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0D91680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del w:id="2" w:author="an" w:date="2022-04-25T09:57:00Z">
        <w:r w:rsidR="00B62DD9" w:rsidDel="008F0A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>land-</w:delText>
        </w:r>
        <w:r w:rsidR="00C552A9" w:rsidDel="008F0A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>use</w:delText>
        </w:r>
      </w:del>
      <w:ins w:id="3" w:author="an" w:date="2022-04-25T09:57:00Z">
        <w:del w:id="4" w:author="JINZHU WANG" w:date="2022-04-26T15:34:00Z">
          <w:r w:rsidR="008F0A4B" w:rsidDel="00BA76D7">
            <w:rPr>
              <w:rFonts w:asciiTheme="minorHAnsi" w:hAnsiTheme="minorHAnsi" w:cstheme="minorHAnsi"/>
              <w:b/>
              <w:bCs/>
              <w:color w:val="2F5496" w:themeColor="accent1" w:themeShade="BF"/>
              <w:spacing w:val="0"/>
              <w:sz w:val="32"/>
              <w:szCs w:val="32"/>
            </w:rPr>
            <w:delText>land use</w:delText>
          </w:r>
        </w:del>
      </w:ins>
      <w:ins w:id="5" w:author="JINZHU WANG" w:date="2022-04-26T15:34:00Z">
        <w:r w:rsidR="00BA76D7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>land-use</w:t>
        </w:r>
      </w:ins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>Jinzhu Wang</w:t>
      </w:r>
      <w:r w:rsidRPr="007B041F">
        <w:rPr>
          <w:vertAlign w:val="superscript"/>
        </w:rPr>
        <w:t>a,b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2AFE8344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3VDExOjE4OjE2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3VDExOjE4OjE2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dUMTE6MTg6MTY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  </w:r>
          </w:ins>
          <w:del w:id="7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2VDE2OjM5OjI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2VDE2OjM5OjI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ZUMTY6Mzk6Mj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ins w:id="8" w:author="JINZHU WANG" w:date="2022-04-26T15:33:00Z">
        <w:r w:rsidR="008C52C0">
          <w:rPr>
            <w:rFonts w:ascii="Calibri" w:hAnsi="Calibri" w:cs="Calibri"/>
          </w:rPr>
          <w:t>c</w:t>
        </w:r>
      </w:ins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dUMTE6MTg6MTY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4OjE2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  </w:r>
          </w:ins>
          <w:del w:id="10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ZUMTY6Mzk6Mj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2VDE2OjM5OjI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1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3VDExOjE4OjE2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  </w:r>
          </w:ins>
          <w:del w:id="12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2VDE2OjM5OjI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3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dUMTE6MTg6MTY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  </w:r>
          </w:ins>
          <w:del w:id="14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ZUMTY6Mzk6Mj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5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N1QxMToxODoxNi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  </w:r>
          </w:ins>
          <w:del w:id="16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NlQxNjozOToy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7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4OjE2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  </w:r>
          </w:ins>
          <w:del w:id="18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2VDE1OjUxOjQ2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9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xOjE4OjE2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  </w:r>
          </w:ins>
          <w:del w:id="20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2VDE1OjUxOjQ2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1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ODoxNi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  </w:r>
          </w:ins>
          <w:del w:id="22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lQxNjozOToy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19B19A8C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3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3VDExOjE4OjE2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  </w:r>
          </w:ins>
          <w:del w:id="24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2VDE2OjM5OjI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5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g6MTY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  </w:r>
          </w:ins>
          <w:del w:id="26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Y6Mzk6MjQ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7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E6MTg6MTY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  </w:r>
          </w:ins>
          <w:del w:id="28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ZUMTY6Mzk6Mj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del w:id="29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30" w:author="an" w:date="2022-04-25T09:57:00Z">
        <w:del w:id="31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2" w:author="JINZHU WANG" w:date="2022-04-26T15:34:00Z">
        <w:r w:rsidR="00BA76D7">
          <w:rPr>
            <w:rFonts w:ascii="Calibri" w:hAnsi="Calibri" w:cs="Calibri"/>
          </w:rPr>
          <w:t>land use</w:t>
        </w:r>
      </w:ins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3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ODoxNi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  </w:r>
          </w:ins>
          <w:del w:id="34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lQxNjozOToy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5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  </w:r>
          </w:ins>
          <w:del w:id="36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7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  </w:r>
          </w:ins>
          <w:del w:id="38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9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3VDExOjE4OjE2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  </w:r>
          </w:ins>
          <w:del w:id="40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2VDE2OjM5OjI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1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g6MTY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  </w:r>
          </w:ins>
          <w:del w:id="42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ZUMTU6NTE6NDY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3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  </w:r>
          </w:ins>
          <w:del w:id="44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5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  </w:r>
          </w:ins>
          <w:del w:id="46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7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N1QxMToxODoxNi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  </w:r>
          </w:ins>
          <w:del w:id="48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NlQxNjozOToy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3226D40C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del w:id="49" w:author="an" w:date="2022-04-25T09:57:00Z">
        <w:r w:rsidR="003E49FF" w:rsidRPr="00424860" w:rsidDel="008F0A4B">
          <w:rPr>
            <w:rFonts w:ascii="Calibri" w:hAnsi="Calibri" w:cs="Calibri"/>
          </w:rPr>
          <w:delText>land</w:delText>
        </w:r>
        <w:r w:rsidR="00084974" w:rsidRPr="00424860" w:rsidDel="008F0A4B">
          <w:rPr>
            <w:rFonts w:ascii="Calibri" w:hAnsi="Calibri" w:cs="Calibri"/>
          </w:rPr>
          <w:delText>-</w:delText>
        </w:r>
        <w:r w:rsidR="003E49FF" w:rsidRPr="00424860" w:rsidDel="008F0A4B">
          <w:rPr>
            <w:rFonts w:ascii="Calibri" w:hAnsi="Calibri" w:cs="Calibri"/>
          </w:rPr>
          <w:delText>use</w:delText>
        </w:r>
      </w:del>
      <w:ins w:id="50" w:author="an" w:date="2022-04-25T09:57:00Z">
        <w:r w:rsidR="008F0A4B">
          <w:rPr>
            <w:rFonts w:ascii="Calibri" w:hAnsi="Calibri" w:cs="Calibri"/>
          </w:rPr>
          <w:t>land</w:t>
        </w:r>
        <w:del w:id="51" w:author="JINZHU WANG" w:date="2022-04-26T15:33:00Z">
          <w:r w:rsidR="008F0A4B" w:rsidDel="00BA76D7">
            <w:rPr>
              <w:rFonts w:ascii="Calibri" w:hAnsi="Calibri" w:cs="Calibri"/>
            </w:rPr>
            <w:delText xml:space="preserve"> </w:delText>
          </w:r>
        </w:del>
      </w:ins>
      <w:ins w:id="52" w:author="JINZHU WANG" w:date="2022-04-26T15:33:00Z">
        <w:r w:rsidR="00BA76D7">
          <w:rPr>
            <w:rFonts w:ascii="Calibri" w:hAnsi="Calibri" w:cs="Calibri"/>
          </w:rPr>
          <w:t>-</w:t>
        </w:r>
      </w:ins>
      <w:ins w:id="53" w:author="an" w:date="2022-04-25T09:57:00Z">
        <w:r w:rsidR="008F0A4B">
          <w:rPr>
            <w:rFonts w:ascii="Calibri" w:hAnsi="Calibri" w:cs="Calibri"/>
          </w:rPr>
          <w:t>use</w:t>
        </w:r>
      </w:ins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</w:t>
      </w:r>
      <w:r w:rsidR="00704526" w:rsidRPr="00424860">
        <w:rPr>
          <w:rFonts w:ascii="Calibri" w:hAnsi="Calibri" w:cs="Calibri"/>
        </w:rPr>
        <w:lastRenderedPageBreak/>
        <w:t xml:space="preserve">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4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  </w:r>
          </w:ins>
          <w:del w:id="55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6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  </w:r>
          </w:ins>
          <w:del w:id="57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8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g6MT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  </w:r>
          </w:ins>
          <w:del w:id="59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Y6Mzk6Mj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0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  </w:r>
          </w:ins>
          <w:del w:id="61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2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dUMTE6MTg6MTY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  </w:r>
          </w:ins>
          <w:del w:id="63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ZUMTU6NTE6NDY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4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4OjE2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  </w:r>
          </w:ins>
          <w:del w:id="65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2VDE1OjUxOjQ2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ins w:id="66" w:author="JINZHU WANG" w:date="2022-04-26T15:24:00Z">
        <w:r w:rsidR="00F62DE2">
          <w:rPr>
            <w:rFonts w:ascii="Calibri" w:hAnsi="Calibri" w:cs="Calibri"/>
          </w:rPr>
          <w:t>i</w:t>
        </w:r>
      </w:ins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67" w:author="JINZHU WANG" w:date="2022-04-27T12:22:00Z">
            <w:r w:rsidR="00311A4A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ODoxNi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  </w:r>
          </w:ins>
          <w:del w:id="68" w:author="JINZHU WANG" w:date="2022-04-26T17:45:00Z">
            <w:r w:rsidR="00F21129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lQxNjozOToy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69" w:author="JINZHU WANG" w:date="2022-04-27T12:22:00Z">
            <w:r w:rsidR="00311A4A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ODoxNi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4OjE2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  </w:r>
          </w:ins>
          <w:del w:id="70" w:author="JINZHU WANG" w:date="2022-04-26T17:45:00Z">
            <w:r w:rsidR="00F21129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lQxNjozOToy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2VDE2OjM5OjI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71" w:author="JINZHU WANG" w:date="2022-04-27T12:22:00Z">
            <w:r w:rsidR="00311A4A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3VDExOjE4OjE2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dUMTE6MTg6MTY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  </w:r>
          </w:ins>
          <w:del w:id="72" w:author="JINZHU WANG" w:date="2022-04-26T17:45:00Z">
            <w:r w:rsidR="00F21129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2VDE2OjM5OjI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ZUMTY6Mzk6Mj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08CC8F96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3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3VDExOjE4OjE2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  </w:r>
          </w:ins>
          <w:del w:id="74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2VDE2OjM5OjI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</w:t>
      </w:r>
      <w:del w:id="75" w:author="JINZHU WANG" w:date="2022-04-26T15:24:00Z">
        <w:r w:rsidR="00E252B4" w:rsidRPr="00424860" w:rsidDel="00242C22">
          <w:rPr>
            <w:rFonts w:ascii="Calibri" w:hAnsi="Calibri" w:cs="Calibri"/>
          </w:rPr>
          <w:delText xml:space="preserve">are </w:delText>
        </w:r>
      </w:del>
      <w:ins w:id="76" w:author="JINZHU WANG" w:date="2022-04-26T15:24:00Z">
        <w:r w:rsidR="00242C22">
          <w:rPr>
            <w:rFonts w:ascii="Calibri" w:hAnsi="Calibri" w:cs="Calibri"/>
          </w:rPr>
          <w:t>is</w:t>
        </w:r>
        <w:r w:rsidR="00242C22" w:rsidRPr="00424860">
          <w:rPr>
            <w:rFonts w:ascii="Calibri" w:hAnsi="Calibri" w:cs="Calibri"/>
          </w:rPr>
          <w:t xml:space="preserve"> </w:t>
        </w:r>
      </w:ins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7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3VDExOjE4OjE2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  </w:r>
          </w:ins>
          <w:del w:id="78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2VDE2OjM5OjI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9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  </w:r>
          </w:ins>
          <w:del w:id="80" w:author="JINZHU WANG" w:date="2022-04-26T17:45:00Z">
            <w:r w:rsidRPr="0042486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1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  </w:r>
          </w:ins>
          <w:del w:id="82" w:author="JINZHU WANG" w:date="2022-04-26T17:45:00Z">
            <w:r w:rsidRPr="0042486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3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  </w:r>
          </w:ins>
          <w:del w:id="84" w:author="JINZHU WANG" w:date="2022-04-26T17:45:00Z">
            <w:r w:rsidRPr="0042486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5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  </w:r>
          </w:ins>
          <w:del w:id="86" w:author="JINZHU WANG" w:date="2022-04-26T17:45:00Z">
            <w:r w:rsidRPr="0042486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45689A26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ins w:id="87" w:author="JINZHU WANG" w:date="2022-04-26T17:45:00Z">
            <w:r w:rsidR="00184F42">
              <w:rPr>
                <w:rFonts w:ascii="Calibri" w:hAnsi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  </w:r>
          </w:ins>
          <w:del w:id="88" w:author="JINZHU WANG" w:date="2022-04-26T17:45:00Z">
            <w:r w:rsidR="00651994" w:rsidDel="00184F42">
              <w:rPr>
                <w:rFonts w:ascii="Calibri" w:hAnsi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delInstrText>
            </w:r>
          </w:del>
          <w:r w:rsidRPr="00424860">
            <w:rPr>
              <w:rFonts w:ascii="Calibri" w:hAnsi="Calibri"/>
            </w:rPr>
            <w:fldChar w:fldCharType="separate"/>
          </w:r>
          <w:r w:rsidR="00F21129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9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  </w:r>
          </w:ins>
          <w:del w:id="90" w:author="JINZHU WANG" w:date="2022-04-26T17:45:00Z">
            <w:r w:rsidR="00291DAA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1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  </w:r>
          </w:ins>
          <w:del w:id="92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3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3VDExOjE4OjE2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  </w:r>
          </w:ins>
          <w:del w:id="94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2VDE2OjM5OjI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0611E73F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del w:id="95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96" w:author="an" w:date="2022-04-25T09:57:00Z">
        <w:del w:id="97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98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del w:id="99" w:author="JINZHU WANG" w:date="2022-04-22T15:01:00Z">
        <w:r w:rsidR="000D6F2F" w:rsidRPr="00424860" w:rsidDel="00020721">
          <w:rPr>
            <w:rFonts w:ascii="Calibri" w:hAnsi="Calibri" w:cs="Calibri"/>
          </w:rPr>
          <w:delText>1993</w:delText>
        </w:r>
        <w:r w:rsidR="002A7669" w:rsidRPr="00424860" w:rsidDel="00020721">
          <w:rPr>
            <w:rFonts w:ascii="Calibri" w:hAnsi="Calibri" w:cs="Calibri"/>
          </w:rPr>
          <w:delText xml:space="preserve"> </w:delText>
        </w:r>
      </w:del>
      <w:ins w:id="100" w:author="JINZHU WANG" w:date="2022-04-22T15:01:00Z">
        <w:r w:rsidR="00020721" w:rsidRPr="00424860">
          <w:rPr>
            <w:rFonts w:ascii="Calibri" w:hAnsi="Calibri" w:cs="Calibri"/>
          </w:rPr>
          <w:t>199</w:t>
        </w:r>
        <w:r w:rsidR="00020721">
          <w:rPr>
            <w:rFonts w:ascii="Calibri" w:hAnsi="Calibri" w:cs="Calibri"/>
          </w:rPr>
          <w:t>4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2A7669" w:rsidRPr="00424860">
        <w:rPr>
          <w:rFonts w:ascii="Calibri" w:hAnsi="Calibri" w:cs="Calibri"/>
        </w:rPr>
        <w:t xml:space="preserve">and </w:t>
      </w:r>
      <w:del w:id="101" w:author="JINZHU WANG" w:date="2022-04-22T15:01:00Z">
        <w:r w:rsidR="000D6F2F" w:rsidRPr="00424860" w:rsidDel="00020721">
          <w:rPr>
            <w:rFonts w:ascii="Calibri" w:hAnsi="Calibri" w:cs="Calibri"/>
          </w:rPr>
          <w:delText>201</w:delText>
        </w:r>
        <w:r w:rsidR="00312B2F" w:rsidRPr="00424860" w:rsidDel="00020721">
          <w:rPr>
            <w:rFonts w:ascii="Calibri" w:hAnsi="Calibri" w:cs="Calibri"/>
          </w:rPr>
          <w:delText>2</w:delText>
        </w:r>
        <w:r w:rsidR="000D6F2F" w:rsidRPr="00424860" w:rsidDel="00020721">
          <w:rPr>
            <w:rFonts w:ascii="Calibri" w:hAnsi="Calibri" w:cs="Calibri"/>
          </w:rPr>
          <w:delText xml:space="preserve"> </w:delText>
        </w:r>
      </w:del>
      <w:ins w:id="102" w:author="JINZHU WANG" w:date="2022-04-22T15:01:00Z">
        <w:r w:rsidR="00020721" w:rsidRPr="00424860">
          <w:rPr>
            <w:rFonts w:ascii="Calibri" w:hAnsi="Calibri" w:cs="Calibri"/>
          </w:rPr>
          <w:t>20</w:t>
        </w:r>
        <w:r w:rsidR="00020721">
          <w:rPr>
            <w:rFonts w:ascii="Calibri" w:hAnsi="Calibri" w:cs="Calibri"/>
          </w:rPr>
          <w:t>06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0D6F2F" w:rsidRPr="00424860">
        <w:rPr>
          <w:rFonts w:ascii="Calibri" w:hAnsi="Calibri" w:cs="Calibri"/>
        </w:rPr>
        <w:t xml:space="preserve">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ins w:id="103" w:author="JINZHU WANG" w:date="2022-04-25T11:39:00Z">
        <w:r w:rsidR="00AC1E2D">
          <w:rPr>
            <w:rFonts w:ascii="Calibri" w:hAnsi="Calibri" w:cs="Calibri"/>
          </w:rPr>
          <w:t>us</w:t>
        </w:r>
      </w:ins>
      <w:ins w:id="104" w:author="JINZHU WANG" w:date="2022-04-26T09:40:00Z">
        <w:r w:rsidR="0019641C">
          <w:rPr>
            <w:rFonts w:ascii="Calibri" w:hAnsi="Calibri" w:cs="Calibri"/>
          </w:rPr>
          <w:t>ing</w:t>
        </w:r>
      </w:ins>
      <w:ins w:id="105" w:author="JINZHU WANG" w:date="2022-04-25T11:39:00Z">
        <w:del w:id="106" w:author="JINZHU WANG" w:date="2022-04-26T09:40:00Z">
          <w:r w:rsidR="00AC1E2D" w:rsidDel="0019641C">
            <w:rPr>
              <w:rFonts w:ascii="Calibri" w:hAnsi="Calibri" w:cs="Calibri"/>
            </w:rPr>
            <w:delText>e</w:delText>
          </w:r>
        </w:del>
        <w:r w:rsidR="00AC1E2D">
          <w:rPr>
            <w:rFonts w:ascii="Calibri" w:hAnsi="Calibri" w:cs="Calibri"/>
          </w:rPr>
          <w:t xml:space="preserve"> this model </w:t>
        </w:r>
      </w:ins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</w:t>
      </w:r>
      <w:del w:id="107" w:author="JINZHU WANG" w:date="2022-04-25T11:39:00Z">
        <w:r w:rsidR="00312B2F" w:rsidRPr="00424860" w:rsidDel="00AC1E2D">
          <w:rPr>
            <w:rFonts w:ascii="Calibri" w:hAnsi="Calibri" w:cs="Calibri"/>
          </w:rPr>
          <w:delText>the ability of the U-Net model</w:delText>
        </w:r>
      </w:del>
      <w:ins w:id="108" w:author="JINZHU WANG" w:date="2022-04-25T11:39:00Z">
        <w:r w:rsidR="00AC1E2D">
          <w:rPr>
            <w:rFonts w:ascii="Calibri" w:hAnsi="Calibri" w:cs="Calibri"/>
          </w:rPr>
          <w:t xml:space="preserve">its </w:t>
        </w:r>
      </w:ins>
      <w:ins w:id="109" w:author="JINZHU WANG" w:date="2022-04-25T11:40:00Z">
        <w:r w:rsidR="009054A8">
          <w:rPr>
            <w:rFonts w:ascii="Calibri" w:hAnsi="Calibri" w:cs="Calibri"/>
          </w:rPr>
          <w:t>ability</w:t>
        </w:r>
      </w:ins>
      <w:r w:rsidR="00312B2F" w:rsidRPr="00424860">
        <w:rPr>
          <w:rFonts w:ascii="Calibri" w:hAnsi="Calibri" w:cs="Calibri"/>
        </w:rPr>
        <w:t xml:space="preserve">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ins w:id="110" w:author="JINZHU WANG" w:date="2022-04-25T11:38:00Z">
        <w:r w:rsidR="00876523">
          <w:rPr>
            <w:rFonts w:ascii="Calibri" w:hAnsi="Calibri"/>
          </w:rPr>
          <w:t xml:space="preserve"> against the reference urban </w:t>
        </w:r>
        <w:del w:id="111" w:author="JINZHU WANG" w:date="2022-04-26T15:34:00Z">
          <w:r w:rsidR="00876523" w:rsidDel="00BA76D7">
            <w:rPr>
              <w:rFonts w:ascii="Calibri" w:hAnsi="Calibri"/>
            </w:rPr>
            <w:delText>land use</w:delText>
          </w:r>
        </w:del>
      </w:ins>
      <w:ins w:id="112" w:author="JINZHU WANG" w:date="2022-04-26T15:34:00Z">
        <w:r w:rsidR="00BA76D7">
          <w:rPr>
            <w:rFonts w:ascii="Calibri" w:hAnsi="Calibri"/>
          </w:rPr>
          <w:t>land-use</w:t>
        </w:r>
      </w:ins>
      <w:ins w:id="113" w:author="JINZHU WANG" w:date="2022-04-25T11:38:00Z">
        <w:r w:rsidR="00876523">
          <w:rPr>
            <w:rFonts w:ascii="Calibri" w:hAnsi="Calibri"/>
          </w:rPr>
          <w:t xml:space="preserve"> of 2018</w:t>
        </w:r>
      </w:ins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bookmarkStart w:id="114" w:name="_Hlk101532846"/>
      <w:r w:rsidR="000604A3" w:rsidRPr="00424860">
        <w:rPr>
          <w:rFonts w:ascii="Calibri" w:hAnsi="Calibri"/>
        </w:rPr>
        <w:t xml:space="preserve">, we </w:t>
      </w:r>
      <w:del w:id="115" w:author="JINZHU WANG" w:date="2022-04-22T15:11:00Z">
        <w:r w:rsidR="000604A3" w:rsidRPr="00424860" w:rsidDel="00A95333">
          <w:rPr>
            <w:rFonts w:ascii="Calibri" w:hAnsi="Calibri"/>
          </w:rPr>
          <w:delText xml:space="preserve">used the </w:delText>
        </w:r>
        <w:r w:rsidR="00EF3717" w:rsidRPr="00424860" w:rsidDel="00A95333">
          <w:rPr>
            <w:rFonts w:ascii="Calibri" w:hAnsi="Calibri"/>
          </w:rPr>
          <w:delText>trained model</w:delText>
        </w:r>
      </w:del>
      <w:ins w:id="116" w:author="JINZHU WANG" w:date="2022-04-22T15:11:00Z">
        <w:r w:rsidR="00A95333">
          <w:rPr>
            <w:rFonts w:ascii="Calibri" w:hAnsi="Calibri"/>
          </w:rPr>
          <w:t xml:space="preserve">trained another U-Net model </w:t>
        </w:r>
      </w:ins>
      <w:ins w:id="117" w:author="JINZHU WANG" w:date="2022-04-22T15:12:00Z">
        <w:r w:rsidR="00A95333">
          <w:rPr>
            <w:rFonts w:ascii="Calibri" w:hAnsi="Calibri"/>
          </w:rPr>
          <w:t>on</w:t>
        </w:r>
      </w:ins>
      <w:ins w:id="118" w:author="JINZHU WANG" w:date="2022-04-22T15:11:00Z">
        <w:r w:rsidR="00A95333">
          <w:rPr>
            <w:rFonts w:ascii="Calibri" w:hAnsi="Calibri"/>
          </w:rPr>
          <w:t xml:space="preserve"> </w:t>
        </w:r>
      </w:ins>
      <w:ins w:id="119" w:author="JINZHU WANG" w:date="2022-04-22T15:12:00Z">
        <w:del w:id="120" w:author="JINZHU WANG" w:date="2022-04-26T15:34:00Z">
          <w:r w:rsidR="00A95333" w:rsidDel="00BA76D7">
            <w:rPr>
              <w:rFonts w:ascii="Calibri" w:hAnsi="Calibri"/>
            </w:rPr>
            <w:delText>land use</w:delText>
          </w:r>
        </w:del>
      </w:ins>
      <w:ins w:id="121" w:author="JINZHU WANG" w:date="2022-04-26T15:34:00Z">
        <w:r w:rsidR="00BA76D7">
          <w:rPr>
            <w:rFonts w:ascii="Calibri" w:hAnsi="Calibri"/>
          </w:rPr>
          <w:t>land-use</w:t>
        </w:r>
      </w:ins>
      <w:ins w:id="122" w:author="JINZHU WANG" w:date="2022-04-22T15:12:00Z">
        <w:r w:rsidR="00A95333">
          <w:rPr>
            <w:rFonts w:ascii="Calibri" w:hAnsi="Calibri"/>
          </w:rPr>
          <w:t xml:space="preserve"> maps of 2006 and 2018</w:t>
        </w:r>
      </w:ins>
      <w:r w:rsidR="00EF3717" w:rsidRPr="00424860">
        <w:rPr>
          <w:rFonts w:ascii="Calibri" w:hAnsi="Calibri"/>
        </w:rPr>
        <w:t xml:space="preserve"> to project </w:t>
      </w:r>
      <w:del w:id="123" w:author="JINZHU WANG" w:date="2022-04-22T15:13:00Z">
        <w:r w:rsidR="00EF3717" w:rsidRPr="00424860" w:rsidDel="00A95333">
          <w:rPr>
            <w:rFonts w:ascii="Calibri" w:hAnsi="Calibri"/>
          </w:rPr>
          <w:delText xml:space="preserve">urban development </w:delText>
        </w:r>
      </w:del>
      <w:r w:rsidR="00F359A7" w:rsidRPr="00424860">
        <w:rPr>
          <w:rFonts w:ascii="Calibri" w:hAnsi="Calibri"/>
        </w:rPr>
        <w:t xml:space="preserve">patterns in </w:t>
      </w:r>
      <w:del w:id="124" w:author="JINZHU WANG" w:date="2022-04-22T15:13:00Z">
        <w:r w:rsidR="00F359A7" w:rsidRPr="00424860" w:rsidDel="00A95333">
          <w:rPr>
            <w:rFonts w:ascii="Calibri" w:hAnsi="Calibri"/>
          </w:rPr>
          <w:delText xml:space="preserve">the study area </w:delText>
        </w:r>
        <w:r w:rsidR="00EF3717" w:rsidRPr="00424860" w:rsidDel="00A95333">
          <w:rPr>
            <w:rFonts w:ascii="Calibri" w:hAnsi="Calibri"/>
          </w:rPr>
          <w:delText xml:space="preserve">for </w:delText>
        </w:r>
      </w:del>
      <w:r w:rsidR="00EF3717" w:rsidRPr="00424860">
        <w:rPr>
          <w:rFonts w:ascii="Calibri" w:hAnsi="Calibri"/>
        </w:rPr>
        <w:t xml:space="preserve">2030 based on historical </w:t>
      </w:r>
      <w:ins w:id="125" w:author="JINZHU WANG" w:date="2022-04-22T15:13:00Z">
        <w:r w:rsidR="00A95333" w:rsidRPr="00424860">
          <w:rPr>
            <w:rFonts w:ascii="Calibri" w:hAnsi="Calibri"/>
          </w:rPr>
          <w:t xml:space="preserve">urbanization </w:t>
        </w:r>
      </w:ins>
      <w:r w:rsidR="00EF3717" w:rsidRPr="00424860">
        <w:rPr>
          <w:rFonts w:ascii="Calibri" w:hAnsi="Calibri"/>
        </w:rPr>
        <w:t>rates</w:t>
      </w:r>
      <w:bookmarkEnd w:id="114"/>
      <w:del w:id="126" w:author="JINZHU WANG" w:date="2022-04-22T15:13:00Z">
        <w:r w:rsidR="00EF3717" w:rsidRPr="00424860" w:rsidDel="00A95333">
          <w:rPr>
            <w:rFonts w:ascii="Calibri" w:hAnsi="Calibri"/>
          </w:rPr>
          <w:delText xml:space="preserve"> of </w:delText>
        </w:r>
        <w:r w:rsidR="00F359A7" w:rsidRPr="00424860" w:rsidDel="00A95333">
          <w:rPr>
            <w:rFonts w:ascii="Calibri" w:hAnsi="Calibri"/>
          </w:rPr>
          <w:delText>urbani</w:delText>
        </w:r>
        <w:r w:rsidR="002E5120" w:rsidRPr="00424860" w:rsidDel="00A95333">
          <w:rPr>
            <w:rFonts w:ascii="Calibri" w:hAnsi="Calibri"/>
          </w:rPr>
          <w:delText>z</w:delText>
        </w:r>
        <w:r w:rsidR="00F359A7" w:rsidRPr="00424860" w:rsidDel="00A95333">
          <w:rPr>
            <w:rFonts w:ascii="Calibri" w:hAnsi="Calibri"/>
          </w:rPr>
          <w:delText>ation</w:delText>
        </w:r>
      </w:del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5482E625" w:rsidR="00A64EFF" w:rsidRPr="00424860" w:rsidDel="00A64EFF" w:rsidRDefault="34EA2046" w:rsidP="00A64EFF">
      <w:pPr>
        <w:spacing w:line="276" w:lineRule="auto"/>
        <w:rPr>
          <w:del w:id="127" w:author="JINZHU WANG" w:date="2022-04-21T17:10:00Z"/>
          <w:moveTo w:id="128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129" w:author="JINZHU WANG" w:date="2022-04-22T15:17:00Z">
        <w:r w:rsidR="12706BAD" w:rsidRPr="00424860" w:rsidDel="001E41B5">
          <w:rPr>
            <w:rFonts w:ascii="Calibri" w:hAnsi="Calibri" w:cs="Calibri"/>
          </w:rPr>
          <w:delText xml:space="preserve">development </w:delText>
        </w:r>
      </w:del>
      <w:ins w:id="130" w:author="JINZHU WANG" w:date="2022-04-22T15:17:00Z">
        <w:del w:id="131" w:author="JINZHU WANG" w:date="2022-04-26T15:34:00Z">
          <w:r w:rsidR="001E41B5" w:rsidDel="00BA76D7">
            <w:rPr>
              <w:rFonts w:ascii="Calibri" w:hAnsi="Calibri" w:cs="Calibri"/>
            </w:rPr>
            <w:delText>land use</w:delText>
          </w:r>
        </w:del>
      </w:ins>
      <w:ins w:id="132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133" w:author="JINZHU WANG" w:date="2022-04-22T15:17:00Z">
        <w:r w:rsidR="001E41B5" w:rsidRPr="00424860">
          <w:rPr>
            <w:rFonts w:ascii="Calibri" w:hAnsi="Calibri" w:cs="Calibri"/>
          </w:rPr>
          <w:t xml:space="preserve"> </w:t>
        </w:r>
      </w:ins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ins w:id="134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  </w:r>
          </w:ins>
          <w:del w:id="135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delInstrText>
            </w:r>
          </w:del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ins w:id="136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instrText>
            </w:r>
          </w:ins>
          <w:del w:id="137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delInstrText>
            </w:r>
          </w:del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138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139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1</w:t>
        </w:r>
      </w:ins>
      <w:ins w:id="140" w:author="JINZHU WANG" w:date="2022-04-22T14:55:00Z">
        <w:del w:id="141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1</w:delText>
          </w:r>
        </w:del>
      </w:ins>
      <w:ins w:id="142" w:author="JINZHU WANG" w:date="2022-04-21T11:56:00Z"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r w:rsidR="7C140861" w:rsidRPr="00424860">
        <w:rPr>
          <w:rFonts w:ascii="Calibri" w:hAnsi="Calibri" w:cs="Calibri"/>
        </w:rPr>
        <w:t xml:space="preserve">: </w:t>
      </w:r>
      <w:ins w:id="143" w:author="an" w:date="2022-04-25T09:59:00Z">
        <w:r w:rsidR="00713B08">
          <w:rPr>
            <w:rFonts w:ascii="Calibri" w:hAnsi="Calibri" w:cs="Calibri"/>
          </w:rPr>
          <w:t xml:space="preserve">The </w:t>
        </w:r>
      </w:ins>
      <w:ins w:id="144" w:author="an" w:date="2022-04-25T09:58:00Z">
        <w:r w:rsidR="00477801" w:rsidRPr="00424860">
          <w:rPr>
            <w:rFonts w:ascii="Calibri" w:hAnsi="Calibri" w:cs="Calibri"/>
          </w:rPr>
          <w:t>U-Net</w:t>
        </w:r>
        <w:r w:rsidR="00477801">
          <w:rPr>
            <w:rFonts w:ascii="Calibri" w:hAnsi="Calibri" w:cs="Calibri"/>
          </w:rPr>
          <w:t>-A</w:t>
        </w:r>
        <w:r w:rsidR="00477801" w:rsidRPr="00424860">
          <w:rPr>
            <w:rFonts w:ascii="Calibri" w:hAnsi="Calibri" w:cs="Calibri"/>
          </w:rPr>
          <w:t xml:space="preserve"> model </w:t>
        </w:r>
        <w:r w:rsidR="00C650C5">
          <w:rPr>
            <w:rFonts w:ascii="Calibri" w:hAnsi="Calibri" w:cs="Calibri" w:hint="eastAsia"/>
          </w:rPr>
          <w:t>t</w:t>
        </w:r>
        <w:r w:rsidR="00C650C5">
          <w:rPr>
            <w:rFonts w:ascii="Calibri" w:hAnsi="Calibri" w:cs="Calibri"/>
          </w:rPr>
          <w:t xml:space="preserve">rained on </w:t>
        </w:r>
      </w:ins>
      <w:del w:id="145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146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147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148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149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150" w:author="JINZHU WANG" w:date="2022-04-21T17:10:00Z" w:name="move101453451"/>
      <w:moveTo w:id="151" w:author="JINZHU WANG" w:date="2022-04-21T17:10:00Z">
        <w:del w:id="152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del w:id="153" w:author="an" w:date="2022-04-25T09:58:00Z">
          <w:r w:rsidR="00A64EFF" w:rsidRPr="00424860" w:rsidDel="00C650C5">
            <w:rPr>
              <w:rFonts w:ascii="Calibri" w:hAnsi="Calibri" w:cs="Calibri"/>
            </w:rPr>
            <w:delText>U</w:delText>
          </w:r>
        </w:del>
      </w:moveTo>
      <w:ins w:id="154" w:author="an" w:date="2022-04-25T09:58:00Z">
        <w:r w:rsidR="00C650C5">
          <w:rPr>
            <w:rFonts w:ascii="Calibri" w:hAnsi="Calibri" w:cs="Calibri"/>
          </w:rPr>
          <w:t>u</w:t>
        </w:r>
      </w:ins>
      <w:moveTo w:id="155" w:author="JINZHU WANG" w:date="2022-04-21T17:10:00Z">
        <w:r w:rsidR="00A64EFF" w:rsidRPr="00424860">
          <w:rPr>
            <w:rFonts w:ascii="Calibri" w:hAnsi="Calibri" w:cs="Calibri"/>
          </w:rPr>
          <w:t xml:space="preserve">rban </w:t>
        </w:r>
        <w:del w:id="156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157" w:author="an" w:date="2022-04-25T09:57:00Z">
        <w:del w:id="158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159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160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 </w:t>
        </w:r>
        <w:del w:id="161" w:author="an" w:date="2022-04-25T09:59:00Z">
          <w:r w:rsidR="00A64EFF" w:rsidRPr="00424860" w:rsidDel="00C650C5">
            <w:rPr>
              <w:rFonts w:ascii="Calibri" w:hAnsi="Calibri" w:cs="Calibri"/>
            </w:rPr>
            <w:delText xml:space="preserve">were used to train </w:delText>
          </w:r>
          <w:r w:rsidR="00A64EFF" w:rsidDel="00C650C5">
            <w:rPr>
              <w:rFonts w:ascii="Calibri" w:hAnsi="Calibri" w:cs="Calibri"/>
            </w:rPr>
            <w:delText>the</w:delText>
          </w:r>
        </w:del>
      </w:moveTo>
      <w:ins w:id="162" w:author="an" w:date="2022-04-25T09:59:00Z">
        <w:r w:rsidR="00C650C5">
          <w:rPr>
            <w:rFonts w:ascii="Calibri" w:hAnsi="Calibri" w:cs="Calibri"/>
          </w:rPr>
          <w:t>to</w:t>
        </w:r>
      </w:ins>
      <w:moveTo w:id="163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164" w:author="an" w:date="2022-04-25T09:58:00Z">
          <w:r w:rsidR="00A64EFF" w:rsidRPr="00424860" w:rsidDel="00477801">
            <w:rPr>
              <w:rFonts w:ascii="Calibri" w:hAnsi="Calibri" w:cs="Calibri"/>
            </w:rPr>
            <w:delText>U-Net</w:delText>
          </w:r>
        </w:del>
      </w:moveTo>
      <w:ins w:id="165" w:author="JINZHU WANG" w:date="2022-04-21T17:12:00Z">
        <w:del w:id="166" w:author="an" w:date="2022-04-25T09:58:00Z">
          <w:r w:rsidR="00E23ECE" w:rsidDel="00477801">
            <w:rPr>
              <w:rFonts w:ascii="Calibri" w:hAnsi="Calibri" w:cs="Calibri"/>
            </w:rPr>
            <w:delText>-A</w:delText>
          </w:r>
        </w:del>
      </w:ins>
      <w:moveTo w:id="167" w:author="JINZHU WANG" w:date="2022-04-21T17:10:00Z">
        <w:del w:id="168" w:author="an" w:date="2022-04-25T09:58:00Z">
          <w:r w:rsidR="00A64EFF" w:rsidRPr="00424860" w:rsidDel="00477801">
            <w:rPr>
              <w:rFonts w:ascii="Calibri" w:hAnsi="Calibri" w:cs="Calibri"/>
            </w:rPr>
            <w:delText xml:space="preserve"> model that </w:delText>
          </w:r>
        </w:del>
        <w:r w:rsidR="00A64EFF" w:rsidRPr="00424860">
          <w:rPr>
            <w:rFonts w:ascii="Calibri" w:hAnsi="Calibri" w:cs="Calibri"/>
          </w:rPr>
          <w:t>simulate</w:t>
        </w:r>
        <w:del w:id="169" w:author="JINZHU WANG" w:date="2022-04-26T15:25:00Z">
          <w:r w:rsidR="00A64EFF" w:rsidRPr="00424860" w:rsidDel="00242C22">
            <w:rPr>
              <w:rFonts w:ascii="Calibri" w:hAnsi="Calibri" w:cs="Calibri"/>
            </w:rPr>
            <w:delText>d</w:delText>
          </w:r>
        </w:del>
        <w:r w:rsidR="00A64EFF" w:rsidRPr="00424860">
          <w:rPr>
            <w:rFonts w:ascii="Calibri" w:hAnsi="Calibri" w:cs="Calibri"/>
          </w:rPr>
          <w:t xml:space="preserve"> urban </w:t>
        </w:r>
        <w:del w:id="170" w:author="an" w:date="2022-04-25T09:57:00Z">
          <w:r w:rsidR="00A64EFF" w:rsidDel="008F0A4B">
            <w:rPr>
              <w:rFonts w:ascii="Calibri" w:hAnsi="Calibri" w:cs="Calibri"/>
            </w:rPr>
            <w:delText>land-use</w:delText>
          </w:r>
        </w:del>
      </w:moveTo>
      <w:ins w:id="171" w:author="an" w:date="2022-04-25T09:57:00Z">
        <w:del w:id="172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173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174" w:author="JINZHU WANG" w:date="2022-04-21T17:10:00Z">
        <w:r w:rsidR="00A64EFF">
          <w:rPr>
            <w:rFonts w:ascii="Calibri" w:hAnsi="Calibri" w:cs="Calibri"/>
          </w:rPr>
          <w:t xml:space="preserve"> </w:t>
        </w:r>
        <w:r w:rsidR="00A64EFF" w:rsidRPr="00424860">
          <w:rPr>
            <w:rFonts w:ascii="Calibri" w:hAnsi="Calibri" w:cs="Calibri"/>
          </w:rPr>
          <w:t xml:space="preserve">for 2018, which was </w:t>
        </w:r>
      </w:moveTo>
      <w:ins w:id="175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176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177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178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179" w:author="JINZHU WANG" w:date="2022-04-21T17:10:00Z">
        <w:r w:rsidR="00A64EFF" w:rsidRPr="00424860">
          <w:rPr>
            <w:rFonts w:ascii="Calibri" w:hAnsi="Calibri" w:cs="Calibri"/>
          </w:rPr>
          <w:t xml:space="preserve">urban </w:t>
        </w:r>
        <w:del w:id="180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181" w:author="an" w:date="2022-04-25T09:57:00Z">
        <w:del w:id="182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183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184" w:author="JINZHU WANG" w:date="2022-04-21T17:10:00Z">
        <w:r w:rsidR="00A64EFF" w:rsidRPr="00424860">
          <w:rPr>
            <w:rFonts w:ascii="Calibri" w:hAnsi="Calibri" w:cs="Calibri"/>
          </w:rPr>
          <w:t xml:space="preserve"> map for 2018</w:t>
        </w:r>
      </w:moveTo>
      <w:ins w:id="185" w:author="an" w:date="2022-04-25T10:04:00Z">
        <w:r w:rsidR="00964252" w:rsidRPr="00964252">
          <w:rPr>
            <w:rFonts w:ascii="Calibri" w:hAnsi="Calibri" w:cs="Calibri"/>
          </w:rPr>
          <w:t xml:space="preserve"> </w:t>
        </w:r>
        <w:r w:rsidR="00964252">
          <w:rPr>
            <w:rFonts w:ascii="Calibri" w:hAnsi="Calibri" w:cs="Calibri"/>
          </w:rPr>
          <w:t>with</w:t>
        </w:r>
        <w:r w:rsidR="00964252" w:rsidRPr="00424860">
          <w:rPr>
            <w:rFonts w:ascii="Calibri" w:hAnsi="Calibri" w:cs="Calibri"/>
          </w:rPr>
          <w:t xml:space="preserve"> a range of accuracy and pattern-based metrics</w:t>
        </w:r>
      </w:ins>
      <w:moveTo w:id="186" w:author="JINZHU WANG" w:date="2022-04-21T17:10:00Z">
        <w:r w:rsidR="00A64EFF" w:rsidRPr="00424860">
          <w:rPr>
            <w:rFonts w:ascii="Calibri" w:hAnsi="Calibri" w:cs="Calibri"/>
          </w:rPr>
          <w:t xml:space="preserve">. </w:t>
        </w:r>
        <w:del w:id="187" w:author="JINZHU WANG" w:date="2022-04-21T17:13:00Z">
          <w:r w:rsidR="00A64EFF" w:rsidRPr="00424860" w:rsidDel="00E23ECE">
            <w:rPr>
              <w:rFonts w:ascii="Calibri" w:hAnsi="Calibri" w:cs="Calibri"/>
            </w:rPr>
            <w:delText>Next,</w:delText>
          </w:r>
        </w:del>
      </w:moveTo>
      <w:ins w:id="188" w:author="JINZHU WANG" w:date="2022-04-21T17:13:00Z">
        <w:r w:rsidR="00E23ECE">
          <w:rPr>
            <w:rFonts w:ascii="Calibri" w:hAnsi="Calibri" w:cs="Calibri"/>
          </w:rPr>
          <w:t>T</w:t>
        </w:r>
      </w:ins>
      <w:moveTo w:id="189" w:author="JINZHU WANG" w:date="2022-04-21T17:10:00Z">
        <w:del w:id="190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 t</w:delText>
          </w:r>
        </w:del>
        <w:r w:rsidR="00A64EFF" w:rsidRPr="00424860">
          <w:rPr>
            <w:rFonts w:ascii="Calibri" w:hAnsi="Calibri" w:cs="Calibri"/>
          </w:rPr>
          <w:t xml:space="preserve">he </w:t>
        </w:r>
        <w:del w:id="191" w:author="JINZHU WANG" w:date="2022-04-21T17:13:00Z">
          <w:r w:rsidR="00A64EFF" w:rsidRPr="00424860" w:rsidDel="00E23ECE">
            <w:rPr>
              <w:rFonts w:ascii="Calibri" w:hAnsi="Calibri" w:cs="Calibri"/>
            </w:rPr>
            <w:delText>other</w:delText>
          </w:r>
        </w:del>
        <w:r w:rsidR="00A64EFF" w:rsidRPr="00424860">
          <w:rPr>
            <w:rFonts w:ascii="Calibri" w:hAnsi="Calibri" w:cs="Calibri"/>
          </w:rPr>
          <w:t xml:space="preserve"> U-Net</w:t>
        </w:r>
      </w:moveTo>
      <w:ins w:id="192" w:author="JINZHU WANG" w:date="2022-04-21T17:13:00Z">
        <w:r w:rsidR="00E23ECE">
          <w:rPr>
            <w:rFonts w:ascii="Calibri" w:hAnsi="Calibri" w:cs="Calibri"/>
          </w:rPr>
          <w:t>-B</w:t>
        </w:r>
      </w:ins>
      <w:moveTo w:id="193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 xml:space="preserve">model </w:t>
        </w:r>
        <w:r w:rsidR="00A64EFF" w:rsidRPr="00424860">
          <w:rPr>
            <w:rFonts w:ascii="Calibri" w:hAnsi="Calibri" w:cs="Calibri"/>
          </w:rPr>
          <w:t xml:space="preserve">was trained on the urban </w:t>
        </w:r>
        <w:del w:id="194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195" w:author="an" w:date="2022-04-25T09:57:00Z">
        <w:del w:id="196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197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198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to predict the future urban map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199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200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150"/>
    <w:p w14:paraId="05E9226C" w14:textId="05D4A317" w:rsidR="00A64EFF" w:rsidRDefault="3AF9AAD3" w:rsidP="00D71802">
      <w:pPr>
        <w:spacing w:line="276" w:lineRule="auto"/>
        <w:rPr>
          <w:rFonts w:ascii="Calibri" w:hAnsi="Calibri" w:cs="Calibri"/>
        </w:rPr>
      </w:pPr>
      <w:del w:id="201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 xml:space="preserve">. </w:t>
      </w:r>
      <w:ins w:id="202" w:author="JINZHU WANG" w:date="2022-04-22T15:04:00Z">
        <w:r w:rsidR="00FB38D1">
          <w:rPr>
            <w:rFonts w:ascii="Calibri" w:hAnsi="Calibri" w:cs="Calibri"/>
          </w:rPr>
          <w:t xml:space="preserve">For both U-Net models, </w:t>
        </w:r>
      </w:ins>
      <w:del w:id="203" w:author="JINZHU WANG" w:date="2022-04-22T15:04:00Z">
        <w:r w:rsidR="7D3A8DE3" w:rsidRPr="00424860" w:rsidDel="00FB38D1">
          <w:rPr>
            <w:rFonts w:ascii="Calibri" w:hAnsi="Calibri" w:cs="Calibri"/>
          </w:rPr>
          <w:delText>T</w:delText>
        </w:r>
      </w:del>
      <w:ins w:id="204" w:author="JINZHU WANG" w:date="2022-04-22T15:04:00Z">
        <w:r w:rsidR="00FB38D1">
          <w:rPr>
            <w:rFonts w:ascii="Calibri" w:hAnsi="Calibri" w:cs="Calibri"/>
          </w:rPr>
          <w:t>the t</w:t>
        </w:r>
      </w:ins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del w:id="205" w:author="JINZHU WANG" w:date="2022-04-22T15:04:00Z">
        <w:r w:rsidR="60CA8FC6" w:rsidRPr="00424860" w:rsidDel="00FB38D1">
          <w:rPr>
            <w:rFonts w:ascii="Calibri" w:hAnsi="Calibri" w:cs="Calibri"/>
          </w:rPr>
          <w:delText xml:space="preserve">and used to train </w:delText>
        </w:r>
        <w:r w:rsidR="15690C77" w:rsidRPr="00424860" w:rsidDel="00FB38D1">
          <w:rPr>
            <w:rFonts w:ascii="Calibri" w:hAnsi="Calibri" w:cs="Calibri"/>
          </w:rPr>
          <w:delText>U-Net</w:delText>
        </w:r>
      </w:del>
      <w:ins w:id="206" w:author="JINZHU WANG" w:date="2022-04-22T15:04:00Z">
        <w:r w:rsidR="00FB38D1">
          <w:rPr>
            <w:rFonts w:ascii="Calibri" w:hAnsi="Calibri" w:cs="Calibri"/>
          </w:rPr>
          <w:t>from training</w:t>
        </w:r>
      </w:ins>
      <w:ins w:id="207" w:author="JINZHU WANG" w:date="2022-04-22T15:05:00Z">
        <w:r w:rsidR="00FB38D1">
          <w:rPr>
            <w:rFonts w:ascii="Calibri" w:hAnsi="Calibri" w:cs="Calibri"/>
          </w:rPr>
          <w:t xml:space="preserve"> years</w:t>
        </w:r>
      </w:ins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del w:id="208" w:author="an" w:date="2022-04-25T10:01:00Z">
        <w:r w:rsidR="009AC586" w:rsidRPr="00424860" w:rsidDel="000C57A1">
          <w:rPr>
            <w:rFonts w:ascii="Calibri" w:hAnsi="Calibri" w:cs="Calibri"/>
          </w:rPr>
          <w:delText>and</w:delText>
        </w:r>
        <w:r w:rsidR="12706BAD" w:rsidRPr="00424860" w:rsidDel="000C57A1">
          <w:rPr>
            <w:rFonts w:ascii="Calibri" w:hAnsi="Calibri" w:cs="Calibri"/>
          </w:rPr>
          <w:delText xml:space="preserve"> </w:delText>
        </w:r>
      </w:del>
      <w:ins w:id="209" w:author="an" w:date="2022-04-25T10:01:00Z">
        <w:r w:rsidR="000C57A1">
          <w:rPr>
            <w:rFonts w:ascii="Calibri" w:hAnsi="Calibri" w:cs="Calibri"/>
          </w:rPr>
          <w:t>that</w:t>
        </w:r>
        <w:r w:rsidR="000C57A1" w:rsidRPr="00424860">
          <w:rPr>
            <w:rFonts w:ascii="Calibri" w:hAnsi="Calibri" w:cs="Calibri"/>
          </w:rPr>
          <w:t xml:space="preserve"> </w:t>
        </w:r>
      </w:ins>
      <w:r w:rsidR="7700030B" w:rsidRPr="00424860">
        <w:rPr>
          <w:rFonts w:ascii="Calibri" w:hAnsi="Calibri" w:cs="Calibri"/>
        </w:rPr>
        <w:t>create</w:t>
      </w:r>
      <w:ins w:id="210" w:author="an" w:date="2022-04-25T10:01:00Z">
        <w:r w:rsidR="000C57A1">
          <w:rPr>
            <w:rFonts w:ascii="Calibri" w:hAnsi="Calibri" w:cs="Calibri"/>
          </w:rPr>
          <w:t>s</w:t>
        </w:r>
      </w:ins>
      <w:r w:rsidR="7700030B" w:rsidRPr="00424860">
        <w:rPr>
          <w:rFonts w:ascii="Calibri" w:hAnsi="Calibri" w:cs="Calibri"/>
        </w:rPr>
        <w:t xml:space="preserve"> </w:t>
      </w:r>
      <w:ins w:id="211" w:author="an" w:date="2022-04-25T10:01:00Z">
        <w:r w:rsidR="000C57A1">
          <w:rPr>
            <w:rFonts w:ascii="Calibri" w:hAnsi="Calibri" w:cs="Calibri"/>
          </w:rPr>
          <w:t>the</w:t>
        </w:r>
      </w:ins>
      <w:del w:id="212" w:author="an" w:date="2022-04-25T10:01:00Z">
        <w:r w:rsidR="7700030B" w:rsidRPr="00424860" w:rsidDel="000C57A1">
          <w:rPr>
            <w:rFonts w:ascii="Calibri" w:hAnsi="Calibri" w:cs="Calibri"/>
          </w:rPr>
          <w:delText>an</w:delText>
        </w:r>
      </w:del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del w:id="213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214" w:author="an" w:date="2022-04-25T09:57:00Z">
        <w:del w:id="215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216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ins w:id="217" w:author="JINZHU WANG" w:date="2022-04-22T15:05:00Z">
        <w:r w:rsidR="00FB38D1" w:rsidRPr="00FB38D1">
          <w:rPr>
            <w:rFonts w:ascii="Calibri" w:hAnsi="Calibri" w:cs="Calibri"/>
          </w:rPr>
          <w:t xml:space="preserve"> </w:t>
        </w:r>
        <w:r w:rsidR="00FB38D1">
          <w:rPr>
            <w:rFonts w:ascii="Calibri" w:hAnsi="Calibri" w:cs="Calibri"/>
          </w:rPr>
          <w:t>in the project year</w:t>
        </w:r>
      </w:ins>
      <w:r w:rsidR="1C0C1AAF" w:rsidRPr="00424860">
        <w:rPr>
          <w:rFonts w:ascii="Calibri" w:hAnsi="Calibri" w:cs="Calibri"/>
        </w:rPr>
        <w:t xml:space="preserve">. </w:t>
      </w:r>
      <w:del w:id="218" w:author="an" w:date="2022-04-25T10:04:00Z">
        <w:r w:rsidR="1FE1A0AA" w:rsidRPr="00424860" w:rsidDel="00964252">
          <w:rPr>
            <w:rFonts w:ascii="Calibri" w:hAnsi="Calibri" w:cs="Calibri"/>
          </w:rPr>
          <w:delText>W</w:delText>
        </w:r>
        <w:r w:rsidR="702D69B0" w:rsidRPr="00424860" w:rsidDel="00964252">
          <w:rPr>
            <w:rFonts w:ascii="Calibri" w:hAnsi="Calibri" w:cs="Calibri"/>
          </w:rPr>
          <w:delText xml:space="preserve">e </w:delText>
        </w:r>
      </w:del>
      <w:del w:id="219" w:author="an" w:date="2022-04-25T10:02:00Z">
        <w:r w:rsidR="1FE1A0AA" w:rsidRPr="00424860" w:rsidDel="00A53929">
          <w:rPr>
            <w:rFonts w:ascii="Calibri" w:hAnsi="Calibri" w:cs="Calibri"/>
          </w:rPr>
          <w:delText>then</w:delText>
        </w:r>
        <w:r w:rsidR="702D69B0" w:rsidRPr="00424860" w:rsidDel="00A53929">
          <w:rPr>
            <w:rFonts w:ascii="Calibri" w:hAnsi="Calibri" w:cs="Calibri"/>
          </w:rPr>
          <w:delText xml:space="preserve"> </w:delText>
        </w:r>
      </w:del>
      <w:del w:id="220" w:author="an" w:date="2022-04-25T10:04:00Z">
        <w:r w:rsidR="702D69B0" w:rsidRPr="00424860" w:rsidDel="00964252">
          <w:rPr>
            <w:rFonts w:ascii="Calibri" w:hAnsi="Calibri" w:cs="Calibri"/>
          </w:rPr>
          <w:delText xml:space="preserve">evaluated the </w:delText>
        </w:r>
      </w:del>
      <w:del w:id="221" w:author="an" w:date="2022-04-25T10:02:00Z">
        <w:r w:rsidR="1FE1A0AA" w:rsidRPr="00424860" w:rsidDel="005618B1">
          <w:rPr>
            <w:rFonts w:ascii="Calibri" w:hAnsi="Calibri" w:cs="Calibri"/>
          </w:rPr>
          <w:delText xml:space="preserve">accuracy </w:delText>
        </w:r>
        <w:r w:rsidR="702D69B0" w:rsidRPr="00424860" w:rsidDel="005618B1">
          <w:rPr>
            <w:rFonts w:ascii="Calibri" w:hAnsi="Calibri" w:cs="Calibri"/>
          </w:rPr>
          <w:delText xml:space="preserve">of the </w:delText>
        </w:r>
      </w:del>
      <w:del w:id="222" w:author="an" w:date="2022-04-25T10:04:00Z">
        <w:r w:rsidR="702D69B0" w:rsidRPr="00424860" w:rsidDel="00964252">
          <w:rPr>
            <w:rFonts w:ascii="Calibri" w:hAnsi="Calibri" w:cs="Calibri"/>
          </w:rPr>
          <w:delText xml:space="preserve">transition potential </w:delText>
        </w:r>
        <w:r w:rsidR="6C48FE8B" w:rsidRPr="00424860" w:rsidDel="00964252">
          <w:rPr>
            <w:rFonts w:ascii="Calibri" w:hAnsi="Calibri" w:cs="Calibri"/>
          </w:rPr>
          <w:delText xml:space="preserve">and urban </w:delText>
        </w:r>
      </w:del>
      <w:del w:id="223" w:author="an" w:date="2022-04-25T09:57:00Z">
        <w:r w:rsidR="6C48FE8B" w:rsidRPr="00424860" w:rsidDel="008F0A4B">
          <w:rPr>
            <w:rFonts w:ascii="Calibri" w:hAnsi="Calibri" w:cs="Calibri"/>
          </w:rPr>
          <w:delText>land-use</w:delText>
        </w:r>
      </w:del>
      <w:del w:id="224" w:author="an" w:date="2022-04-25T10:04:00Z">
        <w:r w:rsidR="6C48FE8B" w:rsidRPr="00424860" w:rsidDel="00964252">
          <w:rPr>
            <w:rFonts w:ascii="Calibri" w:hAnsi="Calibri" w:cs="Calibri"/>
          </w:rPr>
          <w:delText xml:space="preserve"> map</w:delText>
        </w:r>
        <w:r w:rsidR="003001F1" w:rsidDel="00964252">
          <w:rPr>
            <w:rFonts w:ascii="Calibri" w:hAnsi="Calibri" w:cs="Calibri"/>
          </w:rPr>
          <w:delText>s</w:delText>
        </w:r>
        <w:r w:rsidR="6C48FE8B" w:rsidRPr="00424860" w:rsidDel="00964252">
          <w:rPr>
            <w:rFonts w:ascii="Calibri" w:hAnsi="Calibri" w:cs="Calibri"/>
          </w:rPr>
          <w:delText xml:space="preserve"> using a range of accuracy and pattern-based</w:delText>
        </w:r>
        <w:r w:rsidR="702D69B0" w:rsidRPr="00424860" w:rsidDel="00964252">
          <w:rPr>
            <w:rFonts w:ascii="Calibri" w:hAnsi="Calibri" w:cs="Calibri"/>
          </w:rPr>
          <w:delText xml:space="preserve"> metrics.</w:delText>
        </w:r>
        <w:r w:rsidR="342FFB52" w:rsidRPr="00424860" w:rsidDel="00964252">
          <w:rPr>
            <w:rFonts w:ascii="Calibri" w:hAnsi="Calibri" w:cs="Calibri"/>
          </w:rPr>
          <w:delText xml:space="preserve"> </w:delText>
        </w:r>
        <w:r w:rsidR="7012566B" w:rsidRPr="00424860" w:rsidDel="0007217F">
          <w:rPr>
            <w:rFonts w:ascii="Calibri" w:hAnsi="Calibri" w:cs="Calibri"/>
          </w:rPr>
          <w:delText xml:space="preserve">We illustrate the use of the model in creating a future projection </w:delText>
        </w:r>
        <w:r w:rsidR="003001F1" w:rsidDel="0007217F">
          <w:rPr>
            <w:rFonts w:ascii="Calibri" w:hAnsi="Calibri" w:cs="Calibri"/>
          </w:rPr>
          <w:delText>of</w:delText>
        </w:r>
        <w:r w:rsidR="7012566B" w:rsidRPr="00424860" w:rsidDel="0007217F">
          <w:rPr>
            <w:rFonts w:ascii="Calibri" w:hAnsi="Calibri" w:cs="Calibri"/>
          </w:rPr>
          <w:delText xml:space="preserve"> urban land for 2030. </w:delText>
        </w:r>
      </w:del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ins w:id="225" w:author="JINZHU WANG" w:date="2022-04-25T13:17:00Z">
        <w:r w:rsidR="003A6365" w:rsidRPr="00EF531C">
          <w:t>Fig</w:t>
        </w:r>
        <w:r w:rsidR="003A6365">
          <w:t>.</w:t>
        </w:r>
        <w:r w:rsidR="003A6365" w:rsidRPr="00EF531C">
          <w:t xml:space="preserve"> </w:t>
        </w:r>
        <w:r w:rsidR="003A6365">
          <w:rPr>
            <w:i/>
            <w:iCs/>
            <w:noProof/>
          </w:rPr>
          <w:t>1</w:t>
        </w:r>
      </w:ins>
      <w:ins w:id="226" w:author="JINZHU WANG" w:date="2022-04-22T14:55:00Z">
        <w:del w:id="227" w:author="JINZHU WANG" w:date="2022-04-25T13:17:00Z">
          <w:r w:rsidR="00E3427C" w:rsidRPr="00EF531C" w:rsidDel="003A6365">
            <w:delText>Fig</w:delText>
          </w:r>
          <w:r w:rsidR="00E3427C" w:rsidDel="003A6365">
            <w:delText>.</w:delText>
          </w:r>
          <w:r w:rsidR="00E3427C" w:rsidRPr="00EF531C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</w:delText>
          </w:r>
        </w:del>
      </w:ins>
      <w:del w:id="228" w:author="JINZHU WANG" w:date="2022-04-25T13:17:00Z">
        <w:r w:rsidR="0097057B" w:rsidRPr="00EF531C" w:rsidDel="003A6365">
          <w:delText>Fig</w:delText>
        </w:r>
        <w:r w:rsidR="0097057B" w:rsidDel="003A6365">
          <w:delText>.</w:delText>
        </w:r>
        <w:r w:rsidR="0097057B" w:rsidRPr="00EF531C" w:rsidDel="003A6365">
          <w:delText xml:space="preserve"> </w:delText>
        </w:r>
        <w:r w:rsidR="0097057B" w:rsidDel="003A6365">
          <w:rPr>
            <w:i/>
            <w:iCs/>
            <w:noProof/>
          </w:rPr>
          <w:delText>1</w:delText>
        </w:r>
      </w:del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85236C" w14:paraId="3B2D1E1C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B34C6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490F5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9D8C1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oject year</w:t>
            </w:r>
          </w:p>
        </w:tc>
      </w:tr>
      <w:tr w:rsidR="0085236C" w14:paraId="3BAB8314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4CE8E247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1D3D89EC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CE0EB30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85236C" w14:paraId="755F1ADF" w14:textId="77777777" w:rsidTr="0003755E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3DD06CA9" w14:textId="7ECC7383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7FE5536D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1BBE7A1B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C96DEA3" w14:textId="22E60282" w:rsidR="0085236C" w:rsidRPr="002404BC" w:rsidDel="00EC243A" w:rsidRDefault="0085236C" w:rsidP="0085236C">
      <w:pPr>
        <w:pStyle w:val="Caption"/>
        <w:rPr>
          <w:del w:id="229" w:author="JINZHU WANG" w:date="2022-04-21T17:14:00Z"/>
          <w:i w:val="0"/>
          <w:iCs w:val="0"/>
        </w:rPr>
      </w:pPr>
      <w:bookmarkStart w:id="230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230"/>
      <w:r w:rsidRPr="0030288B">
        <w:rPr>
          <w:i w:val="0"/>
          <w:iCs w:val="0"/>
        </w:rPr>
        <w:t xml:space="preserve">. </w:t>
      </w:r>
      <w:r w:rsidRPr="002404BC">
        <w:rPr>
          <w:i w:val="0"/>
          <w:iCs w:val="0"/>
        </w:rPr>
        <w:t>The U-Net developed in this study</w:t>
      </w:r>
      <w:r w:rsidRPr="0030288B">
        <w:rPr>
          <w:i w:val="0"/>
          <w:iCs w:val="0"/>
        </w:rPr>
        <w:t>.</w:t>
      </w:r>
    </w:p>
    <w:p w14:paraId="53E2F75D" w14:textId="77777777" w:rsidR="00F36D3D" w:rsidRPr="00424860" w:rsidRDefault="00F36D3D">
      <w:pPr>
        <w:pStyle w:val="Caption"/>
        <w:pPrChange w:id="231" w:author="JINZHU WANG" w:date="2022-04-21T17:14:00Z">
          <w:pPr>
            <w:spacing w:line="276" w:lineRule="auto"/>
          </w:pPr>
        </w:pPrChange>
      </w:pP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5B6DE2D5" w:rsidR="00117C0A" w:rsidRPr="00EF531C" w:rsidRDefault="00C20BB9" w:rsidP="009E3CCD">
      <w:pPr>
        <w:pStyle w:val="Caption"/>
        <w:rPr>
          <w:i w:val="0"/>
          <w:iCs w:val="0"/>
        </w:rPr>
      </w:pPr>
      <w:bookmarkStart w:id="23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3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2302C742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ins w:id="233" w:author="JINZHU WANG" w:date="2022-04-25T13:17:00Z">
        <w:r w:rsidR="003A6365" w:rsidRPr="00B06860">
          <w:t>Fig</w:t>
        </w:r>
        <w:r w:rsidR="003A6365">
          <w:t>.</w:t>
        </w:r>
        <w:r w:rsidR="003A6365" w:rsidRPr="00B06860">
          <w:t xml:space="preserve"> </w:t>
        </w:r>
        <w:r w:rsidR="003A6365">
          <w:rPr>
            <w:i/>
            <w:iCs/>
            <w:noProof/>
          </w:rPr>
          <w:t>2</w:t>
        </w:r>
      </w:ins>
      <w:ins w:id="234" w:author="JINZHU WANG" w:date="2022-04-22T14:55:00Z">
        <w:del w:id="235" w:author="JINZHU WANG" w:date="2022-04-25T13:17:00Z">
          <w:r w:rsidR="00E3427C" w:rsidRPr="00B06860" w:rsidDel="003A6365">
            <w:delText>Fig</w:delText>
          </w:r>
          <w:r w:rsidR="00E3427C" w:rsidDel="003A6365">
            <w:delText>.</w:delText>
          </w:r>
          <w:r w:rsidR="00E3427C" w:rsidRPr="00B06860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236" w:author="JINZHU WANG" w:date="2022-04-25T13:17:00Z">
        <w:r w:rsidR="0097057B" w:rsidRPr="00B06860" w:rsidDel="003A6365">
          <w:delText>Fig</w:delText>
        </w:r>
        <w:r w:rsidR="0097057B" w:rsidDel="003A6365">
          <w:delText>.</w:delText>
        </w:r>
        <w:r w:rsidR="0097057B" w:rsidRPr="00B06860" w:rsidDel="003A6365">
          <w:delText xml:space="preserve"> </w:delText>
        </w:r>
        <w:r w:rsidR="0097057B" w:rsidDel="003A6365">
          <w:rPr>
            <w:i/>
            <w:iCs/>
            <w:noProof/>
          </w:rPr>
          <w:delText>2</w:delText>
        </w:r>
      </w:del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ins w:id="237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  </w:r>
          </w:ins>
          <w:del w:id="238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delInstrText>
            </w:r>
          </w:del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ins w:id="239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  </w:r>
          </w:ins>
          <w:del w:id="240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delInstrText>
            </w:r>
          </w:del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ins w:id="241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  </w:r>
          </w:ins>
          <w:del w:id="242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delInstrText>
            </w:r>
          </w:del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del w:id="243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244" w:author="an" w:date="2022-04-25T09:57:00Z">
        <w:del w:id="245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246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4E8812C1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247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247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24D0A3A8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ins w:id="248" w:author="JINZHU WANG" w:date="2022-04-26T17:45:00Z">
            <w:r w:rsidR="00184F42">
              <w:rPr>
                <w:rFonts w:ascii="Calibri" w:hAnsi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  </w:r>
          </w:ins>
          <w:del w:id="249" w:author="JINZHU WANG" w:date="2022-04-26T17:45:00Z">
            <w:r w:rsidR="00651994" w:rsidDel="00184F42">
              <w:rPr>
                <w:rFonts w:ascii="Calibri" w:hAnsi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delInstrText>
            </w:r>
          </w:del>
          <w:r w:rsidRPr="00424860">
            <w:rPr>
              <w:rFonts w:ascii="Calibri" w:hAnsi="Calibri"/>
            </w:rPr>
            <w:fldChar w:fldCharType="separate"/>
          </w:r>
          <w:r w:rsidR="00F21129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ins w:id="250" w:author="JINZHU WANG" w:date="2022-04-25T13:17:00Z">
        <w:r w:rsidR="003A6365" w:rsidRPr="003A6365">
          <w:rPr>
            <w:rFonts w:ascii="Calibri" w:hAnsi="Calibri"/>
            <w:rPrChange w:id="251" w:author="JINZHU WANG" w:date="2022-04-25T13:17:00Z">
              <w:rPr>
                <w:color w:val="44546A" w:themeColor="text2"/>
                <w:sz w:val="18"/>
                <w:szCs w:val="18"/>
              </w:rPr>
            </w:rPrChange>
          </w:rPr>
          <w:t xml:space="preserve">Fig. </w:t>
        </w:r>
        <w:r w:rsidR="003A6365" w:rsidRPr="003A6365">
          <w:rPr>
            <w:rFonts w:ascii="Calibri" w:hAnsi="Calibri"/>
            <w:rPrChange w:id="252" w:author="JINZHU WANG" w:date="2022-04-25T13:17:00Z">
              <w:rPr>
                <w:noProof/>
                <w:color w:val="44546A" w:themeColor="text2"/>
                <w:sz w:val="18"/>
                <w:szCs w:val="18"/>
              </w:rPr>
            </w:rPrChange>
          </w:rPr>
          <w:t>3</w:t>
        </w:r>
      </w:ins>
      <w:del w:id="253" w:author="JINZHU WANG" w:date="2022-04-25T13:17:00Z">
        <w:r w:rsidR="00E3427C" w:rsidRPr="00E3427C" w:rsidDel="003A6365">
          <w:rPr>
            <w:rFonts w:ascii="Calibri" w:hAnsi="Calibri"/>
          </w:rPr>
          <w:delText>Fig. 3</w:delText>
        </w:r>
      </w:del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311A4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311A4A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29591ECB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254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3A6365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25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61C24DD0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ins w:id="255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2</w:t>
        </w:r>
      </w:ins>
      <w:ins w:id="256" w:author="JINZHU WANG" w:date="2022-04-22T14:55:00Z">
        <w:del w:id="257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258" w:author="JINZHU WANG" w:date="2022-04-25T13:17:00Z">
        <w:r w:rsidR="0097057B" w:rsidRPr="0030288B" w:rsidDel="003A6365">
          <w:delText xml:space="preserve">Table </w:delText>
        </w:r>
        <w:r w:rsidR="0097057B" w:rsidDel="003A6365">
          <w:rPr>
            <w:i/>
            <w:iCs/>
            <w:noProof/>
          </w:rPr>
          <w:delText>2</w:delText>
        </w:r>
      </w:del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259" w:author="JINZHU WANG" w:date="2022-04-26T17:45:00Z">
            <w:r w:rsidR="00184F42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  </w:r>
          </w:ins>
          <w:del w:id="260" w:author="JINZHU WANG" w:date="2022-04-26T17:45:00Z">
            <w:r w:rsidR="00651994"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delInstrText>
            </w:r>
          </w:del>
          <w:r w:rsidRPr="00424860">
            <w:fldChar w:fldCharType="separate"/>
          </w:r>
          <w:r w:rsidR="00F21129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261" w:author="JINZHU WANG" w:date="2022-04-26T17:45:00Z">
            <w:r w:rsidR="00184F42">
  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  </w:r>
          </w:ins>
          <w:del w:id="262" w:author="JINZHU WANG" w:date="2022-04-26T17:45:00Z">
            <w:r w:rsidR="00291DAA" w:rsidDel="00184F42">
              <w:del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delInstrText>
            </w:r>
          </w:del>
          <w:r w:rsidRPr="00424860">
            <w:fldChar w:fldCharType="separate"/>
          </w:r>
          <w:r w:rsidR="00F21129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263" w:author="JINZHU WANG" w:date="2022-04-26T17:45:00Z">
            <w:r w:rsidR="00184F42">
  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  </w:r>
          </w:ins>
          <w:del w:id="264" w:author="JINZHU WANG" w:date="2022-04-26T17:45:00Z">
            <w:r w:rsidR="00291DAA" w:rsidDel="00184F42">
              <w:del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delInstrText>
            </w:r>
          </w:del>
          <w:r w:rsidRPr="00424860">
            <w:fldChar w:fldCharType="separate"/>
          </w:r>
          <w:r w:rsidR="00F21129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265" w:author="JINZHU WANG" w:date="2022-04-26T17:45:00Z">
            <w:r w:rsidR="00184F42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  </w:r>
          </w:ins>
          <w:del w:id="266" w:author="JINZHU WANG" w:date="2022-04-26T17:45:00Z">
            <w:r w:rsidR="00651994"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delInstrText>
            </w:r>
          </w:del>
          <w:r w:rsidRPr="00424860">
            <w:fldChar w:fldCharType="separate"/>
          </w:r>
          <w:r w:rsidR="00F21129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267" w:author="JINZHU WANG" w:date="2022-04-27T12:22:00Z">
            <w:r w:rsidR="00311A4A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N1QxMToxODoxNi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  </w:r>
          </w:ins>
          <w:del w:id="268" w:author="JINZHU WANG" w:date="2022-04-26T17:45:00Z">
            <w:r w:rsidR="00F21129"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NlQxNjozOToy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delInstrText>
            </w:r>
          </w:del>
          <w:r w:rsidRPr="00424860">
            <w:fldChar w:fldCharType="separate"/>
          </w:r>
          <w:r w:rsidR="00F21129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4F14ED39" w:rsidR="00CF050D" w:rsidRPr="0030288B" w:rsidRDefault="00CF050D" w:rsidP="00CF050D">
      <w:pPr>
        <w:pStyle w:val="Caption"/>
        <w:rPr>
          <w:i w:val="0"/>
          <w:iCs w:val="0"/>
        </w:rPr>
      </w:pPr>
      <w:bookmarkStart w:id="269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269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311A4A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311A4A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2D9AC941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270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2</w:t>
        </w:r>
      </w:ins>
      <w:ins w:id="271" w:author="JINZHU WANG" w:date="2022-04-22T14:55:00Z">
        <w:del w:id="272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273" w:author="JINZHU WANG" w:date="2022-04-25T13:17:00Z">
        <w:r w:rsidR="0097057B" w:rsidRPr="0030288B" w:rsidDel="003A6365">
          <w:delText xml:space="preserve">Table </w:delText>
        </w:r>
        <w:r w:rsidR="0097057B" w:rsidDel="003A6365">
          <w:rPr>
            <w:i/>
            <w:iCs/>
            <w:noProof/>
          </w:rPr>
          <w:delText>2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ins w:id="274" w:author="JINZHU WANG" w:date="2022-04-26T17:45:00Z">
            <w:r w:rsidR="00184F42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  </w:r>
          </w:ins>
          <w:del w:id="275" w:author="JINZHU WANG" w:date="2022-04-26T17:45:00Z">
            <w:r w:rsidR="00291DAA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delInstrText>
            </w:r>
          </w:del>
          <w:r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7DF0A2D6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276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277" w:author="JINZHU WANG" w:date="2022-04-22T14:55:00Z">
        <w:del w:id="278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279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280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281" w:author="JINZHU WANG" w:date="2022-04-22T14:55:00Z">
        <w:del w:id="282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283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0BD860C7" w:rsidR="00CF050D" w:rsidRPr="002135D8" w:rsidRDefault="00CF050D" w:rsidP="00CF050D">
      <w:pPr>
        <w:pStyle w:val="Caption"/>
        <w:rPr>
          <w:i w:val="0"/>
          <w:iCs w:val="0"/>
        </w:rPr>
      </w:pPr>
      <w:bookmarkStart w:id="284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284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3CD545D1" w:rsidR="009C7D21" w:rsidRDefault="00486775" w:rsidP="004C7426">
      <w:pPr>
        <w:spacing w:line="276" w:lineRule="auto"/>
        <w:rPr>
          <w:ins w:id="285" w:author="JINZHU WANG" w:date="2022-04-21T11:50:00Z"/>
        </w:rPr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del w:id="286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287" w:author="an" w:date="2022-04-25T09:57:00Z">
        <w:del w:id="288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289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290" w:author="JINZHU WANG" w:date="2022-04-25T13:18:00Z">
        <w:r w:rsidR="003A6365">
          <w:rPr>
            <w:rFonts w:ascii="Calibri" w:hAnsi="Calibri" w:cs="Calibri"/>
          </w:rPr>
          <w:t xml:space="preserve"> </w:t>
        </w:r>
      </w:ins>
      <w:del w:id="291" w:author="JINZHU WANG" w:date="2022-04-25T13:18:00Z">
        <w:r w:rsidR="00B62DD9" w:rsidDel="003A6365">
          <w:rPr>
            <w:rFonts w:ascii="Calibri" w:hAnsi="Calibri" w:cs="Calibri"/>
          </w:rPr>
          <w:delText xml:space="preserve"> </w:delText>
        </w:r>
        <w:r w:rsidR="00DB75A0" w:rsidRPr="00424860" w:rsidDel="003A6365">
          <w:rPr>
            <w:rFonts w:ascii="Calibri" w:hAnsi="Calibri" w:cs="Calibri"/>
          </w:rPr>
          <w:delText>(</w:delText>
        </w:r>
        <w:r w:rsidR="00DB75A0" w:rsidRPr="00424860" w:rsidDel="003A6365">
          <w:rPr>
            <w:rFonts w:ascii="Calibri" w:hAnsi="Calibri" w:cs="Calibri"/>
          </w:rPr>
          <w:fldChar w:fldCharType="begin"/>
        </w:r>
        <w:r w:rsidR="00DB75A0" w:rsidRPr="00424860" w:rsidDel="003A6365">
          <w:rPr>
            <w:rFonts w:ascii="Calibri" w:hAnsi="Calibri" w:cs="Calibri"/>
          </w:rPr>
          <w:delInstrText xml:space="preserve"> REF _Ref81460063 \h </w:delInstrText>
        </w:r>
        <w:r w:rsidR="00DB75A0" w:rsidRPr="00424860" w:rsidDel="003A6365">
          <w:rPr>
            <w:rFonts w:ascii="Calibri" w:hAnsi="Calibri" w:cs="Calibri"/>
          </w:rPr>
        </w:r>
      </w:del>
      <w:del w:id="292" w:author="JINZHU WANG" w:date="2022-04-25T13:17:00Z">
        <w:r w:rsidR="00DB75A0" w:rsidRPr="00424860" w:rsidDel="003A6365">
          <w:rPr>
            <w:rFonts w:ascii="Calibri" w:hAnsi="Calibri" w:cs="Calibri"/>
          </w:rPr>
          <w:fldChar w:fldCharType="separate"/>
        </w:r>
      </w:del>
      <w:ins w:id="293" w:author="JINZHU WANG" w:date="2022-04-22T14:55:00Z">
        <w:del w:id="294" w:author="JINZHU WANG" w:date="2022-04-25T13:17:00Z">
          <w:r w:rsidR="00E3427C" w:rsidRPr="00BD1576" w:rsidDel="003A6365">
            <w:delText>Fig</w:delText>
          </w:r>
          <w:r w:rsidR="00E3427C" w:rsidDel="003A6365">
            <w:delText>.</w:delText>
          </w:r>
          <w:r w:rsidR="00E3427C" w:rsidRPr="00BD157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5</w:delText>
          </w:r>
        </w:del>
      </w:ins>
      <w:del w:id="295" w:author="JINZHU WANG" w:date="2022-04-25T13:17:00Z">
        <w:r w:rsidR="0097057B" w:rsidRPr="00BD1576" w:rsidDel="003A6365">
          <w:delText>Fig</w:delText>
        </w:r>
        <w:r w:rsidR="0097057B" w:rsidDel="003A6365">
          <w:delText>.</w:delText>
        </w:r>
        <w:r w:rsidR="0097057B" w:rsidRPr="00BD1576" w:rsidDel="003A6365">
          <w:delText xml:space="preserve"> </w:delText>
        </w:r>
        <w:r w:rsidR="0097057B" w:rsidDel="003A6365">
          <w:rPr>
            <w:i/>
            <w:iCs/>
            <w:noProof/>
          </w:rPr>
          <w:delText>5</w:delText>
        </w:r>
      </w:del>
      <w:del w:id="296" w:author="JINZHU WANG" w:date="2022-04-25T13:18:00Z">
        <w:r w:rsidR="00DB75A0" w:rsidRPr="00424860" w:rsidDel="003A6365">
          <w:rPr>
            <w:rFonts w:ascii="Calibri" w:hAnsi="Calibri" w:cs="Calibri"/>
          </w:rPr>
          <w:fldChar w:fldCharType="end"/>
        </w:r>
        <w:r w:rsidR="00DB75A0" w:rsidRPr="00424860" w:rsidDel="003A6365">
          <w:rPr>
            <w:rFonts w:ascii="Calibri" w:hAnsi="Calibri" w:cs="Calibri"/>
          </w:rPr>
          <w:delText>)</w:delText>
        </w:r>
        <w:r w:rsidR="009C7D21" w:rsidRPr="00424860" w:rsidDel="003A6365">
          <w:rPr>
            <w:rFonts w:ascii="Calibri" w:hAnsi="Calibri" w:cs="Calibri"/>
          </w:rPr>
          <w:delText xml:space="preserve"> </w:delText>
        </w:r>
      </w:del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97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  </w:r>
          </w:ins>
          <w:del w:id="298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99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  </w:r>
          </w:ins>
          <w:del w:id="300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ins w:id="301" w:author="JINZHU WANG" w:date="2022-04-21T12:06:00Z">
        <w:r w:rsidR="003F1D62">
          <w:rPr>
            <w:rFonts w:ascii="Calibri" w:hAnsi="Calibri" w:cs="Calibri"/>
          </w:rPr>
          <w:t xml:space="preserve"> </w:t>
        </w:r>
      </w:ins>
      <w:ins w:id="302" w:author="JINZHU WANG" w:date="2022-04-21T12:07:00Z">
        <w:r w:rsidR="003F1D62">
          <w:rPr>
            <w:rFonts w:ascii="Calibri" w:hAnsi="Calibri" w:cs="Calibri"/>
          </w:rPr>
          <w:t>(</w:t>
        </w:r>
        <w:r w:rsidR="003F1D62">
          <w:rPr>
            <w:rFonts w:ascii="Calibri" w:hAnsi="Calibri" w:cs="Calibri"/>
          </w:rPr>
          <w:fldChar w:fldCharType="begin"/>
        </w:r>
        <w:r w:rsidR="003F1D62">
          <w:rPr>
            <w:rFonts w:ascii="Calibri" w:hAnsi="Calibri" w:cs="Calibri"/>
          </w:rPr>
          <w:instrText xml:space="preserve"> REF _Ref101435246 \h </w:instrText>
        </w:r>
      </w:ins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ins w:id="303" w:author="JINZHU WANG" w:date="2022-04-25T13:17:00Z">
        <w:r w:rsidR="003A6365" w:rsidRPr="0003755E">
          <w:t xml:space="preserve">Table </w:t>
        </w:r>
        <w:r w:rsidR="003A6365">
          <w:rPr>
            <w:i/>
            <w:iCs/>
            <w:noProof/>
          </w:rPr>
          <w:t>3</w:t>
        </w:r>
      </w:ins>
      <w:ins w:id="304" w:author="JINZHU WANG" w:date="2022-04-22T14:55:00Z">
        <w:del w:id="305" w:author="JINZHU WANG" w:date="2022-04-25T13:17:00Z">
          <w:r w:rsidR="00E3427C" w:rsidRPr="0003755E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3</w:delText>
          </w:r>
        </w:del>
      </w:ins>
      <w:ins w:id="306" w:author="JINZHU WANG" w:date="2022-04-21T12:07:00Z">
        <w:r w:rsidR="003F1D62">
          <w:rPr>
            <w:rFonts w:ascii="Calibri" w:hAnsi="Calibri" w:cs="Calibri"/>
          </w:rPr>
          <w:fldChar w:fldCharType="end"/>
        </w:r>
        <w:r w:rsidR="003F1D62">
          <w:rPr>
            <w:rFonts w:ascii="Calibri" w:hAnsi="Calibri" w:cs="Calibri"/>
          </w:rPr>
          <w:t>)</w:t>
        </w:r>
      </w:ins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ins w:id="307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instrText>
            </w:r>
          </w:ins>
          <w:del w:id="308" w:author="JINZHU WANG" w:date="2022-04-26T17:45:00Z">
            <w:r w:rsidR="00F21129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delInstrText>
            </w:r>
          </w:del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ins w:id="309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N1QxMToxODoxNi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N1QxMToxODoxNi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  </w:r>
          </w:ins>
          <w:del w:id="310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NlQxNjozOToy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NlQxNjozOToy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delInstrText>
            </w:r>
          </w:del>
          <w:r w:rsidR="00EC6999" w:rsidRPr="00424860">
            <w:rPr>
              <w:noProof/>
            </w:rPr>
            <w:fldChar w:fldCharType="separate"/>
          </w:r>
          <w:r w:rsidR="00F21129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265C9022" w14:textId="2F891BAF" w:rsidR="0085236C" w:rsidRPr="0003755E" w:rsidRDefault="0085236C" w:rsidP="0085236C">
      <w:pPr>
        <w:pStyle w:val="Caption"/>
        <w:spacing w:after="0"/>
        <w:rPr>
          <w:ins w:id="311" w:author="JINZHU WANG" w:date="2022-04-21T11:55:00Z"/>
          <w:i w:val="0"/>
          <w:iCs w:val="0"/>
          <w:sz w:val="22"/>
          <w:szCs w:val="22"/>
        </w:rPr>
      </w:pPr>
      <w:bookmarkStart w:id="312" w:name="_Ref101435246"/>
      <w:ins w:id="313" w:author="JINZHU WANG" w:date="2022-04-21T11:55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</w:ins>
      <w:ins w:id="314" w:author="JINZHU WANG" w:date="2022-04-25T13:17:00Z">
        <w:r w:rsidR="003A6365">
          <w:rPr>
            <w:i w:val="0"/>
            <w:iCs w:val="0"/>
            <w:noProof/>
            <w:sz w:val="22"/>
            <w:szCs w:val="22"/>
          </w:rPr>
          <w:t>3</w:t>
        </w:r>
      </w:ins>
      <w:ins w:id="315" w:author="JINZHU WANG" w:date="2022-04-21T11:55:00Z"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312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316" w:author="JINZHU WANG" w:date="2022-04-21T17:15:00Z">
          <w:tblPr>
            <w:tblStyle w:val="TableGrid"/>
            <w:tblW w:w="930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843"/>
        <w:gridCol w:w="2268"/>
        <w:gridCol w:w="3723"/>
        <w:gridCol w:w="1271"/>
        <w:tblGridChange w:id="317">
          <w:tblGrid>
            <w:gridCol w:w="2329"/>
            <w:gridCol w:w="2344"/>
            <w:gridCol w:w="3335"/>
            <w:gridCol w:w="1299"/>
          </w:tblGrid>
        </w:tblGridChange>
      </w:tblGrid>
      <w:tr w:rsidR="0085236C" w:rsidRPr="0003755E" w14:paraId="6154034D" w14:textId="77777777" w:rsidTr="00937164">
        <w:trPr>
          <w:trHeight w:val="335"/>
          <w:ins w:id="318" w:author="JINZHU WANG" w:date="2022-04-21T11:55:00Z"/>
          <w:trPrChange w:id="319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320" w:author="JINZHU WANG" w:date="2022-04-21T17:15:00Z">
              <w:tcPr>
                <w:tcW w:w="2329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48122FAF" w14:textId="77777777" w:rsidR="0085236C" w:rsidRPr="0010036D" w:rsidRDefault="0085236C" w:rsidP="0003755E">
            <w:pPr>
              <w:spacing w:after="0"/>
              <w:rPr>
                <w:ins w:id="321" w:author="JINZHU WANG" w:date="2022-04-21T11:55:00Z"/>
                <w:rFonts w:eastAsia="Times New Roman" w:cstheme="minorHAnsi"/>
                <w:rPrChange w:id="322" w:author="JINZHU WANG" w:date="2022-04-21T12:41:00Z">
                  <w:rPr>
                    <w:ins w:id="32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24" w:author="JINZHU WANG" w:date="2022-04-21T11:55:00Z">
              <w:r w:rsidRPr="0010036D">
                <w:rPr>
                  <w:rFonts w:eastAsia="Times New Roman" w:cstheme="minorHAnsi"/>
                  <w:rPrChange w:id="32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326" w:author="JINZHU WANG" w:date="2022-04-21T17:15:00Z">
              <w:tcPr>
                <w:tcW w:w="234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CBC236A" w14:textId="52FB1E70" w:rsidR="0085236C" w:rsidRPr="0010036D" w:rsidRDefault="00D73A39" w:rsidP="0003755E">
            <w:pPr>
              <w:spacing w:after="0"/>
              <w:rPr>
                <w:ins w:id="327" w:author="JINZHU WANG" w:date="2022-04-21T11:55:00Z"/>
                <w:rFonts w:eastAsia="Times New Roman" w:cstheme="minorHAnsi"/>
                <w:rPrChange w:id="328" w:author="JINZHU WANG" w:date="2022-04-21T12:41:00Z">
                  <w:rPr>
                    <w:ins w:id="32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30" w:author="JINZHU WANG" w:date="2022-04-21T12:04:00Z">
              <w:r w:rsidRPr="0010036D">
                <w:rPr>
                  <w:rFonts w:eastAsia="Times New Roman" w:cstheme="minorHAnsi"/>
                  <w:rPrChange w:id="33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 xml:space="preserve">Acquiring </w:t>
              </w:r>
            </w:ins>
            <w:ins w:id="332" w:author="JINZHU WANG" w:date="2022-04-21T11:55:00Z">
              <w:r w:rsidR="0085236C" w:rsidRPr="0010036D">
                <w:rPr>
                  <w:rFonts w:eastAsia="Times New Roman" w:cstheme="minorHAnsi"/>
                  <w:rPrChange w:id="33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334" w:author="JINZHU WANG" w:date="2022-04-21T17:15:00Z">
              <w:tcPr>
                <w:tcW w:w="3335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58A7875A" w14:textId="77777777" w:rsidR="0085236C" w:rsidRPr="0010036D" w:rsidRDefault="0085236C" w:rsidP="0003755E">
            <w:pPr>
              <w:spacing w:after="0"/>
              <w:rPr>
                <w:ins w:id="335" w:author="JINZHU WANG" w:date="2022-04-21T11:55:00Z"/>
                <w:rFonts w:eastAsia="Times New Roman" w:cstheme="minorHAnsi"/>
                <w:rPrChange w:id="336" w:author="JINZHU WANG" w:date="2022-04-21T12:41:00Z">
                  <w:rPr>
                    <w:ins w:id="33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38" w:author="JINZHU WANG" w:date="2022-04-21T11:55:00Z">
              <w:r w:rsidRPr="0010036D">
                <w:rPr>
                  <w:rFonts w:eastAsia="Times New Roman" w:cstheme="minorHAnsi"/>
                  <w:rPrChange w:id="33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tcPrChange w:id="340" w:author="JINZHU WANG" w:date="2022-04-21T17:15:00Z">
              <w:tcPr>
                <w:tcW w:w="1299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2E006CA0" w14:textId="77777777" w:rsidR="0085236C" w:rsidRPr="0010036D" w:rsidRDefault="0085236C" w:rsidP="0003755E">
            <w:pPr>
              <w:spacing w:after="0"/>
              <w:rPr>
                <w:ins w:id="341" w:author="JINZHU WANG" w:date="2022-04-21T11:55:00Z"/>
                <w:rFonts w:eastAsia="Times New Roman" w:cstheme="minorHAnsi"/>
                <w:rPrChange w:id="342" w:author="JINZHU WANG" w:date="2022-04-21T12:41:00Z">
                  <w:rPr>
                    <w:ins w:id="34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44" w:author="JINZHU WANG" w:date="2022-04-21T11:55:00Z">
              <w:r w:rsidRPr="0010036D">
                <w:rPr>
                  <w:rFonts w:eastAsia="Times New Roman" w:cstheme="minorHAnsi"/>
                  <w:rPrChange w:id="34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Resolution</w:t>
              </w:r>
            </w:ins>
          </w:p>
        </w:tc>
      </w:tr>
      <w:tr w:rsidR="0085236C" w:rsidRPr="0003755E" w14:paraId="7947F5A1" w14:textId="77777777" w:rsidTr="00937164">
        <w:trPr>
          <w:trHeight w:val="320"/>
          <w:ins w:id="346" w:author="JINZHU WANG" w:date="2022-04-21T11:55:00Z"/>
          <w:trPrChange w:id="347" w:author="JINZHU WANG" w:date="2022-04-21T17:15:00Z">
            <w:trPr>
              <w:trHeight w:val="345"/>
            </w:trPr>
          </w:trPrChange>
        </w:trPr>
        <w:tc>
          <w:tcPr>
            <w:tcW w:w="1843" w:type="dxa"/>
            <w:tcBorders>
              <w:top w:val="single" w:sz="4" w:space="0" w:color="auto"/>
            </w:tcBorders>
            <w:vAlign w:val="center"/>
            <w:tcPrChange w:id="348" w:author="JINZHU WANG" w:date="2022-04-21T17:15:00Z">
              <w:tcPr>
                <w:tcW w:w="2329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6F0F7E41" w14:textId="34F98A66" w:rsidR="0085236C" w:rsidRPr="0010036D" w:rsidRDefault="0085236C" w:rsidP="0003755E">
            <w:pPr>
              <w:spacing w:after="0"/>
              <w:rPr>
                <w:ins w:id="349" w:author="JINZHU WANG" w:date="2022-04-21T11:55:00Z"/>
                <w:rFonts w:eastAsia="Times New Roman" w:cstheme="minorHAnsi"/>
                <w:rPrChange w:id="350" w:author="JINZHU WANG" w:date="2022-04-21T12:41:00Z">
                  <w:rPr>
                    <w:ins w:id="35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52" w:author="JINZHU WANG" w:date="2022-04-21T11:55:00Z">
              <w:r w:rsidRPr="0010036D">
                <w:rPr>
                  <w:rFonts w:eastAsia="Times New Roman" w:cstheme="minorHAnsi"/>
                  <w:rPrChange w:id="35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 xml:space="preserve">Urban </w:t>
              </w:r>
              <w:del w:id="354" w:author="JINZHU WANG" w:date="2022-04-26T15:34:00Z">
                <w:r w:rsidRPr="0010036D" w:rsidDel="00BA76D7">
                  <w:rPr>
                    <w:rFonts w:eastAsia="Times New Roman" w:cstheme="minorHAnsi"/>
                    <w:rPrChange w:id="355" w:author="JINZHU WANG" w:date="2022-04-21T12:41:00Z">
                      <w:rPr>
                        <w:rFonts w:eastAsia="Times New Roman" w:cstheme="minorHAnsi"/>
                        <w:color w:val="2F5496" w:themeColor="accent1" w:themeShade="BF"/>
                      </w:rPr>
                    </w:rPrChange>
                  </w:rPr>
                  <w:delText>land use</w:delText>
                </w:r>
              </w:del>
            </w:ins>
            <w:ins w:id="356" w:author="JINZHU WANG" w:date="2022-04-26T15:34:00Z">
              <w:r w:rsidR="00BA76D7">
                <w:rPr>
                  <w:rFonts w:eastAsia="Times New Roman" w:cstheme="minorHAnsi"/>
                </w:rPr>
                <w:t>land-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  <w:tcPrChange w:id="357" w:author="JINZHU WANG" w:date="2022-04-21T17:15:00Z">
              <w:tcPr>
                <w:tcW w:w="2344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06B8949" w14:textId="77777777" w:rsidR="0085236C" w:rsidRPr="0010036D" w:rsidRDefault="0085236C" w:rsidP="0003755E">
            <w:pPr>
              <w:spacing w:after="0"/>
              <w:rPr>
                <w:ins w:id="358" w:author="JINZHU WANG" w:date="2022-04-21T11:55:00Z"/>
                <w:rFonts w:eastAsia="Times New Roman" w:cstheme="minorHAnsi"/>
                <w:rPrChange w:id="359" w:author="JINZHU WANG" w:date="2022-04-21T12:41:00Z">
                  <w:rPr>
                    <w:ins w:id="36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61" w:author="JINZHU WANG" w:date="2022-04-21T11:55:00Z">
              <w:r w:rsidRPr="0010036D">
                <w:rPr>
                  <w:rFonts w:eastAsia="Times New Roman" w:cstheme="minorHAnsi"/>
                  <w:rPrChange w:id="36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  <w:tcPrChange w:id="363" w:author="JINZHU WANG" w:date="2022-04-21T17:15:00Z">
              <w:tcPr>
                <w:tcW w:w="3335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87E9127" w14:textId="313A5F46" w:rsidR="0085236C" w:rsidRPr="0010036D" w:rsidRDefault="00311A4A" w:rsidP="0003755E">
            <w:pPr>
              <w:spacing w:after="0"/>
              <w:rPr>
                <w:ins w:id="364" w:author="JINZHU WANG" w:date="2022-04-21T11:55:00Z"/>
                <w:rFonts w:eastAsia="Times New Roman" w:cstheme="minorHAnsi"/>
                <w:rPrChange w:id="365" w:author="JINZHU WANG" w:date="2022-04-21T12:41:00Z">
                  <w:rPr>
                    <w:ins w:id="36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customXmlInsRangeStart w:id="367" w:author="JINZHU WANG" w:date="2022-04-21T11:55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B86E0FF01FDA476DB6AD3FFCF20BA0B9"/>
                </w:placeholder>
              </w:sdtPr>
              <w:sdtEndPr/>
              <w:sdtContent>
                <w:customXmlInsRangeEnd w:id="367"/>
                <w:ins w:id="368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ins w:id="369" w:author="JINZHU WANG" w:date="2022-04-26T17:45:00Z">
                  <w:r w:rsidR="00184F42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  </w:r>
                </w:ins>
                <w:del w:id="370" w:author="JINZHU WANG" w:date="2022-04-26T17:45:00Z">
                  <w:r w:rsidR="0091379F" w:rsidDel="00184F42">
                    <w:rPr>
                      <w:rFonts w:ascii="Calibri" w:hAnsi="Calibri" w:cs="Calibri"/>
                      <w:noProof/>
                    </w:rPr>
      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wLjAuMCJ9}</w:delInstrText>
                  </w:r>
                </w:del>
                <w:ins w:id="371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F21129">
                  <w:rPr>
                    <w:rFonts w:ascii="Calibri" w:hAnsi="Calibri" w:cs="Calibri"/>
                    <w:noProof/>
                  </w:rPr>
                  <w:t>J. Wang et al.</w:t>
                </w:r>
                <w:ins w:id="372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373" w:author="JINZHU WANG" w:date="2022-04-21T11:55:00Z"/>
              </w:sdtContent>
            </w:sdt>
            <w:customXmlInsRangeEnd w:id="373"/>
            <w:ins w:id="374" w:author="JINZHU WANG" w:date="2022-04-21T11:55:00Z">
              <w:r w:rsidR="00672B8D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375" w:author="JINZHU WANG" w:date="2022-04-21T11:55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B86E0FF01FDA476DB6AD3FFCF20BA0B9"/>
                </w:placeholder>
              </w:sdtPr>
              <w:sdtEndPr/>
              <w:sdtContent>
                <w:customXmlInsRangeEnd w:id="375"/>
                <w:ins w:id="376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ins w:id="377" w:author="JINZHU WANG" w:date="2022-04-26T17:45:00Z">
                  <w:r w:rsidR="00184F42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  </w:r>
                </w:ins>
                <w:del w:id="378" w:author="JINZHU WANG" w:date="2022-04-26T17:45:00Z">
                  <w:r w:rsidR="0091379F" w:rsidDel="00184F42">
                    <w:rPr>
                      <w:rFonts w:ascii="Calibri" w:hAnsi="Calibri" w:cs="Calibri"/>
                      <w:noProof/>
                    </w:rPr>
      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C4wLjAifQ==}</w:delInstrText>
                  </w:r>
                </w:del>
                <w:ins w:id="379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F21129">
                  <w:rPr>
                    <w:rFonts w:ascii="Calibri" w:hAnsi="Calibri" w:cs="Calibri"/>
                    <w:noProof/>
                  </w:rPr>
                  <w:t>(2021)</w:t>
                </w:r>
                <w:ins w:id="380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381" w:author="JINZHU WANG" w:date="2022-04-21T11:55:00Z"/>
              </w:sdtContent>
            </w:sdt>
            <w:customXmlInsRangeEnd w:id="381"/>
          </w:p>
        </w:tc>
        <w:tc>
          <w:tcPr>
            <w:tcW w:w="1271" w:type="dxa"/>
            <w:tcBorders>
              <w:top w:val="single" w:sz="4" w:space="0" w:color="auto"/>
            </w:tcBorders>
            <w:tcPrChange w:id="382" w:author="JINZHU WANG" w:date="2022-04-21T17:15:00Z">
              <w:tcPr>
                <w:tcW w:w="1299" w:type="dxa"/>
                <w:tcBorders>
                  <w:top w:val="single" w:sz="4" w:space="0" w:color="auto"/>
                </w:tcBorders>
              </w:tcPr>
            </w:tcPrChange>
          </w:tcPr>
          <w:p w14:paraId="2A938AFE" w14:textId="77777777" w:rsidR="0085236C" w:rsidRPr="0010036D" w:rsidRDefault="0085236C" w:rsidP="0003755E">
            <w:pPr>
              <w:spacing w:after="0"/>
              <w:rPr>
                <w:ins w:id="383" w:author="JINZHU WANG" w:date="2022-04-21T11:55:00Z"/>
                <w:rFonts w:eastAsia="Times New Roman" w:cstheme="minorHAnsi"/>
                <w:rPrChange w:id="384" w:author="JINZHU WANG" w:date="2022-04-21T12:41:00Z">
                  <w:rPr>
                    <w:ins w:id="38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86" w:author="JINZHU WANG" w:date="2022-04-21T11:55:00Z">
              <w:r w:rsidRPr="0010036D">
                <w:rPr>
                  <w:rFonts w:eastAsia="Times New Roman" w:cstheme="minorHAnsi"/>
                  <w:rPrChange w:id="38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556CB066" w14:textId="77777777" w:rsidTr="00937164">
        <w:trPr>
          <w:trHeight w:val="320"/>
          <w:ins w:id="388" w:author="JINZHU WANG" w:date="2022-04-21T11:55:00Z"/>
          <w:trPrChange w:id="389" w:author="JINZHU WANG" w:date="2022-04-21T17:15:00Z">
            <w:trPr>
              <w:trHeight w:val="345"/>
            </w:trPr>
          </w:trPrChange>
        </w:trPr>
        <w:tc>
          <w:tcPr>
            <w:tcW w:w="1843" w:type="dxa"/>
            <w:vAlign w:val="center"/>
            <w:tcPrChange w:id="390" w:author="JINZHU WANG" w:date="2022-04-21T17:15:00Z">
              <w:tcPr>
                <w:tcW w:w="2329" w:type="dxa"/>
                <w:vAlign w:val="center"/>
              </w:tcPr>
            </w:tcPrChange>
          </w:tcPr>
          <w:p w14:paraId="58A72D01" w14:textId="77777777" w:rsidR="0085236C" w:rsidRPr="0010036D" w:rsidRDefault="0085236C" w:rsidP="0003755E">
            <w:pPr>
              <w:spacing w:after="0"/>
              <w:rPr>
                <w:ins w:id="391" w:author="JINZHU WANG" w:date="2022-04-21T11:55:00Z"/>
                <w:rFonts w:eastAsia="Times New Roman" w:cstheme="minorHAnsi"/>
                <w:rPrChange w:id="392" w:author="JINZHU WANG" w:date="2022-04-21T12:41:00Z">
                  <w:rPr>
                    <w:ins w:id="39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394" w:author="JINZHU WANG" w:date="2022-04-21T11:55:00Z">
              <w:r w:rsidRPr="0010036D">
                <w:rPr>
                  <w:rFonts w:eastAsia="Times New Roman" w:cstheme="minorHAnsi"/>
                  <w:rPrChange w:id="39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Elevation</w:t>
              </w:r>
            </w:ins>
          </w:p>
        </w:tc>
        <w:tc>
          <w:tcPr>
            <w:tcW w:w="2268" w:type="dxa"/>
            <w:vAlign w:val="center"/>
            <w:tcPrChange w:id="396" w:author="JINZHU WANG" w:date="2022-04-21T17:15:00Z">
              <w:tcPr>
                <w:tcW w:w="2344" w:type="dxa"/>
                <w:vAlign w:val="center"/>
              </w:tcPr>
            </w:tcPrChange>
          </w:tcPr>
          <w:p w14:paraId="20766199" w14:textId="7DB37512" w:rsidR="0085236C" w:rsidRPr="0010036D" w:rsidRDefault="0085236C" w:rsidP="0003755E">
            <w:pPr>
              <w:spacing w:after="0"/>
              <w:rPr>
                <w:ins w:id="397" w:author="JINZHU WANG" w:date="2022-04-21T11:55:00Z"/>
                <w:rFonts w:eastAsia="Times New Roman" w:cstheme="minorHAnsi"/>
                <w:rPrChange w:id="398" w:author="JINZHU WANG" w:date="2022-04-21T12:41:00Z">
                  <w:rPr>
                    <w:ins w:id="39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00" w:author="JINZHU WANG" w:date="2022-04-21T11:55:00Z">
              <w:r w:rsidRPr="0010036D">
                <w:rPr>
                  <w:rFonts w:eastAsia="Times New Roman" w:cstheme="minorHAnsi"/>
                  <w:rPrChange w:id="40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402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403" w:author="JINZHU WANG" w:date="2022-04-21T11:55:00Z">
              <w:r w:rsidRPr="0010036D">
                <w:rPr>
                  <w:rFonts w:eastAsia="Times New Roman" w:cstheme="minorHAnsi"/>
                  <w:rPrChange w:id="40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40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vAlign w:val="center"/>
            <w:tcPrChange w:id="406" w:author="JINZHU WANG" w:date="2022-04-21T17:15:00Z">
              <w:tcPr>
                <w:tcW w:w="3335" w:type="dxa"/>
                <w:vAlign w:val="center"/>
              </w:tcPr>
            </w:tcPrChange>
          </w:tcPr>
          <w:p w14:paraId="788AE313" w14:textId="77777777" w:rsidR="0085236C" w:rsidRPr="0010036D" w:rsidRDefault="0085236C" w:rsidP="0003755E">
            <w:pPr>
              <w:spacing w:after="0"/>
              <w:rPr>
                <w:ins w:id="407" w:author="JINZHU WANG" w:date="2022-04-21T11:55:00Z"/>
                <w:rFonts w:eastAsia="Times New Roman" w:cstheme="minorHAnsi"/>
                <w:rPrChange w:id="408" w:author="JINZHU WANG" w:date="2022-04-21T12:41:00Z">
                  <w:rPr>
                    <w:ins w:id="40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10" w:author="JINZHU WANG" w:date="2022-04-21T11:55:00Z">
              <w:r w:rsidRPr="0010036D">
                <w:rPr>
                  <w:rFonts w:eastAsia="Times New Roman" w:cstheme="minorHAnsi"/>
                  <w:rPrChange w:id="41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huttle Radar Topography Mission</w:t>
              </w:r>
            </w:ins>
          </w:p>
        </w:tc>
        <w:tc>
          <w:tcPr>
            <w:tcW w:w="1271" w:type="dxa"/>
            <w:tcPrChange w:id="412" w:author="JINZHU WANG" w:date="2022-04-21T17:15:00Z">
              <w:tcPr>
                <w:tcW w:w="1299" w:type="dxa"/>
              </w:tcPr>
            </w:tcPrChange>
          </w:tcPr>
          <w:p w14:paraId="03364E76" w14:textId="77777777" w:rsidR="0085236C" w:rsidRPr="0010036D" w:rsidRDefault="0085236C" w:rsidP="0003755E">
            <w:pPr>
              <w:spacing w:after="0"/>
              <w:rPr>
                <w:ins w:id="413" w:author="JINZHU WANG" w:date="2022-04-21T11:55:00Z"/>
                <w:rFonts w:eastAsia="Times New Roman" w:cstheme="minorHAnsi"/>
                <w:rPrChange w:id="414" w:author="JINZHU WANG" w:date="2022-04-21T12:41:00Z">
                  <w:rPr>
                    <w:ins w:id="41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16" w:author="JINZHU WANG" w:date="2022-04-21T11:55:00Z">
              <w:r w:rsidRPr="0010036D">
                <w:rPr>
                  <w:rFonts w:eastAsia="Times New Roman" w:cstheme="minorHAnsi"/>
                  <w:rPrChange w:id="41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685FB8A3" w14:textId="77777777" w:rsidTr="00937164">
        <w:trPr>
          <w:trHeight w:val="335"/>
          <w:ins w:id="418" w:author="JINZHU WANG" w:date="2022-04-21T11:55:00Z"/>
          <w:trPrChange w:id="419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bottom w:val="single" w:sz="4" w:space="0" w:color="auto"/>
            </w:tcBorders>
            <w:vAlign w:val="center"/>
            <w:tcPrChange w:id="420" w:author="JINZHU WANG" w:date="2022-04-21T17:15:00Z">
              <w:tcPr>
                <w:tcW w:w="2329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5B8275A" w14:textId="77777777" w:rsidR="0085236C" w:rsidRPr="0010036D" w:rsidRDefault="0085236C" w:rsidP="0003755E">
            <w:pPr>
              <w:spacing w:after="0"/>
              <w:rPr>
                <w:ins w:id="421" w:author="JINZHU WANG" w:date="2022-04-21T11:55:00Z"/>
                <w:rFonts w:eastAsia="Times New Roman" w:cstheme="minorHAnsi"/>
                <w:rPrChange w:id="422" w:author="JINZHU WANG" w:date="2022-04-21T12:41:00Z">
                  <w:rPr>
                    <w:ins w:id="42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24" w:author="JINZHU WANG" w:date="2022-04-21T11:55:00Z">
              <w:r w:rsidRPr="0010036D">
                <w:rPr>
                  <w:rFonts w:eastAsia="Times New Roman" w:cstheme="minorHAnsi"/>
                  <w:rPrChange w:id="42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tcPrChange w:id="426" w:author="JINZHU WANG" w:date="2022-04-21T17:15:00Z">
              <w:tcPr>
                <w:tcW w:w="2344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4CA808F" w14:textId="3FAA8519" w:rsidR="0085236C" w:rsidRPr="0010036D" w:rsidRDefault="0085236C" w:rsidP="0003755E">
            <w:pPr>
              <w:spacing w:after="0"/>
              <w:rPr>
                <w:ins w:id="427" w:author="JINZHU WANG" w:date="2022-04-21T11:55:00Z"/>
                <w:rFonts w:eastAsia="Times New Roman" w:cstheme="minorHAnsi"/>
                <w:rPrChange w:id="428" w:author="JINZHU WANG" w:date="2022-04-21T12:41:00Z">
                  <w:rPr>
                    <w:ins w:id="42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30" w:author="JINZHU WANG" w:date="2022-04-21T11:55:00Z">
              <w:r w:rsidRPr="0010036D">
                <w:rPr>
                  <w:rFonts w:eastAsia="Times New Roman" w:cstheme="minorHAnsi"/>
                  <w:rPrChange w:id="43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432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433" w:author="JINZHU WANG" w:date="2022-04-21T11:55:00Z">
              <w:r w:rsidRPr="0010036D">
                <w:rPr>
                  <w:rFonts w:eastAsia="Times New Roman" w:cstheme="minorHAnsi"/>
                  <w:rPrChange w:id="43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43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  <w:tcPrChange w:id="436" w:author="JINZHU WANG" w:date="2022-04-21T17:15:00Z">
              <w:tcPr>
                <w:tcW w:w="3335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7B2D820" w14:textId="77777777" w:rsidR="0085236C" w:rsidRPr="0010036D" w:rsidRDefault="0085236C" w:rsidP="0003755E">
            <w:pPr>
              <w:spacing w:after="0"/>
              <w:rPr>
                <w:ins w:id="437" w:author="JINZHU WANG" w:date="2022-04-21T11:55:00Z"/>
                <w:rFonts w:eastAsia="Times New Roman" w:cstheme="minorHAnsi"/>
                <w:rPrChange w:id="438" w:author="JINZHU WANG" w:date="2022-04-21T12:41:00Z">
                  <w:rPr>
                    <w:ins w:id="43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40" w:author="JINZHU WANG" w:date="2022-04-21T11:55:00Z">
              <w:r w:rsidRPr="0010036D">
                <w:rPr>
                  <w:rFonts w:eastAsia="Times New Roman" w:cstheme="minorHAnsi"/>
                  <w:rPrChange w:id="44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  <w:tcPrChange w:id="442" w:author="JINZHU WANG" w:date="2022-04-21T17:15:00Z">
              <w:tcPr>
                <w:tcW w:w="1299" w:type="dxa"/>
                <w:tcBorders>
                  <w:bottom w:val="single" w:sz="4" w:space="0" w:color="auto"/>
                </w:tcBorders>
              </w:tcPr>
            </w:tcPrChange>
          </w:tcPr>
          <w:p w14:paraId="131A05DD" w14:textId="77777777" w:rsidR="0085236C" w:rsidRPr="0010036D" w:rsidRDefault="0085236C" w:rsidP="0003755E">
            <w:pPr>
              <w:spacing w:after="0"/>
              <w:rPr>
                <w:ins w:id="443" w:author="JINZHU WANG" w:date="2022-04-21T11:55:00Z"/>
                <w:rFonts w:eastAsia="Times New Roman" w:cstheme="minorHAnsi"/>
                <w:rPrChange w:id="444" w:author="JINZHU WANG" w:date="2022-04-21T12:41:00Z">
                  <w:rPr>
                    <w:ins w:id="44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446" w:author="JINZHU WANG" w:date="2022-04-21T11:55:00Z">
              <w:r w:rsidRPr="0010036D">
                <w:rPr>
                  <w:rFonts w:eastAsia="Times New Roman" w:cstheme="minorHAnsi"/>
                  <w:rPrChange w:id="44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</w:tbl>
    <w:p w14:paraId="47C24228" w14:textId="0B1A43FE" w:rsidR="0097057B" w:rsidDel="00FF58A7" w:rsidRDefault="0085236C" w:rsidP="00D71802">
      <w:pPr>
        <w:keepNext/>
        <w:spacing w:after="0" w:line="276" w:lineRule="auto"/>
        <w:rPr>
          <w:del w:id="448" w:author="JINZHU WANG" w:date="2022-04-21T11:51:00Z"/>
          <w:sz w:val="18"/>
          <w:szCs w:val="18"/>
        </w:rPr>
      </w:pPr>
      <w:ins w:id="449" w:author="JINZHU WANG" w:date="2022-04-21T11:55:00Z">
        <w:r w:rsidRPr="000A7CA8">
          <w:rPr>
            <w:sz w:val="18"/>
            <w:szCs w:val="18"/>
          </w:rPr>
          <w:t xml:space="preserve">* Note, the elevation and slope data were used in </w:t>
        </w:r>
        <w:del w:id="450" w:author="an" w:date="2022-04-25T10:10:00Z">
          <w:r w:rsidRPr="000A7CA8" w:rsidDel="005D7D6F">
            <w:rPr>
              <w:sz w:val="18"/>
              <w:szCs w:val="18"/>
            </w:rPr>
            <w:delText>both U-Net-A and U-Net-B</w:delText>
          </w:r>
        </w:del>
      </w:ins>
      <w:ins w:id="451" w:author="an" w:date="2022-04-25T10:10:00Z">
        <w:r w:rsidR="005D7D6F">
          <w:rPr>
            <w:sz w:val="18"/>
            <w:szCs w:val="18"/>
          </w:rPr>
          <w:t>1994, 2006</w:t>
        </w:r>
      </w:ins>
      <w:ins w:id="452" w:author="JINZHU WANG" w:date="2022-04-26T15:25:00Z">
        <w:r w:rsidR="00137876">
          <w:rPr>
            <w:sz w:val="18"/>
            <w:szCs w:val="18"/>
          </w:rPr>
          <w:t>,</w:t>
        </w:r>
      </w:ins>
      <w:ins w:id="453" w:author="an" w:date="2022-04-25T10:10:00Z">
        <w:r w:rsidR="005D7D6F">
          <w:rPr>
            <w:sz w:val="18"/>
            <w:szCs w:val="18"/>
          </w:rPr>
          <w:t xml:space="preserve"> and 2018</w:t>
        </w:r>
      </w:ins>
      <w:ins w:id="454" w:author="JINZHU WANG" w:date="2022-04-21T12:04:00Z">
        <w:r w:rsidR="00982FE2" w:rsidRPr="000A7CA8">
          <w:rPr>
            <w:sz w:val="18"/>
            <w:szCs w:val="18"/>
          </w:rPr>
          <w:t xml:space="preserve"> </w:t>
        </w:r>
        <w:r w:rsidR="00982FE2" w:rsidRPr="000A7CA8">
          <w:rPr>
            <w:rFonts w:hint="eastAsia"/>
            <w:sz w:val="18"/>
            <w:szCs w:val="18"/>
          </w:rPr>
          <w:t>de</w:t>
        </w:r>
        <w:r w:rsidR="00982FE2" w:rsidRPr="000A7CA8">
          <w:rPr>
            <w:sz w:val="18"/>
            <w:szCs w:val="18"/>
          </w:rPr>
          <w:t>spite</w:t>
        </w:r>
        <w:r w:rsidR="00D73A39" w:rsidRPr="000A7CA8">
          <w:rPr>
            <w:sz w:val="18"/>
            <w:szCs w:val="18"/>
          </w:rPr>
          <w:t xml:space="preserve"> the</w:t>
        </w:r>
      </w:ins>
      <w:ins w:id="455" w:author="JINZHU WANG" w:date="2022-04-21T12:45:00Z">
        <w:r w:rsidR="00FF58A7">
          <w:rPr>
            <w:sz w:val="18"/>
            <w:szCs w:val="18"/>
          </w:rPr>
          <w:t>ir</w:t>
        </w:r>
      </w:ins>
      <w:ins w:id="456" w:author="JINZHU WANG" w:date="2022-04-21T12:04:00Z">
        <w:r w:rsidR="00D73A39" w:rsidRPr="000A7CA8">
          <w:rPr>
            <w:sz w:val="18"/>
            <w:szCs w:val="18"/>
          </w:rPr>
          <w:t xml:space="preserve"> </w:t>
        </w:r>
      </w:ins>
      <w:ins w:id="457" w:author="JINZHU WANG" w:date="2022-04-21T12:45:00Z">
        <w:r w:rsidR="00FF58A7">
          <w:rPr>
            <w:sz w:val="18"/>
            <w:szCs w:val="18"/>
          </w:rPr>
          <w:t>being</w:t>
        </w:r>
      </w:ins>
      <w:ins w:id="458" w:author="JINZHU WANG" w:date="2022-04-21T12:05:00Z">
        <w:r w:rsidR="00D73A39" w:rsidRPr="000A7CA8">
          <w:rPr>
            <w:sz w:val="18"/>
            <w:szCs w:val="18"/>
          </w:rPr>
          <w:t xml:space="preserve"> acquired in 20</w:t>
        </w:r>
      </w:ins>
      <w:ins w:id="459" w:author="JINZHU WANG" w:date="2022-04-21T12:45:00Z">
        <w:r w:rsidR="00FF58A7">
          <w:rPr>
            <w:sz w:val="18"/>
            <w:szCs w:val="18"/>
          </w:rPr>
          <w:t>0</w:t>
        </w:r>
      </w:ins>
      <w:ins w:id="460" w:author="JINZHU WANG" w:date="2022-04-21T12:05:00Z">
        <w:r w:rsidR="00D73A39" w:rsidRPr="000A7CA8">
          <w:rPr>
            <w:sz w:val="18"/>
            <w:szCs w:val="18"/>
          </w:rPr>
          <w:t>0</w:t>
        </w:r>
      </w:ins>
      <w:ins w:id="461" w:author="JINZHU WANG" w:date="2022-04-21T11:55:00Z">
        <w:r w:rsidRPr="000A7CA8">
          <w:rPr>
            <w:sz w:val="18"/>
            <w:szCs w:val="18"/>
          </w:rPr>
          <w:t>.</w:t>
        </w:r>
      </w:ins>
    </w:p>
    <w:p w14:paraId="715D7C0D" w14:textId="77777777" w:rsidR="00FF58A7" w:rsidRPr="000A7CA8" w:rsidRDefault="00FF58A7" w:rsidP="0091379F">
      <w:pPr>
        <w:spacing w:line="276" w:lineRule="auto"/>
        <w:rPr>
          <w:ins w:id="462" w:author="JINZHU WANG" w:date="2022-04-21T12:45:00Z"/>
          <w:sz w:val="18"/>
          <w:szCs w:val="18"/>
        </w:rPr>
      </w:pPr>
    </w:p>
    <w:p w14:paraId="77797B6A" w14:textId="67351671" w:rsidR="00C179DA" w:rsidRPr="00424860" w:rsidDel="007D2EC7" w:rsidRDefault="00622CB6" w:rsidP="00D71802">
      <w:pPr>
        <w:keepNext/>
        <w:spacing w:after="0" w:line="276" w:lineRule="auto"/>
        <w:rPr>
          <w:del w:id="463" w:author="JINZHU WANG" w:date="2022-04-25T13:15:00Z"/>
        </w:rPr>
      </w:pPr>
      <w:del w:id="464" w:author="JINZHU WANG" w:date="2022-04-25T13:15:00Z">
        <w:r w:rsidRPr="00424860" w:rsidDel="007D2EC7">
          <w:rPr>
            <w:noProof/>
          </w:rPr>
          <w:drawing>
            <wp:inline distT="0" distB="0" distL="0" distR="0" wp14:anchorId="20FEC27F" wp14:editId="1C72B051">
              <wp:extent cx="4831642" cy="5950424"/>
              <wp:effectExtent l="0" t="0" r="762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3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47354" cy="59697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85831E2" w14:textId="0DB5A24F" w:rsidR="00BE310D" w:rsidRPr="00BD1576" w:rsidDel="007D2EC7" w:rsidRDefault="00DB75A0" w:rsidP="009E3CCD">
      <w:pPr>
        <w:pStyle w:val="Caption"/>
        <w:rPr>
          <w:del w:id="465" w:author="JINZHU WANG" w:date="2022-04-25T13:15:00Z"/>
          <w:rFonts w:ascii="Calibri" w:hAnsi="Calibri" w:cs="Calibri"/>
          <w:i w:val="0"/>
          <w:iCs w:val="0"/>
        </w:rPr>
      </w:pPr>
      <w:bookmarkStart w:id="466" w:name="_Ref81460063"/>
      <w:bookmarkStart w:id="467" w:name="_Ref81460034"/>
      <w:del w:id="468" w:author="JINZHU WANG" w:date="2022-04-25T13:15:00Z">
        <w:r w:rsidRPr="00BD1576" w:rsidDel="007D2EC7">
          <w:rPr>
            <w:i w:val="0"/>
            <w:iCs w:val="0"/>
          </w:rPr>
          <w:delText>Fig</w:delText>
        </w:r>
        <w:r w:rsidR="00184E41" w:rsidDel="007D2EC7">
          <w:rPr>
            <w:i w:val="0"/>
            <w:iCs w:val="0"/>
          </w:rPr>
          <w:delText>.</w:delText>
        </w:r>
        <w:r w:rsidRPr="00BD1576" w:rsidDel="007D2EC7">
          <w:rPr>
            <w:i w:val="0"/>
            <w:iCs w:val="0"/>
          </w:rPr>
          <w:delText xml:space="preserve"> </w:delText>
        </w:r>
        <w:r w:rsidRPr="00BD1576" w:rsidDel="007D2EC7">
          <w:fldChar w:fldCharType="begin"/>
        </w:r>
        <w:r w:rsidRPr="00BD1576" w:rsidDel="007D2EC7">
          <w:rPr>
            <w:i w:val="0"/>
            <w:iCs w:val="0"/>
          </w:rPr>
          <w:delInstrText>SEQ Figure \* ARABIC</w:delInstrText>
        </w:r>
        <w:r w:rsidRPr="00BD1576" w:rsidDel="007D2EC7">
          <w:fldChar w:fldCharType="separate"/>
        </w:r>
        <w:r w:rsidR="00E3427C" w:rsidDel="007D2EC7">
          <w:rPr>
            <w:i w:val="0"/>
            <w:iCs w:val="0"/>
            <w:noProof/>
          </w:rPr>
          <w:delText>5</w:delText>
        </w:r>
        <w:r w:rsidRPr="00BD1576" w:rsidDel="007D2EC7">
          <w:fldChar w:fldCharType="end"/>
        </w:r>
        <w:bookmarkEnd w:id="466"/>
        <w:r w:rsidRPr="00BD1576" w:rsidDel="007D2EC7">
          <w:rPr>
            <w:i w:val="0"/>
            <w:iCs w:val="0"/>
          </w:rPr>
          <w:delText xml:space="preserve">. </w:delText>
        </w:r>
        <w:r w:rsidR="00184E41" w:rsidDel="007D2EC7">
          <w:rPr>
            <w:i w:val="0"/>
            <w:iCs w:val="0"/>
          </w:rPr>
          <w:delText>U</w:delText>
        </w:r>
        <w:r w:rsidRPr="00BD1576" w:rsidDel="007D2EC7">
          <w:rPr>
            <w:i w:val="0"/>
            <w:iCs w:val="0"/>
          </w:rPr>
          <w:delText xml:space="preserve">rban dynamic </w:delText>
        </w:r>
      </w:del>
      <w:ins w:id="469" w:author="an" w:date="2022-04-25T10:10:00Z">
        <w:del w:id="470" w:author="JINZHU WANG" w:date="2022-04-25T13:15:00Z">
          <w:r w:rsidR="005D7D6F" w:rsidDel="007D2EC7">
            <w:rPr>
              <w:i w:val="0"/>
              <w:iCs w:val="0"/>
            </w:rPr>
            <w:delText>land use</w:delText>
          </w:r>
          <w:r w:rsidR="005D7D6F" w:rsidRPr="00BD1576" w:rsidDel="007D2EC7">
            <w:rPr>
              <w:i w:val="0"/>
              <w:iCs w:val="0"/>
            </w:rPr>
            <w:delText xml:space="preserve"> </w:delText>
          </w:r>
        </w:del>
      </w:ins>
      <w:del w:id="471" w:author="JINZHU WANG" w:date="2022-04-25T13:15:00Z">
        <w:r w:rsidRPr="00BD1576" w:rsidDel="007D2EC7">
          <w:rPr>
            <w:i w:val="0"/>
            <w:iCs w:val="0"/>
          </w:rPr>
          <w:delText>map of the North China Plain</w:delText>
        </w:r>
        <w:bookmarkEnd w:id="467"/>
        <w:r w:rsidR="00E43FB9" w:rsidRPr="00BD1576" w:rsidDel="007D2EC7">
          <w:rPr>
            <w:i w:val="0"/>
            <w:iCs w:val="0"/>
          </w:rPr>
          <w:delText>.</w:delText>
        </w:r>
      </w:del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06FD7C99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72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  </w:r>
          </w:ins>
          <w:del w:id="473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ins w:id="474" w:author="JINZHU WANG" w:date="2022-04-25T12:05:00Z">
        <w:r w:rsidR="00143407" w:rsidRPr="00424860">
          <w:rPr>
            <w:rFonts w:ascii="Calibri" w:hAnsi="Calibri" w:cs="Calibri"/>
          </w:rPr>
          <w:t xml:space="preserve"> following common data science practices </w:t>
        </w:r>
      </w:ins>
      <w:customXmlInsRangeStart w:id="475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customXmlInsRangeEnd w:id="475"/>
          <w:ins w:id="476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begin"/>
            </w:r>
          </w:ins>
          <w:ins w:id="477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  </w:r>
          </w:ins>
          <w:ins w:id="478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separate"/>
            </w:r>
          </w:ins>
          <w:r w:rsidR="00F21129">
            <w:rPr>
              <w:rFonts w:ascii="Calibri" w:hAnsi="Calibri" w:cs="Calibri"/>
              <w:noProof/>
            </w:rPr>
            <w:t>(Ronneberger et al., 2015)</w:t>
          </w:r>
          <w:ins w:id="479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end"/>
            </w:r>
          </w:ins>
          <w:customXmlInsRangeStart w:id="480" w:author="JINZHU WANG" w:date="2022-04-25T12:05:00Z"/>
        </w:sdtContent>
      </w:sdt>
      <w:customXmlInsRangeEnd w:id="480"/>
      <w:del w:id="481" w:author="JINZHU WANG" w:date="2022-04-25T12:05:00Z">
        <w:r w:rsidRPr="00424860" w:rsidDel="00143407">
          <w:rPr>
            <w:rFonts w:ascii="Calibri" w:hAnsi="Calibri" w:cs="Calibri"/>
          </w:rPr>
          <w:delText xml:space="preserve"> from the </w:delText>
        </w:r>
      </w:del>
      <w:del w:id="482" w:author="JINZHU WANG" w:date="2022-04-25T11:53:00Z">
        <w:r w:rsidR="00D0480C" w:rsidRPr="00424860" w:rsidDel="003938D3">
          <w:rPr>
            <w:rFonts w:ascii="Calibri" w:hAnsi="Calibri" w:cs="Calibri"/>
          </w:rPr>
          <w:delText>base</w:delText>
        </w:r>
        <w:r w:rsidRPr="00424860" w:rsidDel="003938D3">
          <w:rPr>
            <w:rFonts w:ascii="Calibri" w:hAnsi="Calibri" w:cs="Calibri"/>
          </w:rPr>
          <w:delText xml:space="preserve"> </w:delText>
        </w:r>
      </w:del>
      <w:del w:id="483" w:author="JINZHU WANG" w:date="2022-04-25T12:05:00Z">
        <w:r w:rsidRPr="00424860" w:rsidDel="00143407">
          <w:rPr>
            <w:rFonts w:ascii="Calibri" w:hAnsi="Calibri" w:cs="Calibri"/>
          </w:rPr>
          <w:delText>image</w:delText>
        </w:r>
      </w:del>
      <w:r w:rsidRPr="00424860">
        <w:rPr>
          <w:rFonts w:ascii="Calibri" w:hAnsi="Calibri" w:cs="Calibri"/>
        </w:rPr>
        <w:t xml:space="preserve">. We </w:t>
      </w:r>
      <w:ins w:id="484" w:author="JINZHU WANG" w:date="2022-04-25T12:06:00Z">
        <w:r w:rsidR="00AF32C1">
          <w:rPr>
            <w:rFonts w:ascii="Calibri" w:hAnsi="Calibri" w:cs="Calibri"/>
          </w:rPr>
          <w:t xml:space="preserve">individually </w:t>
        </w:r>
      </w:ins>
      <w:del w:id="485" w:author="JINZHU WANG" w:date="2022-04-25T12:06:00Z">
        <w:r w:rsidRPr="00424860" w:rsidDel="00143407">
          <w:rPr>
            <w:rFonts w:ascii="Calibri" w:hAnsi="Calibri" w:cs="Calibri"/>
          </w:rPr>
          <w:delText xml:space="preserve">set the </w:delText>
        </w:r>
        <w:r w:rsidR="00310DD2" w:rsidRPr="00424860" w:rsidDel="00143407">
          <w:rPr>
            <w:rFonts w:ascii="Calibri" w:hAnsi="Calibri" w:cs="Calibri"/>
          </w:rPr>
          <w:delText>tile</w:delText>
        </w:r>
        <w:r w:rsidRPr="00424860" w:rsidDel="00143407">
          <w:rPr>
            <w:rFonts w:ascii="Calibri" w:hAnsi="Calibri" w:cs="Calibri"/>
          </w:rPr>
          <w:delText xml:space="preserve"> size to </w:delText>
        </w:r>
      </w:del>
      <w:del w:id="486" w:author="JINZHU WANG" w:date="2022-04-25T12:05:00Z">
        <w:r w:rsidRPr="00424860" w:rsidDel="00143407">
          <w:rPr>
            <w:rFonts w:ascii="Calibri" w:hAnsi="Calibri" w:cs="Calibri"/>
          </w:rPr>
          <w:delText>256 following common data science practices</w:delText>
        </w:r>
        <w:r w:rsidR="006C5A76" w:rsidRPr="00424860" w:rsidDel="00143407">
          <w:rPr>
            <w:rFonts w:ascii="Calibri" w:hAnsi="Calibri" w:cs="Calibri"/>
          </w:rPr>
          <w:delText xml:space="preserve"> </w:delText>
        </w:r>
      </w:del>
      <w:customXmlDelRangeStart w:id="487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bb31a57b-543b-41a9-9e5c-c55dc215c41a"/>
          <w:id w:val="43144073"/>
          <w:placeholder>
            <w:docPart w:val="DefaultPlaceholder_-1854013440"/>
          </w:placeholder>
        </w:sdtPr>
        <w:sdtEndPr/>
        <w:sdtContent>
          <w:customXmlDelRangeEnd w:id="487"/>
          <w:del w:id="488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begin"/>
            </w:r>
          </w:del>
          <w:ins w:id="489" w:author="JINZHU WANG" w:date="2022-04-27T12:22:00Z">
            <w:r w:rsidR="00311A4A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JiMzFhNTdiLTU0M2ItNDFhOS05ZTVjLWM1NWRjMjE1YzQxYSIsIlRleHQiOiIoUm9ubmViZXJnZXIgZXQgYWwuLCAyMDE1KSIsIldBSVZlcnNpb24iOiI2LjExLjAuMCJ9}</w:instrText>
            </w:r>
          </w:ins>
          <w:del w:id="490" w:author="JINZHU WANG" w:date="2022-04-25T12:05:00Z">
            <w:r w:rsidR="00651994" w:rsidDel="0014340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delInstrText>
            </w:r>
            <w:r w:rsidRPr="00424860" w:rsidDel="00143407">
              <w:rPr>
                <w:rFonts w:ascii="Calibri" w:hAnsi="Calibri" w:cs="Calibri"/>
                <w:noProof/>
              </w:rPr>
              <w:fldChar w:fldCharType="separate"/>
            </w:r>
            <w:r w:rsidR="00707EDE" w:rsidDel="00143407">
              <w:rPr>
                <w:rFonts w:ascii="Calibri" w:hAnsi="Calibri" w:cs="Calibri"/>
                <w:noProof/>
              </w:rPr>
              <w:delText>(Ronneberger et al., 2015)</w:delText>
            </w:r>
            <w:r w:rsidRPr="00424860" w:rsidDel="00143407">
              <w:rPr>
                <w:rFonts w:ascii="Calibri" w:hAnsi="Calibri" w:cs="Calibri"/>
                <w:noProof/>
              </w:rPr>
              <w:fldChar w:fldCharType="end"/>
            </w:r>
          </w:del>
          <w:customXmlDelRangeStart w:id="491" w:author="JINZHU WANG" w:date="2022-04-25T12:05:00Z"/>
        </w:sdtContent>
      </w:sdt>
      <w:customXmlDelRangeEnd w:id="491"/>
      <w:del w:id="492" w:author="JINZHU WANG" w:date="2022-04-25T12:05:00Z">
        <w:r w:rsidR="001536D0" w:rsidRPr="00424860" w:rsidDel="00143407">
          <w:rPr>
            <w:rFonts w:ascii="Calibri" w:hAnsi="Calibri" w:cs="Calibri"/>
          </w:rPr>
          <w:delText xml:space="preserve"> </w:delText>
        </w:r>
      </w:del>
      <w:del w:id="493" w:author="JINZHU WANG" w:date="2022-04-25T12:06:00Z">
        <w:r w:rsidRPr="00424860" w:rsidDel="00143407">
          <w:rPr>
            <w:rFonts w:ascii="Calibri" w:hAnsi="Calibri" w:cs="Calibri"/>
          </w:rPr>
          <w:delText xml:space="preserve">and </w:delText>
        </w:r>
      </w:del>
      <w:r w:rsidRPr="00424860">
        <w:rPr>
          <w:rFonts w:ascii="Calibri" w:hAnsi="Calibri" w:cs="Calibri"/>
        </w:rPr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ins w:id="494" w:author="JINZHU WANG" w:date="2022-04-25T12:06:00Z">
        <w:r w:rsidR="00AF32C1">
          <w:rPr>
            <w:rFonts w:ascii="Calibri" w:hAnsi="Calibri" w:cs="Calibri"/>
          </w:rPr>
          <w:t xml:space="preserve"> to train U-Net-A and U-Net-B</w:t>
        </w:r>
      </w:ins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del w:id="495" w:author="JINZHU WANG" w:date="2022-04-25T12:07:00Z">
        <w:r w:rsidR="00C4368D" w:rsidRPr="00424860" w:rsidDel="00E62A9F">
          <w:rPr>
            <w:rFonts w:ascii="Calibri" w:hAnsi="Calibri" w:cs="Calibri"/>
          </w:rPr>
          <w:delText xml:space="preserve">The </w:delText>
        </w:r>
      </w:del>
      <w:ins w:id="496" w:author="JINZHU WANG" w:date="2022-04-25T12:07:00Z">
        <w:r w:rsidR="00E62A9F">
          <w:rPr>
            <w:rFonts w:ascii="Calibri" w:hAnsi="Calibri" w:cs="Calibri"/>
          </w:rPr>
          <w:t xml:space="preserve">Each </w:t>
        </w:r>
      </w:ins>
      <w:r w:rsidR="00C4368D" w:rsidRPr="00424860">
        <w:rPr>
          <w:rFonts w:ascii="Calibri" w:hAnsi="Calibri" w:cs="Calibri"/>
        </w:rPr>
        <w:t>sample</w:t>
      </w:r>
      <w:ins w:id="497" w:author="JINZHU WANG" w:date="2022-04-25T12:08:00Z">
        <w:r w:rsidR="00130292">
          <w:rPr>
            <w:rFonts w:ascii="Calibri" w:hAnsi="Calibri" w:cs="Calibri"/>
          </w:rPr>
          <w:t>d tiled image</w:t>
        </w:r>
      </w:ins>
      <w:del w:id="498" w:author="JINZHU WANG" w:date="2022-04-25T12:07:00Z">
        <w:r w:rsidR="00C4368D" w:rsidRPr="00424860" w:rsidDel="00E62A9F">
          <w:rPr>
            <w:rFonts w:ascii="Calibri" w:hAnsi="Calibri" w:cs="Calibri"/>
          </w:rPr>
          <w:delText>s</w:delText>
        </w:r>
      </w:del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ins w:id="499" w:author="JINZHU WANG" w:date="2022-04-25T11:55:00Z">
        <w:del w:id="500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01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02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del w:id="503" w:author="JINZHU WANG" w:date="2022-04-25T11:55:00Z">
        <w:r w:rsidR="0004637C" w:rsidRPr="00424860" w:rsidDel="00051A1B">
          <w:rPr>
            <w:rFonts w:ascii="Calibri" w:hAnsi="Calibri" w:cs="Calibri"/>
          </w:rPr>
          <w:delText>of</w:delText>
        </w:r>
        <w:r w:rsidR="00A84488" w:rsidRPr="00424860" w:rsidDel="00051A1B">
          <w:rPr>
            <w:rFonts w:ascii="Calibri" w:hAnsi="Calibri" w:cs="Calibri"/>
          </w:rPr>
          <w:delText xml:space="preserve"> </w:delText>
        </w:r>
      </w:del>
      <w:ins w:id="504" w:author="JINZHU WANG" w:date="2022-04-25T11:55:00Z">
        <w:r w:rsidR="00051A1B">
          <w:rPr>
            <w:rFonts w:ascii="Calibri" w:hAnsi="Calibri" w:cs="Calibri"/>
          </w:rPr>
          <w:t>for</w:t>
        </w:r>
        <w:r w:rsidR="00051A1B" w:rsidRPr="00424860">
          <w:rPr>
            <w:rFonts w:ascii="Calibri" w:hAnsi="Calibri" w:cs="Calibri"/>
          </w:rPr>
          <w:t xml:space="preserve"> </w:t>
        </w:r>
      </w:ins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ins w:id="505" w:author="JINZHU WANG" w:date="2022-04-25T11:53:00Z">
        <w:r w:rsidR="00A708C4">
          <w:rPr>
            <w:rFonts w:ascii="Calibri" w:hAnsi="Calibri" w:cs="Calibri"/>
          </w:rPr>
          <w:t xml:space="preserve"> </w:t>
        </w:r>
      </w:ins>
      <w:del w:id="506" w:author="JINZHU WANG" w:date="2022-04-25T11:54:00Z">
        <w:r w:rsidR="00A92019" w:rsidRPr="00424860" w:rsidDel="00A708C4">
          <w:rPr>
            <w:rFonts w:ascii="Calibri" w:hAnsi="Calibri" w:cs="Calibri"/>
          </w:rPr>
          <w:delText xml:space="preserve"> elevatio</w:delText>
        </w:r>
      </w:del>
      <w:ins w:id="507" w:author="JINZHU WANG" w:date="2022-04-25T11:54:00Z">
        <w:r w:rsidR="00A708C4" w:rsidRPr="00424860">
          <w:rPr>
            <w:rFonts w:ascii="Calibri" w:hAnsi="Calibri" w:cs="Calibri"/>
          </w:rPr>
          <w:t>elevation</w:t>
        </w:r>
      </w:ins>
      <w:ins w:id="508" w:author="JINZHU WANG" w:date="2022-04-25T11:55:00Z">
        <w:r w:rsidR="00BE5114">
          <w:rPr>
            <w:rFonts w:ascii="Calibri" w:hAnsi="Calibri" w:cs="Calibri"/>
          </w:rPr>
          <w:t xml:space="preserve"> and </w:t>
        </w:r>
      </w:ins>
      <w:del w:id="509" w:author="JINZHU WANG" w:date="2022-04-25T11:53:00Z">
        <w:r w:rsidR="00A92019" w:rsidRPr="00424860" w:rsidDel="00A708C4">
          <w:rPr>
            <w:rFonts w:ascii="Calibri" w:hAnsi="Calibri" w:cs="Calibri"/>
          </w:rPr>
          <w:delText>n,</w:delText>
        </w:r>
        <w:r w:rsidR="002703FE" w:rsidRPr="00424860" w:rsidDel="00A708C4">
          <w:rPr>
            <w:rFonts w:ascii="Calibri" w:hAnsi="Calibri" w:cs="Calibri"/>
          </w:rPr>
          <w:delText xml:space="preserve"> and </w:delText>
        </w:r>
      </w:del>
      <w:r w:rsidR="002703FE" w:rsidRPr="00424860">
        <w:rPr>
          <w:rFonts w:ascii="Calibri" w:hAnsi="Calibri" w:cs="Calibri"/>
        </w:rPr>
        <w:t>slope</w:t>
      </w:r>
      <w:ins w:id="510" w:author="JINZHU WANG" w:date="2022-04-25T11:54:00Z">
        <w:r w:rsidR="00A708C4">
          <w:rPr>
            <w:rFonts w:ascii="Calibri" w:hAnsi="Calibri" w:cs="Calibri"/>
          </w:rPr>
          <w:t xml:space="preserve"> for U-Net-A</w:t>
        </w:r>
      </w:ins>
      <w:r w:rsidR="002703FE" w:rsidRPr="00424860">
        <w:rPr>
          <w:rFonts w:ascii="Calibri" w:hAnsi="Calibri" w:cs="Calibri"/>
        </w:rPr>
        <w:t xml:space="preserve">) and a single-layer </w:t>
      </w:r>
      <w:del w:id="511" w:author="JINZHU WANG" w:date="2022-04-25T11:55:00Z">
        <w:r w:rsidR="005F7E95" w:rsidRPr="00424860" w:rsidDel="00051A1B">
          <w:rPr>
            <w:rFonts w:ascii="Calibri" w:hAnsi="Calibri" w:cs="Calibri"/>
          </w:rPr>
          <w:delText>later year</w:delText>
        </w:r>
      </w:del>
      <w:ins w:id="512" w:author="JINZHU WANG" w:date="2022-04-25T11:55:00Z">
        <w:r w:rsidR="00051A1B">
          <w:rPr>
            <w:rFonts w:ascii="Calibri" w:hAnsi="Calibri" w:cs="Calibri"/>
          </w:rPr>
          <w:t xml:space="preserve">future urban </w:t>
        </w:r>
        <w:del w:id="513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14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15" w:author="JINZHU WANG" w:date="2022-04-25T11:55:00Z">
        <w:r w:rsidR="00051A1B">
          <w:rPr>
            <w:rFonts w:ascii="Calibri" w:hAnsi="Calibri" w:cs="Calibri"/>
          </w:rPr>
          <w:t xml:space="preserve"> map</w:t>
        </w:r>
      </w:ins>
      <w:del w:id="516" w:author="JINZHU WANG" w:date="2022-04-25T11:55:00Z">
        <w:r w:rsidR="002703FE" w:rsidRPr="00424860" w:rsidDel="00051A1B">
          <w:rPr>
            <w:rFonts w:ascii="Calibri" w:hAnsi="Calibri" w:cs="Calibri"/>
          </w:rPr>
          <w:delText xml:space="preserve"> image </w:delText>
        </w:r>
      </w:del>
      <w:ins w:id="517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ins w:id="518" w:author="JINZHU WANG" w:date="2022-04-25T12:00:00Z">
        <w:r w:rsidR="0007357E">
          <w:rPr>
            <w:rFonts w:ascii="Calibri" w:hAnsi="Calibri" w:cs="Calibri"/>
          </w:rPr>
          <w:t xml:space="preserve"> </w:t>
        </w:r>
        <w:del w:id="519" w:author="JINZHU WANG" w:date="2022-04-26T15:34:00Z">
          <w:r w:rsidR="0007357E" w:rsidDel="00BA76D7">
            <w:rPr>
              <w:rFonts w:ascii="Calibri" w:hAnsi="Calibri" w:cs="Calibri"/>
            </w:rPr>
            <w:delText>land use</w:delText>
          </w:r>
        </w:del>
      </w:ins>
      <w:ins w:id="520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ins w:id="521" w:author="JINZHU WANG" w:date="2022-04-25T11:56:00Z">
        <w:r w:rsidR="00BE5114" w:rsidRPr="00BE5114">
          <w:rPr>
            <w:rFonts w:ascii="Calibri" w:hAnsi="Calibri" w:cs="Calibri"/>
          </w:rPr>
          <w:t xml:space="preserve"> </w:t>
        </w:r>
        <w:r w:rsidR="00BE5114">
          <w:rPr>
            <w:rFonts w:ascii="Calibri" w:hAnsi="Calibri" w:cs="Calibri"/>
          </w:rPr>
          <w:t>for U-Net-A</w:t>
        </w:r>
      </w:ins>
      <w:r w:rsidR="002703FE" w:rsidRPr="00424860">
        <w:rPr>
          <w:rFonts w:ascii="Calibri" w:hAnsi="Calibri" w:cs="Calibri"/>
        </w:rPr>
        <w:t>).</w:t>
      </w:r>
    </w:p>
    <w:p w14:paraId="02BF9210" w14:textId="4C249AC7" w:rsidR="00A67D53" w:rsidRPr="00424860" w:rsidRDefault="00435FD5" w:rsidP="00A67D53">
      <w:pPr>
        <w:spacing w:line="276" w:lineRule="auto"/>
        <w:rPr>
          <w:rFonts w:ascii="Calibri" w:hAnsi="Calibri" w:cs="Calibri"/>
        </w:rPr>
      </w:pPr>
      <w:ins w:id="522" w:author="JINZHU WANG" w:date="2022-04-25T12:09:00Z">
        <w:r>
          <w:rPr>
            <w:rFonts w:ascii="Calibri" w:hAnsi="Calibri" w:cs="Calibri"/>
          </w:rPr>
          <w:t>U-Net-A and U-Net-B</w:t>
        </w:r>
        <w:r w:rsidRPr="00424860" w:rsidDel="00435FD5">
          <w:rPr>
            <w:rFonts w:ascii="Calibri" w:hAnsi="Calibri" w:cs="Calibri"/>
          </w:rPr>
          <w:t xml:space="preserve"> </w:t>
        </w:r>
      </w:ins>
      <w:del w:id="523" w:author="JINZHU WANG" w:date="2022-04-25T12:09:00Z">
        <w:r w:rsidR="00A67D53" w:rsidRPr="00424860" w:rsidDel="00435FD5">
          <w:rPr>
            <w:rFonts w:ascii="Calibri" w:hAnsi="Calibri" w:cs="Calibri"/>
          </w:rPr>
          <w:delText xml:space="preserve">U-Net </w:delText>
        </w:r>
        <w:r w:rsidR="00A67D53" w:rsidRPr="00424860" w:rsidDel="00295405">
          <w:rPr>
            <w:rFonts w:ascii="Calibri" w:hAnsi="Calibri" w:cs="Calibri"/>
          </w:rPr>
          <w:delText xml:space="preserve">was </w:delText>
        </w:r>
      </w:del>
      <w:ins w:id="524" w:author="JINZHU WANG" w:date="2022-04-25T12:09:00Z">
        <w:r w:rsidR="00295405">
          <w:rPr>
            <w:rFonts w:ascii="Calibri" w:hAnsi="Calibri" w:cs="Calibri"/>
          </w:rPr>
          <w:t>were</w:t>
        </w:r>
        <w:r w:rsidR="00295405" w:rsidRPr="00424860">
          <w:rPr>
            <w:rFonts w:ascii="Calibri" w:hAnsi="Calibri" w:cs="Calibri"/>
          </w:rPr>
          <w:t xml:space="preserve"> </w:t>
        </w:r>
      </w:ins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ins w:id="525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526" w:author="JINZHU WANG" w:date="2022-04-22T14:55:00Z">
        <w:del w:id="527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528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6E2A698B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</w:t>
      </w:r>
      <w:ins w:id="529" w:author="JINZHU WANG" w:date="2022-04-25T12:15:00Z">
        <w:r w:rsidR="00B86CDB" w:rsidRPr="00B86CDB">
          <w:rPr>
            <w:rFonts w:ascii="Calibri" w:hAnsi="Calibri" w:cs="Calibri"/>
          </w:rPr>
          <w:t xml:space="preserve">(e.g., </w:t>
        </w:r>
      </w:ins>
      <w:ins w:id="530" w:author="JINZHU WANG" w:date="2022-04-25T12:16:00Z">
        <w:r w:rsidR="00095412">
          <w:rPr>
            <w:rFonts w:ascii="Calibri" w:hAnsi="Calibri" w:cs="Calibri"/>
          </w:rPr>
          <w:t xml:space="preserve">a three-layer image of </w:t>
        </w:r>
      </w:ins>
      <w:ins w:id="531" w:author="JINZHU WANG" w:date="2022-04-25T12:15:00Z">
        <w:r w:rsidR="00B86CDB" w:rsidRPr="00B86CDB">
          <w:rPr>
            <w:rFonts w:ascii="Calibri" w:hAnsi="Calibri" w:cs="Calibri"/>
          </w:rPr>
          <w:t xml:space="preserve">urban </w:t>
        </w:r>
        <w:del w:id="532" w:author="JINZHU WANG" w:date="2022-04-26T15:34:00Z">
          <w:r w:rsidR="00B86CDB" w:rsidRPr="00B86CDB" w:rsidDel="00BA76D7">
            <w:rPr>
              <w:rFonts w:ascii="Calibri" w:hAnsi="Calibri" w:cs="Calibri"/>
            </w:rPr>
            <w:delText>land use</w:delText>
          </w:r>
        </w:del>
      </w:ins>
      <w:ins w:id="533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34" w:author="JINZHU WANG" w:date="2022-04-25T12:15:00Z">
        <w:r w:rsidR="00B86CDB" w:rsidRPr="00B86CDB">
          <w:rPr>
            <w:rFonts w:ascii="Calibri" w:hAnsi="Calibri" w:cs="Calibri"/>
          </w:rPr>
          <w:t xml:space="preserve"> </w:t>
        </w:r>
      </w:ins>
      <w:ins w:id="535" w:author="JINZHU WANG" w:date="2022-04-25T12:16:00Z">
        <w:r w:rsidR="00095412">
          <w:rPr>
            <w:rFonts w:ascii="Calibri" w:hAnsi="Calibri" w:cs="Calibri"/>
          </w:rPr>
          <w:t>for</w:t>
        </w:r>
      </w:ins>
      <w:ins w:id="536" w:author="JINZHU WANG" w:date="2022-04-25T12:15:00Z">
        <w:r w:rsidR="00B86CDB" w:rsidRPr="00B86CDB">
          <w:rPr>
            <w:rFonts w:ascii="Calibri" w:hAnsi="Calibri" w:cs="Calibri"/>
          </w:rPr>
          <w:t xml:space="preserve"> 1994 and the elevation/slope data for U-Net-A)</w:t>
        </w:r>
        <w:r w:rsidR="00B86CDB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del w:id="537" w:author="JINZHU WANG" w:date="2022-04-25T12:17:00Z">
        <w:r w:rsidR="0049011F" w:rsidRPr="00424860" w:rsidDel="009D47E7">
          <w:rPr>
            <w:rFonts w:ascii="Calibri" w:hAnsi="Calibri" w:cs="Calibri"/>
          </w:rPr>
          <w:delText xml:space="preserve">of </w:delText>
        </w:r>
        <w:r w:rsidR="00B7147D" w:rsidRPr="00424860" w:rsidDel="009D47E7">
          <w:rPr>
            <w:rFonts w:ascii="Calibri" w:hAnsi="Calibri" w:cs="Calibri"/>
          </w:rPr>
          <w:delText xml:space="preserve">256 × 256 </w:delText>
        </w:r>
        <w:r w:rsidR="0049011F" w:rsidRPr="00424860" w:rsidDel="009D47E7">
          <w:rPr>
            <w:rFonts w:ascii="Calibri" w:hAnsi="Calibri" w:cs="Calibri"/>
          </w:rPr>
          <w:delText>pixels</w:delText>
        </w:r>
        <w:r w:rsidR="00A35717" w:rsidRPr="00424860" w:rsidDel="009D47E7">
          <w:rPr>
            <w:rFonts w:ascii="Calibri" w:hAnsi="Calibri" w:cs="Calibri"/>
          </w:rPr>
          <w:delText xml:space="preserve"> </w:delText>
        </w:r>
        <w:r w:rsidR="00B7147D" w:rsidRPr="00424860" w:rsidDel="009D47E7">
          <w:rPr>
            <w:rFonts w:ascii="Calibri" w:hAnsi="Calibri" w:cs="Calibri"/>
          </w:rPr>
          <w:delText>and</w:delText>
        </w:r>
        <w:r w:rsidR="00C0243B" w:rsidRPr="00424860" w:rsidDel="009D47E7">
          <w:rPr>
            <w:rFonts w:ascii="Calibri" w:hAnsi="Calibri" w:cs="Calibri"/>
          </w:rPr>
          <w:delText xml:space="preserve"> then</w:delText>
        </w:r>
        <w:r w:rsidR="006104F0" w:rsidRPr="00424860" w:rsidDel="009D47E7">
          <w:rPr>
            <w:rFonts w:ascii="Calibri" w:hAnsi="Calibri" w:cs="Calibri"/>
          </w:rPr>
          <w:delText xml:space="preserve"> </w:delText>
        </w:r>
        <w:r w:rsidR="00770C4D" w:rsidRPr="00424860" w:rsidDel="009D47E7">
          <w:rPr>
            <w:rFonts w:ascii="Calibri" w:hAnsi="Calibri" w:cs="Calibri"/>
          </w:rPr>
          <w:delText>supplied with a</w:delText>
        </w:r>
      </w:del>
      <w:ins w:id="538" w:author="JINZHU WANG" w:date="2022-04-25T12:17:00Z">
        <w:r w:rsidR="009D47E7">
          <w:rPr>
            <w:rFonts w:ascii="Calibri" w:hAnsi="Calibri" w:cs="Calibri"/>
          </w:rPr>
          <w:t>that</w:t>
        </w:r>
      </w:ins>
      <w:ins w:id="539" w:author="JINZHU WANG" w:date="2022-04-25T12:18:00Z">
        <w:r w:rsidR="00BD65F1">
          <w:rPr>
            <w:rFonts w:ascii="Calibri" w:hAnsi="Calibri" w:cs="Calibri"/>
          </w:rPr>
          <w:t xml:space="preserve"> was</w:t>
        </w:r>
      </w:ins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del w:id="540" w:author="JINZHU WANG" w:date="2022-04-25T12:18:00Z">
        <w:r w:rsidR="009D3191" w:rsidRPr="00424860" w:rsidDel="00BD65F1">
          <w:rPr>
            <w:rFonts w:ascii="Calibri" w:hAnsi="Calibri" w:cs="Calibri"/>
          </w:rPr>
          <w:delText xml:space="preserve">width </w:delText>
        </w:r>
      </w:del>
      <w:ins w:id="541" w:author="JINZHU WANG" w:date="2022-04-25T12:18:00Z">
        <w:r w:rsidR="00BD65F1">
          <w:rPr>
            <w:rFonts w:ascii="Calibri" w:hAnsi="Calibri" w:cs="Calibri"/>
          </w:rPr>
          <w:t xml:space="preserve">larger than the </w:t>
        </w:r>
        <w:r w:rsidR="00C541F5">
          <w:rPr>
            <w:rFonts w:ascii="Calibri" w:hAnsi="Calibri" w:cs="Calibri"/>
          </w:rPr>
          <w:t xml:space="preserve">training </w:t>
        </w:r>
      </w:ins>
      <w:ins w:id="542" w:author="JINZHU WANG" w:date="2022-04-25T12:19:00Z">
        <w:r w:rsidR="00790FFA" w:rsidRPr="00424860">
          <w:rPr>
            <w:rFonts w:ascii="Calibri" w:hAnsi="Calibri" w:cs="Calibri"/>
          </w:rPr>
          <w:t xml:space="preserve">image tiles </w:t>
        </w:r>
      </w:ins>
      <w:del w:id="543" w:author="JINZHU WANG" w:date="2022-04-25T12:18:00Z">
        <w:r w:rsidR="00770C4D" w:rsidRPr="00424860" w:rsidDel="00BD65F1">
          <w:rPr>
            <w:rFonts w:ascii="Calibri" w:hAnsi="Calibri" w:cs="Calibri"/>
          </w:rPr>
          <w:delText xml:space="preserve">buffer </w:delText>
        </w:r>
        <w:r w:rsidR="00CD1F9C" w:rsidRPr="00424860" w:rsidDel="00BD65F1">
          <w:rPr>
            <w:rFonts w:ascii="Calibri" w:hAnsi="Calibri" w:cs="Calibri"/>
          </w:rPr>
          <w:delText>to</w:delText>
        </w:r>
        <w:r w:rsidR="00770C4D" w:rsidRPr="00424860" w:rsidDel="00BD65F1">
          <w:rPr>
            <w:rFonts w:ascii="Calibri" w:hAnsi="Calibri" w:cs="Calibri"/>
          </w:rPr>
          <w:delText xml:space="preserve"> be</w:delText>
        </w:r>
        <w:r w:rsidR="00787A32" w:rsidRPr="00424860" w:rsidDel="00BD65F1">
          <w:rPr>
            <w:rFonts w:ascii="Calibri" w:hAnsi="Calibri" w:cs="Calibri"/>
          </w:rPr>
          <w:delText xml:space="preserve"> </w:delText>
        </w:r>
        <w:r w:rsidRPr="00424860" w:rsidDel="00BD65F1">
          <w:rPr>
            <w:rFonts w:ascii="Calibri" w:hAnsi="Calibri" w:cs="Calibri"/>
          </w:rPr>
          <w:delText xml:space="preserve">removed </w:delText>
        </w:r>
        <w:r w:rsidR="00921FFB" w:rsidDel="00BD65F1">
          <w:rPr>
            <w:rFonts w:ascii="Calibri" w:hAnsi="Calibri" w:cs="Calibri"/>
          </w:rPr>
          <w:delText>following</w:delText>
        </w:r>
        <w:r w:rsidR="00A35717" w:rsidRPr="00424860" w:rsidDel="00BD65F1">
          <w:rPr>
            <w:rFonts w:ascii="Calibri" w:hAnsi="Calibri" w:cs="Calibri"/>
          </w:rPr>
          <w:delText xml:space="preserve"> process</w:delText>
        </w:r>
        <w:r w:rsidR="00921FFB" w:rsidDel="00BD65F1">
          <w:rPr>
            <w:rFonts w:ascii="Calibri" w:hAnsi="Calibri" w:cs="Calibri"/>
          </w:rPr>
          <w:delText>ing</w:delText>
        </w:r>
        <w:r w:rsidR="00A35717" w:rsidRPr="00424860" w:rsidDel="00BD65F1">
          <w:rPr>
            <w:rFonts w:ascii="Calibri" w:hAnsi="Calibri" w:cs="Calibri"/>
          </w:rPr>
          <w:delText xml:space="preserve"> by </w:delText>
        </w:r>
        <w:r w:rsidR="00CD71CA" w:rsidRPr="00424860" w:rsidDel="00BD65F1">
          <w:rPr>
            <w:rFonts w:ascii="Calibri" w:hAnsi="Calibri" w:cs="Calibri"/>
          </w:rPr>
          <w:delText>U-Net</w:delText>
        </w:r>
      </w:del>
      <w:del w:id="544" w:author="JINZHU WANG" w:date="2022-04-25T12:19:00Z">
        <w:r w:rsidR="00263109" w:rsidRPr="00424860" w:rsidDel="00790FFA">
          <w:rPr>
            <w:rFonts w:ascii="Calibri" w:hAnsi="Calibri" w:cs="Calibri"/>
          </w:rPr>
          <w:delText xml:space="preserve"> </w:delText>
        </w:r>
      </w:del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ins w:id="545" w:author="JINZHU WANG" w:date="2022-04-25T13:17:00Z">
        <w:r w:rsidR="003A6365" w:rsidRPr="001B6AB9">
          <w:t>Fig</w:t>
        </w:r>
        <w:r w:rsidR="003A6365">
          <w:t>.</w:t>
        </w:r>
        <w:r w:rsidR="003A6365" w:rsidRPr="001B6AB9">
          <w:t xml:space="preserve"> </w:t>
        </w:r>
        <w:r w:rsidR="003A6365">
          <w:rPr>
            <w:i/>
            <w:iCs/>
            <w:noProof/>
          </w:rPr>
          <w:t>5</w:t>
        </w:r>
      </w:ins>
      <w:ins w:id="546" w:author="JINZHU WANG" w:date="2022-04-22T14:55:00Z">
        <w:del w:id="547" w:author="JINZHU WANG" w:date="2022-04-25T13:17:00Z">
          <w:r w:rsidR="00E3427C" w:rsidRPr="001B6AB9" w:rsidDel="003A6365">
            <w:delText>Fig</w:delText>
          </w:r>
          <w:r w:rsidR="00E3427C" w:rsidDel="003A6365">
            <w:delText>.</w:delText>
          </w:r>
          <w:r w:rsidR="00E3427C" w:rsidRPr="001B6AB9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6</w:delText>
          </w:r>
        </w:del>
      </w:ins>
      <w:del w:id="548" w:author="JINZHU WANG" w:date="2022-04-25T13:17:00Z">
        <w:r w:rsidR="0097057B" w:rsidRPr="001B6AB9" w:rsidDel="003A6365">
          <w:delText>Fig</w:delText>
        </w:r>
        <w:r w:rsidR="0097057B" w:rsidDel="003A6365">
          <w:delText>.</w:delText>
        </w:r>
        <w:r w:rsidR="0097057B" w:rsidRPr="001B6AB9" w:rsidDel="003A6365">
          <w:delText xml:space="preserve"> </w:delText>
        </w:r>
        <w:r w:rsidR="0097057B" w:rsidDel="003A6365">
          <w:rPr>
            <w:i/>
            <w:iCs/>
            <w:noProof/>
          </w:rPr>
          <w:delText>6</w:delText>
        </w:r>
      </w:del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ins w:id="549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  </w:r>
          </w:ins>
          <w:del w:id="550" w:author="JINZHU WANG" w:date="2022-04-26T17:45:00Z">
            <w:r w:rsidR="00651994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delInstrText>
            </w:r>
          </w:del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28DF0B8A" w:rsidR="00263109" w:rsidRPr="001B6AB9" w:rsidRDefault="00263109" w:rsidP="009E3CCD">
      <w:pPr>
        <w:pStyle w:val="Caption"/>
        <w:rPr>
          <w:i w:val="0"/>
          <w:iCs w:val="0"/>
        </w:rPr>
      </w:pPr>
      <w:bookmarkStart w:id="551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ins w:id="552" w:author="JINZHU WANG" w:date="2022-04-25T13:17:00Z">
        <w:r w:rsidR="003A6365">
          <w:rPr>
            <w:i w:val="0"/>
            <w:iCs w:val="0"/>
            <w:noProof/>
          </w:rPr>
          <w:t>5</w:t>
        </w:r>
      </w:ins>
      <w:del w:id="553" w:author="JINZHU WANG" w:date="2022-04-25T13:17:00Z">
        <w:r w:rsidR="00E3427C" w:rsidDel="003A6365">
          <w:rPr>
            <w:i w:val="0"/>
            <w:iCs w:val="0"/>
            <w:noProof/>
          </w:rPr>
          <w:delText>6</w:delText>
        </w:r>
      </w:del>
      <w:r w:rsidRPr="001B6AB9">
        <w:rPr>
          <w:i w:val="0"/>
          <w:iCs w:val="0"/>
        </w:rPr>
        <w:fldChar w:fldCharType="end"/>
      </w:r>
      <w:bookmarkEnd w:id="551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ins w:id="554" w:author="JINZHU WANG" w:date="2022-04-26T17:45:00Z">
            <w:r w:rsidR="00184F42">
              <w:rPr>
                <w:i w:val="0"/>
                <w:iCs w:val="0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  </w:r>
          </w:ins>
          <w:del w:id="555" w:author="JINZHU WANG" w:date="2022-04-26T17:45:00Z">
            <w:r w:rsidR="00651994" w:rsidDel="00184F42">
              <w:rPr>
                <w:i w:val="0"/>
                <w:iCs w:val="0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delInstrText>
            </w:r>
          </w:del>
          <w:r w:rsidR="008F343F" w:rsidRPr="001B6AB9">
            <w:rPr>
              <w:i w:val="0"/>
              <w:iCs w:val="0"/>
            </w:rPr>
            <w:fldChar w:fldCharType="separate"/>
          </w:r>
          <w:r w:rsidR="00F21129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4C91BF04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del w:id="556" w:author="an" w:date="2022-04-25T09:57:00Z">
        <w:r w:rsidR="0056120C" w:rsidRPr="00424860" w:rsidDel="008F0A4B">
          <w:rPr>
            <w:rFonts w:ascii="Calibri" w:hAnsi="Calibri" w:cs="Calibri"/>
          </w:rPr>
          <w:delText>land-use</w:delText>
        </w:r>
      </w:del>
      <w:ins w:id="557" w:author="an" w:date="2022-04-25T09:57:00Z">
        <w:del w:id="558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559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>from the reference map</w:t>
      </w:r>
      <w:ins w:id="560" w:author="JINZHU WANG" w:date="2022-04-25T12:22:00Z">
        <w:r w:rsidR="009A13B8">
          <w:rPr>
            <w:rFonts w:ascii="Calibri" w:hAnsi="Calibri" w:cs="Calibri"/>
          </w:rPr>
          <w:t>s</w:t>
        </w:r>
      </w:ins>
      <w:r w:rsidR="00DA3638" w:rsidRPr="00424860">
        <w:rPr>
          <w:rFonts w:ascii="Calibri" w:hAnsi="Calibri" w:cs="Calibri"/>
        </w:rPr>
        <w:t xml:space="preserve">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ins w:id="561" w:author="JINZHU WANG" w:date="2022-04-25T13:17:00Z">
        <w:r w:rsidR="003A6365" w:rsidRPr="00777271">
          <w:t>Fig</w:t>
        </w:r>
        <w:r w:rsidR="003A6365">
          <w:t>.</w:t>
        </w:r>
        <w:r w:rsidR="003A6365" w:rsidRPr="00777271">
          <w:t xml:space="preserve"> </w:t>
        </w:r>
        <w:r w:rsidR="003A6365">
          <w:rPr>
            <w:i/>
            <w:iCs/>
            <w:noProof/>
          </w:rPr>
          <w:t>6</w:t>
        </w:r>
      </w:ins>
      <w:ins w:id="562" w:author="JINZHU WANG" w:date="2022-04-22T14:55:00Z">
        <w:del w:id="563" w:author="JINZHU WANG" w:date="2022-04-25T13:17:00Z">
          <w:r w:rsidR="00E3427C" w:rsidRPr="00777271" w:rsidDel="003A6365">
            <w:delText>Fig</w:delText>
          </w:r>
          <w:r w:rsidR="00E3427C" w:rsidDel="003A6365">
            <w:delText>.</w:delText>
          </w:r>
          <w:r w:rsidR="00E3427C" w:rsidRPr="0077727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7</w:delText>
          </w:r>
        </w:del>
      </w:ins>
      <w:del w:id="564" w:author="JINZHU WANG" w:date="2022-04-25T13:17:00Z">
        <w:r w:rsidR="0097057B" w:rsidRPr="00777271" w:rsidDel="003A6365">
          <w:delText>Fig</w:delText>
        </w:r>
        <w:r w:rsidR="0097057B" w:rsidDel="003A6365">
          <w:delText>.</w:delText>
        </w:r>
        <w:r w:rsidR="0097057B" w:rsidRPr="00777271" w:rsidDel="003A6365">
          <w:delText xml:space="preserve"> </w:delText>
        </w:r>
        <w:r w:rsidR="0097057B" w:rsidDel="003A6365">
          <w:rPr>
            <w:i/>
            <w:iCs/>
            <w:noProof/>
          </w:rPr>
          <w:delText>7</w:delText>
        </w:r>
      </w:del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ins w:id="565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  </w:r>
          </w:ins>
          <w:del w:id="566" w:author="JINZHU WANG" w:date="2022-04-26T17:45:00Z">
            <w:r w:rsidR="00C7479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delInstrText>
            </w:r>
          </w:del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ins w:id="567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  </w:r>
          </w:ins>
          <w:del w:id="568" w:author="JINZHU WANG" w:date="2022-04-26T17:45:00Z">
            <w:r w:rsidR="00C74790" w:rsidDel="00184F42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delInstrText>
            </w:r>
          </w:del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F21129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150B3C4A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569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ins w:id="570" w:author="JINZHU WANG" w:date="2022-04-25T13:17:00Z">
        <w:r w:rsidR="003A6365">
          <w:rPr>
            <w:i w:val="0"/>
            <w:iCs w:val="0"/>
            <w:noProof/>
          </w:rPr>
          <w:t>6</w:t>
        </w:r>
      </w:ins>
      <w:del w:id="571" w:author="JINZHU WANG" w:date="2022-04-25T13:17:00Z">
        <w:r w:rsidR="00E3427C" w:rsidDel="003A6365">
          <w:rPr>
            <w:i w:val="0"/>
            <w:iCs w:val="0"/>
            <w:noProof/>
          </w:rPr>
          <w:delText>7</w:delText>
        </w:r>
      </w:del>
      <w:r w:rsidRPr="00777271">
        <w:rPr>
          <w:i w:val="0"/>
          <w:iCs w:val="0"/>
        </w:rPr>
        <w:fldChar w:fldCharType="end"/>
      </w:r>
      <w:bookmarkEnd w:id="569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ins w:id="572" w:author="JINZHU WANG" w:date="2022-04-26T15:26:00Z">
        <w:r w:rsidR="000C132D">
          <w:rPr>
            <w:i w:val="0"/>
            <w:iCs w:val="0"/>
          </w:rPr>
          <w:t>s</w:t>
        </w:r>
      </w:ins>
      <w:r w:rsidR="00E11417">
        <w:rPr>
          <w:i w:val="0"/>
          <w:iCs w:val="0"/>
        </w:rPr>
        <w:t xml:space="preserve"> </w:t>
      </w:r>
      <w:del w:id="573" w:author="JINZHU WANG" w:date="2022-04-26T15:26:00Z">
        <w:r w:rsidR="00E11417" w:rsidDel="000C132D">
          <w:rPr>
            <w:i w:val="0"/>
            <w:iCs w:val="0"/>
          </w:rPr>
          <w:delText xml:space="preserve">are </w:delText>
        </w:r>
      </w:del>
      <w:ins w:id="574" w:author="JINZHU WANG" w:date="2022-04-26T15:26:00Z">
        <w:r w:rsidR="000C132D">
          <w:rPr>
            <w:i w:val="0"/>
            <w:iCs w:val="0"/>
          </w:rPr>
          <w:t xml:space="preserve">are </w:t>
        </w:r>
      </w:ins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ins w:id="575" w:author="JINZHU WANG" w:date="2022-04-26T17:45:00Z">
            <w:r w:rsidR="00184F42">
              <w:rPr>
                <w:rFonts w:ascii="Calibri" w:hAnsi="Calibri" w:cs="Calibri"/>
                <w:i w:val="0"/>
                <w:iCs w:val="0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  </w:r>
          </w:ins>
          <w:del w:id="576" w:author="JINZHU WANG" w:date="2022-04-26T17:45:00Z">
            <w:r w:rsidR="00C74790" w:rsidDel="00184F42">
              <w:rPr>
                <w:rFonts w:ascii="Calibri" w:hAnsi="Calibri" w:cs="Calibri"/>
                <w:i w:val="0"/>
                <w:iCs w:val="0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delInstrText>
            </w:r>
          </w:del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F21129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ins w:id="577" w:author="JINZHU WANG" w:date="2022-04-26T17:45:00Z">
            <w:r w:rsidR="00184F42">
              <w:rPr>
                <w:rFonts w:ascii="Calibri" w:hAnsi="Calibri" w:cs="Calibri"/>
                <w:i w:val="0"/>
                <w:iCs w:val="0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  </w:r>
          </w:ins>
          <w:del w:id="578" w:author="JINZHU WANG" w:date="2022-04-26T17:45:00Z">
            <w:r w:rsidR="00C74790" w:rsidDel="00184F42">
              <w:rPr>
                <w:rFonts w:ascii="Calibri" w:hAnsi="Calibri" w:cs="Calibri"/>
                <w:i w:val="0"/>
                <w:iCs w:val="0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delInstrText>
            </w:r>
          </w:del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F21129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775B3BEF" w:rsidR="009C7D21" w:rsidRDefault="0015488E" w:rsidP="00D71802">
      <w:pPr>
        <w:spacing w:line="276" w:lineRule="auto"/>
        <w:rPr>
          <w:ins w:id="579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ins w:id="580" w:author="JINZHU WANG" w:date="2022-04-27T12:22:00Z">
            <w:r w:rsidR="00311A4A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N1QxMToxODoxNi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  </w:r>
          </w:ins>
          <w:del w:id="581" w:author="JINZHU WANG" w:date="2022-04-26T17:45:00Z">
            <w:r w:rsidR="00F21129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NlQxNjozOToy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delInstrText>
            </w:r>
          </w:del>
          <w:r w:rsidR="00AA5259"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del w:id="582" w:author="an" w:date="2022-04-25T09:57:00Z">
        <w:r w:rsidR="003B4DF4" w:rsidRPr="00424860" w:rsidDel="008F0A4B">
          <w:rPr>
            <w:rFonts w:ascii="Calibri" w:hAnsi="Calibri" w:cs="Calibri"/>
          </w:rPr>
          <w:delText>land-use</w:delText>
        </w:r>
      </w:del>
      <w:ins w:id="583" w:author="an" w:date="2022-04-25T09:57:00Z">
        <w:del w:id="584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585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ins w:id="586" w:author="JINZHU WANG" w:date="2022-04-26T17:45:00Z">
            <w:r w:rsidR="00184F42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  </w:r>
          </w:ins>
          <w:del w:id="587" w:author="JINZHU WANG" w:date="2022-04-26T17:45:00Z">
            <w:r w:rsidR="00651994" w:rsidDel="00184F42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delInstrText>
            </w:r>
          </w:del>
          <w:r w:rsidR="00634A52" w:rsidRPr="00424860">
            <w:rPr>
              <w:rFonts w:ascii="Calibri" w:hAnsi="Calibri" w:cs="Calibri"/>
            </w:rPr>
            <w:fldChar w:fldCharType="separate"/>
          </w:r>
          <w:r w:rsidR="00F21129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ins w:id="588" w:author="JINZHU WANG" w:date="2022-04-25T13:17:00Z">
        <w:r w:rsidR="003A6365" w:rsidRPr="005256AE">
          <w:t xml:space="preserve">Table </w:t>
        </w:r>
        <w:r w:rsidR="003A6365">
          <w:rPr>
            <w:i/>
            <w:iCs/>
            <w:noProof/>
          </w:rPr>
          <w:t>4</w:t>
        </w:r>
      </w:ins>
      <w:ins w:id="589" w:author="JINZHU WANG" w:date="2022-04-22T14:55:00Z">
        <w:del w:id="590" w:author="JINZHU WANG" w:date="2022-04-25T13:17:00Z">
          <w:r w:rsidR="00E3427C" w:rsidRPr="005256AE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591" w:author="JINZHU WANG" w:date="2022-04-25T13:17:00Z">
        <w:r w:rsidR="0097057B" w:rsidRPr="005256AE" w:rsidDel="003A6365">
          <w:delText xml:space="preserve">Table </w:delText>
        </w:r>
        <w:r w:rsidR="0097057B" w:rsidDel="003A6365">
          <w:rPr>
            <w:i/>
            <w:iCs/>
            <w:noProof/>
          </w:rPr>
          <w:delText>4</w:delText>
        </w:r>
      </w:del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202B6691" w:rsidR="0091379F" w:rsidRPr="0091379F" w:rsidDel="00D8411C" w:rsidRDefault="0091379F" w:rsidP="00D71802">
      <w:pPr>
        <w:spacing w:line="276" w:lineRule="auto"/>
        <w:rPr>
          <w:del w:id="592" w:author="an" w:date="2022-04-25T10:21:00Z"/>
          <w:rFonts w:ascii="Calibri" w:hAnsi="Calibri" w:cs="Calibri"/>
        </w:rPr>
      </w:pPr>
      <w:ins w:id="593" w:author="JINZHU WANG" w:date="2022-04-21T17:06:00Z">
        <w:del w:id="594" w:author="an" w:date="2022-04-25T10:21:00Z">
          <w:r w:rsidRPr="00586FA7" w:rsidDel="00D8411C">
            <w:rPr>
              <w:rFonts w:eastAsia="Times New Roman" w:cstheme="minorHAnsi"/>
            </w:rPr>
            <w:delText xml:space="preserve">It is difficult to evaluate the learned with landscape metrics </w:delText>
          </w:r>
        </w:del>
      </w:ins>
      <w:customXmlInsRangeStart w:id="595" w:author="JINZHU WANG" w:date="2022-04-21T17:06:00Z"/>
      <w:customXmlDelRangeStart w:id="596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595"/>
          <w:customXmlDelRangeEnd w:id="596"/>
          <w:ins w:id="597" w:author="JINZHU WANG" w:date="2022-04-21T17:06:00Z">
            <w:del w:id="598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begin"/>
              </w:r>
            </w:del>
          </w:ins>
          <w:ins w:id="599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xOjE4OjE2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EuMC4wIn0=}</w:instrText>
            </w:r>
          </w:ins>
          <w:del w:id="600" w:author="JINZHU WANG" w:date="2022-04-27T12:22:00Z">
            <w:r w:rsidR="004C3D85" w:rsidDel="00311A4A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zOjUyOjA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delInstrText>
            </w:r>
          </w:del>
          <w:ins w:id="601" w:author="JINZHU WANG" w:date="2022-04-21T17:06:00Z">
            <w:del w:id="602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separate"/>
              </w:r>
            </w:del>
          </w:ins>
          <w:del w:id="603" w:author="an" w:date="2022-04-25T10:21:00Z">
            <w:r w:rsidR="004C3D85" w:rsidDel="00D8411C">
              <w:rPr>
                <w:rFonts w:eastAsia="Times New Roman" w:cstheme="minorHAnsi"/>
              </w:rPr>
              <w:delText>(Frazier &amp; Kedron, 2017; Pontius et al., 2008; Uuemaa, Antrop, Roosaare, Marja, &amp; Mander, 2009)</w:delText>
            </w:r>
          </w:del>
          <w:ins w:id="604" w:author="JINZHU WANG" w:date="2022-04-21T17:06:00Z">
            <w:del w:id="605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606" w:author="JINZHU WANG" w:date="2022-04-21T17:06:00Z"/>
          <w:customXmlDelRangeStart w:id="607" w:author="an" w:date="2022-04-25T10:21:00Z"/>
        </w:sdtContent>
      </w:sdt>
      <w:customXmlInsRangeEnd w:id="606"/>
      <w:customXmlDelRangeEnd w:id="607"/>
      <w:ins w:id="608" w:author="JINZHU WANG" w:date="2022-04-21T17:07:00Z">
        <w:del w:id="609" w:author="an" w:date="2022-04-25T10:21:00Z">
          <w:r w:rsidR="00586FA7" w:rsidDel="00D8411C">
            <w:rPr>
              <w:rFonts w:eastAsia="Times New Roman" w:cstheme="minorHAnsi"/>
            </w:rPr>
            <w:delText xml:space="preserve">. To assess </w:delText>
          </w:r>
          <w:r w:rsidR="00586FA7" w:rsidRPr="0003755E" w:rsidDel="00D8411C">
            <w:rPr>
              <w:rFonts w:eastAsia="Times New Roman" w:cstheme="minorHAnsi"/>
            </w:rPr>
            <w:delText xml:space="preserve">the </w:delText>
          </w:r>
        </w:del>
        <w:del w:id="610" w:author="an" w:date="2022-04-25T10:15:00Z">
          <w:r w:rsidR="00586FA7" w:rsidDel="00E57B5C">
            <w:rPr>
              <w:rFonts w:eastAsia="Times New Roman" w:cstheme="minorHAnsi"/>
            </w:rPr>
            <w:delText>learn</w:delText>
          </w:r>
        </w:del>
      </w:ins>
      <w:ins w:id="611" w:author="JINZHU WANG" w:date="2022-04-21T17:08:00Z">
        <w:del w:id="612" w:author="an" w:date="2022-04-25T10:15:00Z">
          <w:r w:rsidR="00586FA7" w:rsidDel="00E57B5C">
            <w:rPr>
              <w:rFonts w:eastAsia="Times New Roman" w:cstheme="minorHAnsi"/>
            </w:rPr>
            <w:delText>e</w:delText>
          </w:r>
        </w:del>
      </w:ins>
      <w:ins w:id="613" w:author="JINZHU WANG" w:date="2022-04-21T17:07:00Z">
        <w:del w:id="614" w:author="an" w:date="2022-04-25T10:15:00Z">
          <w:r w:rsidR="00586FA7" w:rsidDel="00E57B5C">
            <w:rPr>
              <w:rFonts w:eastAsia="Times New Roman" w:cstheme="minorHAnsi"/>
            </w:rPr>
            <w:delText>d</w:delText>
          </w:r>
          <w:r w:rsidR="00586FA7" w:rsidRPr="0003755E" w:rsidDel="00E57B5C">
            <w:rPr>
              <w:rFonts w:eastAsia="Times New Roman" w:cstheme="minorHAnsi"/>
            </w:rPr>
            <w:delText xml:space="preserve"> patterns</w:delText>
          </w:r>
        </w:del>
        <w:del w:id="615" w:author="an" w:date="2022-04-25T10:21:00Z">
          <w:r w:rsidR="00586FA7" w:rsidDel="00D8411C">
            <w:rPr>
              <w:rFonts w:eastAsia="Times New Roman" w:cstheme="minorHAnsi"/>
            </w:rPr>
            <w:delText xml:space="preserve">, </w:delText>
          </w:r>
        </w:del>
      </w:ins>
      <w:ins w:id="616" w:author="JINZHU WANG" w:date="2022-04-21T17:06:00Z">
        <w:del w:id="617" w:author="an" w:date="2022-04-25T10:21:00Z">
          <w:r w:rsidRPr="00586FA7" w:rsidDel="00D8411C">
            <w:rPr>
              <w:rFonts w:eastAsia="Times New Roman" w:cstheme="minorHAnsi"/>
            </w:rPr>
            <w:delText>we randomly selected 11 evenly distributed regions in the research area and visually inspect</w:delText>
          </w:r>
        </w:del>
      </w:ins>
      <w:ins w:id="618" w:author="JINZHU WANG" w:date="2022-04-21T17:08:00Z">
        <w:del w:id="619" w:author="an" w:date="2022-04-25T10:21:00Z">
          <w:r w:rsidR="00586FA7" w:rsidDel="00D8411C">
            <w:rPr>
              <w:rFonts w:eastAsia="Times New Roman" w:cstheme="minorHAnsi"/>
            </w:rPr>
            <w:delText xml:space="preserve"> </w:delText>
          </w:r>
        </w:del>
        <w:del w:id="620" w:author="an" w:date="2022-04-25T10:16:00Z">
          <w:r w:rsidR="00586FA7" w:rsidDel="007507D5">
            <w:rPr>
              <w:rFonts w:eastAsia="Times New Roman" w:cstheme="minorHAnsi"/>
            </w:rPr>
            <w:delText>them</w:delText>
          </w:r>
        </w:del>
      </w:ins>
      <w:ins w:id="621" w:author="JINZHU WANG" w:date="2022-04-21T17:06:00Z">
        <w:del w:id="622" w:author="an" w:date="2022-04-25T10:21:00Z">
          <w:r w:rsidDel="00D8411C">
            <w:rPr>
              <w:rFonts w:eastAsia="Times New Roman" w:cstheme="minorHAnsi"/>
            </w:rPr>
            <w:delText>.</w:delText>
          </w:r>
        </w:del>
      </w:ins>
    </w:p>
    <w:p w14:paraId="4A5F2C57" w14:textId="526387A3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623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623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del w:id="624" w:author="an" w:date="2022-04-25T09:57:00Z">
        <w:r w:rsidR="001C691E" w:rsidRPr="005256AE" w:rsidDel="008F0A4B">
          <w:rPr>
            <w:i w:val="0"/>
            <w:iCs w:val="0"/>
          </w:rPr>
          <w:delText>land-use</w:delText>
        </w:r>
      </w:del>
      <w:ins w:id="625" w:author="an" w:date="2022-04-25T09:57:00Z">
        <w:del w:id="626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627" w:author="JINZHU WANG" w:date="2022-04-26T15:34:00Z">
        <w:r w:rsidR="00BA76D7">
          <w:rPr>
            <w:i w:val="0"/>
            <w:iCs w:val="0"/>
          </w:rPr>
          <w:t>land-use</w:t>
        </w:r>
      </w:ins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311A4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56B10D07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ins w:id="628" w:author="JINZHU WANG" w:date="2022-04-26T15:26:00Z">
              <w:r w:rsidR="000C132D">
                <w:rPr>
                  <w:rFonts w:cstheme="minorHAnsi"/>
                  <w:sz w:val="20"/>
                  <w:szCs w:val="20"/>
                </w:rPr>
                <w:t xml:space="preserve">between </w:t>
              </w:r>
            </w:ins>
            <w:r w:rsidR="00CF344C" w:rsidRPr="00424860">
              <w:rPr>
                <w:rFonts w:cstheme="minorHAnsi"/>
                <w:sz w:val="20"/>
                <w:szCs w:val="20"/>
              </w:rPr>
              <w:t>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629" w:author="JINZHU WANG" w:date="2022-04-27T12:22:00Z">
                  <w:r w:rsidR="00311A4A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dUMTE6MTg6MTY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  </w:r>
                </w:ins>
                <w:del w:id="630" w:author="JINZHU WANG" w:date="2022-04-26T17:45:00Z">
                  <w:r w:rsidR="00F21129" w:rsidDel="00184F42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ZUMTY6Mzk6Mj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delInstrText>
                  </w:r>
                </w:del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F21129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307E544A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631" w:author="JINZHU WANG" w:date="2022-04-26T17:45:00Z">
                  <w:r w:rsidR="00184F42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  </w:r>
                </w:ins>
                <w:del w:id="632" w:author="JINZHU WANG" w:date="2022-04-26T17:45:00Z">
                  <w:r w:rsidR="00651994" w:rsidDel="00184F42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delInstrText>
                  </w:r>
                </w:del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F21129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311A4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1C63213B" w:rsidR="009C7D21" w:rsidRDefault="00C27DC3" w:rsidP="00D71802">
      <w:pPr>
        <w:spacing w:line="276" w:lineRule="auto"/>
        <w:rPr>
          <w:ins w:id="633" w:author="an" w:date="2022-04-25T10:21:00Z"/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ins w:id="634" w:author="JINZHU WANG" w:date="2022-04-26T15:26:00Z">
        <w:r w:rsidR="00F43D47">
          <w:rPr>
            <w:color w:val="44546A" w:themeColor="text2"/>
            <w:sz w:val="18"/>
            <w:szCs w:val="18"/>
          </w:rPr>
          <w:t xml:space="preserve">and </w:t>
        </w:r>
      </w:ins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3878B575" w14:textId="219D17C5" w:rsidR="00D8411C" w:rsidRPr="00D8411C" w:rsidRDefault="002C5669" w:rsidP="00D71802">
      <w:pPr>
        <w:spacing w:line="276" w:lineRule="auto"/>
        <w:rPr>
          <w:rFonts w:ascii="Calibri" w:hAnsi="Calibri" w:cs="Calibri"/>
        </w:rPr>
      </w:pPr>
      <w:r>
        <w:rPr>
          <w:rFonts w:eastAsia="Times New Roman" w:cstheme="minorHAnsi"/>
        </w:rPr>
        <w:t xml:space="preserve">The </w:t>
      </w:r>
      <w:r w:rsidR="00336662" w:rsidRPr="00424860">
        <w:rPr>
          <w:rFonts w:ascii="Calibri" w:hAnsi="Calibri" w:cs="Calibri"/>
        </w:rPr>
        <w:t>accuracy metrics and spatial pattern metrics</w:t>
      </w:r>
      <w:r w:rsidR="00336662">
        <w:rPr>
          <w:rFonts w:eastAsia="Times New Roman" w:cstheme="minorHAnsi"/>
        </w:rPr>
        <w:t xml:space="preserve"> have limited power to fully abstract the spatial patterns in urban </w:t>
      </w:r>
      <w:del w:id="635" w:author="JINZHU WANG" w:date="2022-04-26T15:34:00Z">
        <w:r w:rsidR="00336662" w:rsidDel="00BA76D7">
          <w:rPr>
            <w:rFonts w:eastAsia="Times New Roman" w:cstheme="minorHAnsi"/>
          </w:rPr>
          <w:delText>land use</w:delText>
        </w:r>
      </w:del>
      <w:ins w:id="636" w:author="JINZHU WANG" w:date="2022-04-26T15:34:00Z">
        <w:r w:rsidR="00BA76D7">
          <w:rPr>
            <w:rFonts w:eastAsia="Times New Roman" w:cstheme="minorHAnsi"/>
          </w:rPr>
          <w:t>land-use</w:t>
        </w:r>
      </w:ins>
      <w:r w:rsidR="00336662">
        <w:rPr>
          <w:rFonts w:eastAsia="Times New Roman" w:cstheme="minorHAnsi"/>
        </w:rPr>
        <w:t xml:space="preserve"> simulation</w:t>
      </w:r>
      <w:ins w:id="637" w:author="an" w:date="2022-04-25T10:21:00Z">
        <w:r w:rsidR="00D8411C" w:rsidRPr="00586FA7">
          <w:rPr>
            <w:rFonts w:eastAsia="Times New Roman" w:cstheme="minorHAnsi"/>
          </w:rPr>
          <w:t xml:space="preserve"> </w:t>
        </w:r>
      </w:ins>
      <w:customXmlInsRangeStart w:id="638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f3caa72b-3747-4291-a465-b295aaea7e96"/>
          <w:id w:val="2043010074"/>
          <w:placeholder>
            <w:docPart w:val="6FA08C0F0BEC40A781FF0BCBA52363C3"/>
          </w:placeholder>
        </w:sdtPr>
        <w:sdtEndPr/>
        <w:sdtContent>
          <w:customXmlInsRangeEnd w:id="638"/>
          <w:ins w:id="639" w:author="an" w:date="2022-04-25T10:21:00Z">
            <w:r w:rsidR="00D8411C" w:rsidRPr="00586FA7">
              <w:rPr>
                <w:rFonts w:eastAsia="Times New Roman" w:cstheme="minorHAnsi"/>
              </w:rPr>
              <w:fldChar w:fldCharType="begin"/>
            </w:r>
          </w:ins>
          <w:ins w:id="640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xOjE4OjE2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ZjNjYWE3MmItMzc0Ny00MjkxLWE0NjUtYjI5NWFhZWE3ZTk2IiwiVGV4dCI6IihGcmF6aWVyICYgS2Vkcm9uLCAyMDE3OyBQb250aXVzIGV0IGFsLiwgMjAwODsgVXVlbWFhLCBBbnRyb3AsIFJvb3NhYXJlLCBNYXJqYSwgJiBNYW5kZXIsIDIwMDkpIiwiV0FJVmVyc2lvbiI6IjYuMTEuMC4wIn0=}</w:instrText>
            </w:r>
          </w:ins>
          <w:del w:id="641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2VDE2OjM5OjI0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delInstrText>
            </w:r>
          </w:del>
          <w:ins w:id="642" w:author="an" w:date="2022-04-25T10:21:00Z">
            <w:r w:rsidR="00D8411C" w:rsidRPr="00586FA7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Frazier &amp; Kedron, 2017; Pontius et al., 2008; Uuemaa, Antrop, Roosaare, Marja, &amp; Mander, 2009)</w:t>
          </w:r>
          <w:ins w:id="643" w:author="an" w:date="2022-04-25T10:21:00Z">
            <w:r w:rsidR="00D8411C" w:rsidRPr="00586FA7">
              <w:rPr>
                <w:rFonts w:eastAsia="Times New Roman" w:cstheme="minorHAnsi"/>
              </w:rPr>
              <w:fldChar w:fldCharType="end"/>
            </w:r>
          </w:ins>
          <w:customXmlInsRangeStart w:id="644" w:author="an" w:date="2022-04-25T10:21:00Z"/>
        </w:sdtContent>
      </w:sdt>
      <w:customXmlInsRangeEnd w:id="644"/>
      <w:ins w:id="645" w:author="an" w:date="2022-04-25T10:21:00Z">
        <w:r w:rsidR="00D8411C">
          <w:rPr>
            <w:rFonts w:eastAsia="Times New Roman" w:cstheme="minorHAnsi"/>
          </w:rPr>
          <w:t xml:space="preserve">. To assess </w:t>
        </w:r>
        <w:r w:rsidR="00D8411C" w:rsidRPr="0003755E">
          <w:rPr>
            <w:rFonts w:eastAsia="Times New Roman" w:cstheme="minorHAnsi"/>
          </w:rPr>
          <w:t xml:space="preserve">the </w:t>
        </w:r>
        <w:r w:rsidR="00D8411C">
          <w:rPr>
            <w:rFonts w:eastAsia="Times New Roman" w:cstheme="minorHAnsi"/>
          </w:rPr>
          <w:t xml:space="preserve">U-Net’s ability in simulating urban </w:t>
        </w:r>
        <w:del w:id="646" w:author="JINZHU WANG" w:date="2022-04-26T15:34:00Z">
          <w:r w:rsidR="00D8411C" w:rsidDel="00BA76D7">
            <w:rPr>
              <w:rFonts w:eastAsia="Times New Roman" w:cstheme="minorHAnsi"/>
            </w:rPr>
            <w:delText>land use</w:delText>
          </w:r>
        </w:del>
      </w:ins>
      <w:ins w:id="647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648" w:author="an" w:date="2022-04-25T10:21:00Z">
        <w:r w:rsidR="00D8411C">
          <w:rPr>
            <w:rFonts w:eastAsia="Times New Roman" w:cstheme="minorHAnsi"/>
          </w:rPr>
          <w:t xml:space="preserve">, </w:t>
        </w:r>
        <w:r w:rsidR="00D8411C" w:rsidRPr="00586FA7">
          <w:rPr>
            <w:rFonts w:eastAsia="Times New Roman" w:cstheme="minorHAnsi"/>
          </w:rPr>
          <w:t>we randomly selected 11 evenly distributed regions in the research area and visually inspect</w:t>
        </w:r>
        <w:r w:rsidR="00D8411C">
          <w:rPr>
            <w:rFonts w:eastAsia="Times New Roman" w:cstheme="minorHAnsi"/>
          </w:rPr>
          <w:t xml:space="preserve"> the resulted maps </w:t>
        </w:r>
      </w:ins>
      <w:ins w:id="649" w:author="JINZHU WANG" w:date="2022-04-26T15:27:00Z">
        <w:r w:rsidR="00F43D47">
          <w:rPr>
            <w:rFonts w:eastAsia="Times New Roman" w:cstheme="minorHAnsi"/>
          </w:rPr>
          <w:t xml:space="preserve">to </w:t>
        </w:r>
      </w:ins>
      <w:ins w:id="650" w:author="an" w:date="2022-04-25T10:21:00Z">
        <w:del w:id="651" w:author="JINZHU WANG" w:date="2022-04-26T15:27:00Z">
          <w:r w:rsidR="00D8411C" w:rsidDel="00F43D47">
            <w:rPr>
              <w:rFonts w:eastAsia="Times New Roman" w:cstheme="minorHAnsi"/>
            </w:rPr>
            <w:delText>focus on</w:delText>
          </w:r>
        </w:del>
      </w:ins>
      <w:ins w:id="652" w:author="JINZHU WANG" w:date="2022-04-26T15:27:00Z">
        <w:r w:rsidR="00F43D47">
          <w:rPr>
            <w:rFonts w:eastAsia="Times New Roman" w:cstheme="minorHAnsi"/>
          </w:rPr>
          <w:t>check</w:t>
        </w:r>
      </w:ins>
      <w:ins w:id="653" w:author="an" w:date="2022-04-25T10:21:00Z">
        <w:r w:rsidR="00D8411C">
          <w:rPr>
            <w:rFonts w:eastAsia="Times New Roman" w:cstheme="minorHAnsi"/>
          </w:rPr>
          <w:t xml:space="preserve"> if U-Net had captured the important urban development characteristics such as gravity, neighborhood, and linear effects.</w:t>
        </w:r>
      </w:ins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654" w:author="JINZHU WANG" w:date="2022-04-21T17:10:00Z"/>
          <w:rFonts w:ascii="Calibri" w:hAnsi="Calibri" w:cs="Calibri"/>
        </w:rPr>
      </w:pPr>
      <w:moveFromRangeStart w:id="655" w:author="JINZHU WANG" w:date="2022-04-21T17:10:00Z" w:name="move101453451"/>
      <w:moveFrom w:id="656" w:author="JINZHU WANG" w:date="2022-04-21T17:10:00Z">
        <w:r w:rsidRPr="00424860" w:rsidDel="00A64EFF">
          <w:rPr>
            <w:rFonts w:ascii="Calibri" w:hAnsi="Calibri" w:cs="Calibri"/>
          </w:rPr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655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0C405B46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ins w:id="657" w:author="JINZHU WANG" w:date="2022-04-25T13:17:00Z">
        <w:r w:rsidR="003A6365" w:rsidRPr="00F12975">
          <w:t>Fig</w:t>
        </w:r>
        <w:r w:rsidR="003A6365">
          <w:t>.</w:t>
        </w:r>
        <w:r w:rsidR="003A6365" w:rsidRPr="00F12975">
          <w:t xml:space="preserve"> </w:t>
        </w:r>
        <w:r w:rsidR="003A6365">
          <w:rPr>
            <w:i/>
            <w:iCs/>
            <w:noProof/>
          </w:rPr>
          <w:t>7</w:t>
        </w:r>
      </w:ins>
      <w:ins w:id="658" w:author="JINZHU WANG" w:date="2022-04-22T14:55:00Z">
        <w:del w:id="659" w:author="JINZHU WANG" w:date="2022-04-25T13:17:00Z">
          <w:r w:rsidR="00E3427C" w:rsidRPr="00F12975" w:rsidDel="003A6365">
            <w:delText>Fig</w:delText>
          </w:r>
          <w:r w:rsidR="00E3427C" w:rsidDel="003A6365">
            <w:delText>.</w:delText>
          </w:r>
          <w:r w:rsidR="00E3427C" w:rsidRPr="00F12975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8</w:delText>
          </w:r>
        </w:del>
      </w:ins>
      <w:del w:id="660" w:author="JINZHU WANG" w:date="2022-04-25T13:17:00Z">
        <w:r w:rsidR="0097057B" w:rsidRPr="00F12975" w:rsidDel="003A6365">
          <w:delText>Fig</w:delText>
        </w:r>
        <w:r w:rsidR="0097057B" w:rsidDel="003A6365">
          <w:delText>.</w:delText>
        </w:r>
        <w:r w:rsidR="0097057B" w:rsidRPr="00F12975" w:rsidDel="003A6365">
          <w:delText xml:space="preserve"> </w:delText>
        </w:r>
        <w:r w:rsidR="0097057B" w:rsidDel="003A6365">
          <w:rPr>
            <w:i/>
            <w:iCs/>
            <w:noProof/>
          </w:rPr>
          <w:delText>8</w:delText>
        </w:r>
      </w:del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49F57F7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661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ins w:id="662" w:author="JINZHU WANG" w:date="2022-04-25T13:17:00Z">
        <w:r w:rsidR="003A6365">
          <w:rPr>
            <w:i w:val="0"/>
            <w:iCs w:val="0"/>
            <w:noProof/>
          </w:rPr>
          <w:t>7</w:t>
        </w:r>
      </w:ins>
      <w:del w:id="663" w:author="JINZHU WANG" w:date="2022-04-25T13:17:00Z">
        <w:r w:rsidR="00E3427C" w:rsidDel="003A6365">
          <w:rPr>
            <w:i w:val="0"/>
            <w:iCs w:val="0"/>
            <w:noProof/>
          </w:rPr>
          <w:delText>8</w:delText>
        </w:r>
      </w:del>
      <w:r w:rsidRPr="00F12975">
        <w:rPr>
          <w:i w:val="0"/>
          <w:iCs w:val="0"/>
        </w:rPr>
        <w:fldChar w:fldCharType="end"/>
      </w:r>
      <w:bookmarkEnd w:id="661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ins w:id="664" w:author="JINZHU WANG" w:date="2022-04-25T13:14:00Z">
        <w:r w:rsidR="00EA4640" w:rsidRPr="00EA4640">
          <w:rPr>
            <w:i w:val="0"/>
            <w:iCs w:val="0"/>
          </w:rPr>
          <w:t xml:space="preserve">to historical urban </w:t>
        </w:r>
        <w:del w:id="665" w:author="JINZHU WANG" w:date="2022-04-26T15:34:00Z">
          <w:r w:rsidR="00EA4640" w:rsidRPr="00EA4640" w:rsidDel="00BA76D7">
            <w:rPr>
              <w:i w:val="0"/>
              <w:iCs w:val="0"/>
            </w:rPr>
            <w:delText>land use</w:delText>
          </w:r>
        </w:del>
      </w:ins>
      <w:ins w:id="666" w:author="JINZHU WANG" w:date="2022-04-26T15:34:00Z">
        <w:r w:rsidR="00BA76D7">
          <w:rPr>
            <w:i w:val="0"/>
            <w:iCs w:val="0"/>
          </w:rPr>
          <w:t>land-use</w:t>
        </w:r>
      </w:ins>
      <w:ins w:id="667" w:author="JINZHU WANG" w:date="2022-04-25T13:14:00Z">
        <w:r w:rsidR="00EA4640" w:rsidRPr="00EA4640">
          <w:rPr>
            <w:i w:val="0"/>
            <w:iCs w:val="0"/>
          </w:rPr>
          <w:t xml:space="preserve"> maps of 1994 and 2006</w:t>
        </w:r>
      </w:ins>
      <w:del w:id="668" w:author="JINZHU WANG" w:date="2022-04-25T13:14:00Z">
        <w:r w:rsidR="00823CC9" w:rsidDel="00EA4640">
          <w:rPr>
            <w:i w:val="0"/>
            <w:iCs w:val="0"/>
          </w:rPr>
          <w:delText>to</w:delText>
        </w:r>
        <w:r w:rsidR="008E3B0F" w:rsidRPr="00F12975" w:rsidDel="00EA4640">
          <w:rPr>
            <w:i w:val="0"/>
            <w:iCs w:val="0"/>
          </w:rPr>
          <w:delText xml:space="preserve"> </w:delText>
        </w:r>
        <w:r w:rsidR="00AB7495" w:rsidRPr="00F12975" w:rsidDel="00EA4640">
          <w:rPr>
            <w:i w:val="0"/>
            <w:iCs w:val="0"/>
          </w:rPr>
          <w:delText>historical urban land-use</w:delText>
        </w:r>
      </w:del>
      <w:ins w:id="669" w:author="an" w:date="2022-04-25T09:57:00Z">
        <w:del w:id="670" w:author="JINZHU WANG" w:date="2022-04-25T13:14:00Z">
          <w:r w:rsidR="008F0A4B" w:rsidDel="00EA4640">
            <w:rPr>
              <w:i w:val="0"/>
              <w:iCs w:val="0"/>
            </w:rPr>
            <w:delText>land use</w:delText>
          </w:r>
        </w:del>
      </w:ins>
      <w:del w:id="671" w:author="JINZHU WANG" w:date="2022-04-25T13:14:00Z">
        <w:r w:rsidR="00AB7495" w:rsidRPr="00F12975" w:rsidDel="00EA4640">
          <w:rPr>
            <w:i w:val="0"/>
            <w:iCs w:val="0"/>
          </w:rPr>
          <w:delText xml:space="preserve"> maps </w:delText>
        </w:r>
        <w:r w:rsidR="00823CC9" w:rsidDel="00EA4640">
          <w:rPr>
            <w:i w:val="0"/>
            <w:iCs w:val="0"/>
          </w:rPr>
          <w:delText>for the period</w:delText>
        </w:r>
        <w:r w:rsidR="00AB7495" w:rsidRPr="00F12975" w:rsidDel="00EA4640">
          <w:rPr>
            <w:i w:val="0"/>
            <w:iCs w:val="0"/>
          </w:rPr>
          <w:delText xml:space="preserve"> 1994</w:delText>
        </w:r>
        <w:r w:rsidR="00823CC9" w:rsidDel="00EA4640">
          <w:rPr>
            <w:i w:val="0"/>
            <w:iCs w:val="0"/>
          </w:rPr>
          <w:delText>–</w:delText>
        </w:r>
        <w:r w:rsidR="00AB7495" w:rsidRPr="00F12975" w:rsidDel="00EA4640">
          <w:rPr>
            <w:i w:val="0"/>
            <w:iCs w:val="0"/>
          </w:rPr>
          <w:delText>2006</w:delText>
        </w:r>
      </w:del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C9B1EA2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ins w:id="672" w:author="JINZHU WANG" w:date="2022-04-25T13:17:00Z">
        <w:r w:rsidR="003A6365" w:rsidRPr="005A6307">
          <w:t>Fig</w:t>
        </w:r>
        <w:r w:rsidR="003A6365">
          <w:t>.</w:t>
        </w:r>
        <w:r w:rsidR="003A6365" w:rsidRPr="005A6307">
          <w:t xml:space="preserve"> </w:t>
        </w:r>
        <w:r w:rsidR="003A6365">
          <w:rPr>
            <w:i/>
            <w:iCs/>
            <w:noProof/>
          </w:rPr>
          <w:t>8</w:t>
        </w:r>
      </w:ins>
      <w:ins w:id="673" w:author="JINZHU WANG" w:date="2022-04-22T14:55:00Z">
        <w:del w:id="674" w:author="JINZHU WANG" w:date="2022-04-25T13:17:00Z">
          <w:r w:rsidR="00E3427C" w:rsidRPr="005A6307" w:rsidDel="003A6365">
            <w:delText>Fig</w:delText>
          </w:r>
          <w:r w:rsidR="00E3427C" w:rsidDel="003A6365">
            <w:delText>.</w:delText>
          </w:r>
          <w:r w:rsidR="00E3427C" w:rsidRPr="005A6307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9</w:delText>
          </w:r>
        </w:del>
      </w:ins>
      <w:del w:id="675" w:author="JINZHU WANG" w:date="2022-04-25T13:17:00Z">
        <w:r w:rsidR="0097057B" w:rsidRPr="005A6307" w:rsidDel="003A6365">
          <w:delText>Fig</w:delText>
        </w:r>
        <w:r w:rsidR="0097057B" w:rsidDel="003A6365">
          <w:delText>.</w:delText>
        </w:r>
        <w:r w:rsidR="0097057B" w:rsidRPr="005A6307" w:rsidDel="003A6365">
          <w:delText xml:space="preserve"> </w:delText>
        </w:r>
        <w:r w:rsidR="0097057B" w:rsidDel="003A6365">
          <w:rPr>
            <w:i/>
            <w:iCs/>
            <w:noProof/>
          </w:rPr>
          <w:delText>9</w:delText>
        </w:r>
      </w:del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ins w:id="676" w:author="JINZHU WANG" w:date="2022-04-25T13:17:00Z">
        <w:r w:rsidR="003A6365" w:rsidRPr="005A6307">
          <w:t>Fig</w:t>
        </w:r>
        <w:r w:rsidR="003A6365">
          <w:t>.</w:t>
        </w:r>
        <w:r w:rsidR="003A6365" w:rsidRPr="005A6307">
          <w:t xml:space="preserve"> </w:t>
        </w:r>
        <w:r w:rsidR="003A6365">
          <w:rPr>
            <w:i/>
            <w:iCs/>
            <w:noProof/>
          </w:rPr>
          <w:t>8</w:t>
        </w:r>
      </w:ins>
      <w:ins w:id="677" w:author="JINZHU WANG" w:date="2022-04-22T14:55:00Z">
        <w:del w:id="678" w:author="JINZHU WANG" w:date="2022-04-25T13:17:00Z">
          <w:r w:rsidR="00E3427C" w:rsidRPr="005A6307" w:rsidDel="003A6365">
            <w:delText>Fig</w:delText>
          </w:r>
          <w:r w:rsidR="00E3427C" w:rsidDel="003A6365">
            <w:delText>.</w:delText>
          </w:r>
          <w:r w:rsidR="00E3427C" w:rsidRPr="005A6307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9</w:delText>
          </w:r>
        </w:del>
      </w:ins>
      <w:del w:id="679" w:author="JINZHU WANG" w:date="2022-04-25T13:17:00Z">
        <w:r w:rsidR="0097057B" w:rsidRPr="005A6307" w:rsidDel="003A6365">
          <w:delText>Fig</w:delText>
        </w:r>
        <w:r w:rsidR="0097057B" w:rsidDel="003A6365">
          <w:delText>.</w:delText>
        </w:r>
        <w:r w:rsidR="0097057B" w:rsidRPr="005A6307" w:rsidDel="003A6365">
          <w:delText xml:space="preserve"> </w:delText>
        </w:r>
        <w:r w:rsidR="0097057B" w:rsidDel="003A6365">
          <w:rPr>
            <w:i/>
            <w:iCs/>
            <w:noProof/>
          </w:rPr>
          <w:delText>9</w:delText>
        </w:r>
      </w:del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13FC807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680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ins w:id="681" w:author="JINZHU WANG" w:date="2022-04-25T13:17:00Z">
        <w:r w:rsidR="003A6365">
          <w:rPr>
            <w:i w:val="0"/>
            <w:iCs w:val="0"/>
            <w:noProof/>
          </w:rPr>
          <w:t>8</w:t>
        </w:r>
      </w:ins>
      <w:del w:id="682" w:author="JINZHU WANG" w:date="2022-04-25T13:17:00Z">
        <w:r w:rsidR="00E3427C" w:rsidDel="003A6365">
          <w:rPr>
            <w:i w:val="0"/>
            <w:iCs w:val="0"/>
            <w:noProof/>
          </w:rPr>
          <w:delText>9</w:delText>
        </w:r>
      </w:del>
      <w:r w:rsidRPr="005A6307">
        <w:rPr>
          <w:i w:val="0"/>
          <w:iCs w:val="0"/>
        </w:rPr>
        <w:fldChar w:fldCharType="end"/>
      </w:r>
      <w:bookmarkEnd w:id="680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64CE9C79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ins w:id="683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684" w:author="JINZHU WANG" w:date="2022-04-22T14:55:00Z">
        <w:del w:id="685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686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15C2868" w:rsidR="00394A6D" w:rsidRPr="00C7258F" w:rsidRDefault="00E60DD0" w:rsidP="00E60DD0">
      <w:pPr>
        <w:pStyle w:val="Caption"/>
        <w:rPr>
          <w:i w:val="0"/>
          <w:iCs w:val="0"/>
        </w:rPr>
      </w:pPr>
      <w:bookmarkStart w:id="687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ins w:id="688" w:author="JINZHU WANG" w:date="2022-04-25T13:17:00Z">
        <w:r w:rsidR="003A6365">
          <w:rPr>
            <w:i w:val="0"/>
            <w:iCs w:val="0"/>
            <w:noProof/>
          </w:rPr>
          <w:t>9</w:t>
        </w:r>
      </w:ins>
      <w:del w:id="689" w:author="JINZHU WANG" w:date="2022-04-25T13:17:00Z">
        <w:r w:rsidR="00E3427C" w:rsidDel="003A6365">
          <w:rPr>
            <w:i w:val="0"/>
            <w:iCs w:val="0"/>
            <w:noProof/>
          </w:rPr>
          <w:delText>10</w:delText>
        </w:r>
      </w:del>
      <w:r w:rsidRPr="00C7258F">
        <w:rPr>
          <w:i w:val="0"/>
          <w:iCs w:val="0"/>
        </w:rPr>
        <w:fldChar w:fldCharType="end"/>
      </w:r>
      <w:bookmarkEnd w:id="687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  <w:ins w:id="690" w:author="JINZHU WANG" w:date="2022-04-25T13:33:00Z">
        <w:r w:rsidR="004F5DB2">
          <w:rPr>
            <w:i w:val="0"/>
            <w:iCs w:val="0"/>
          </w:rPr>
          <w:t xml:space="preserve"> The </w:t>
        </w:r>
        <w:r w:rsidR="00E94382">
          <w:rPr>
            <w:i w:val="0"/>
            <w:iCs w:val="0"/>
          </w:rPr>
          <w:t xml:space="preserve">transition potential values were stretched by two </w:t>
        </w:r>
      </w:ins>
      <w:ins w:id="691" w:author="JINZHU WANG" w:date="2022-04-25T13:34:00Z">
        <w:r w:rsidR="00E94382">
          <w:rPr>
            <w:i w:val="0"/>
            <w:iCs w:val="0"/>
          </w:rPr>
          <w:t>standard</w:t>
        </w:r>
      </w:ins>
      <w:ins w:id="692" w:author="JINZHU WANG" w:date="2022-04-25T13:33:00Z">
        <w:r w:rsidR="00E94382">
          <w:rPr>
            <w:i w:val="0"/>
            <w:iCs w:val="0"/>
          </w:rPr>
          <w:t xml:space="preserve"> dev</w:t>
        </w:r>
      </w:ins>
      <w:ins w:id="693" w:author="JINZHU WANG" w:date="2022-04-25T13:34:00Z">
        <w:r w:rsidR="00E94382">
          <w:rPr>
            <w:i w:val="0"/>
            <w:iCs w:val="0"/>
          </w:rPr>
          <w:t xml:space="preserve">iations </w:t>
        </w:r>
        <w:r w:rsidR="007B284F">
          <w:rPr>
            <w:i w:val="0"/>
            <w:iCs w:val="0"/>
          </w:rPr>
          <w:t>to better show the le</w:t>
        </w:r>
      </w:ins>
      <w:ins w:id="694" w:author="JINZHU WANG" w:date="2022-04-25T13:35:00Z">
        <w:r w:rsidR="007B284F">
          <w:rPr>
            <w:i w:val="0"/>
            <w:iCs w:val="0"/>
          </w:rPr>
          <w:t>arned patterns of U-Net.</w:t>
        </w:r>
      </w:ins>
    </w:p>
    <w:p w14:paraId="3CCA1C2A" w14:textId="6A28BD0B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del w:id="695" w:author="an" w:date="2022-04-25T09:57:00Z">
        <w:r w:rsidR="007E09DA" w:rsidRPr="00424860" w:rsidDel="008F0A4B">
          <w:delText>land-use</w:delText>
        </w:r>
      </w:del>
      <w:ins w:id="696" w:author="an" w:date="2022-04-25T09:57:00Z">
        <w:del w:id="697" w:author="JINZHU WANG" w:date="2022-04-26T15:34:00Z">
          <w:r w:rsidR="008F0A4B" w:rsidDel="00BA76D7">
            <w:delText>land use</w:delText>
          </w:r>
        </w:del>
      </w:ins>
      <w:ins w:id="698" w:author="JINZHU WANG" w:date="2022-04-26T15:34:00Z">
        <w:r w:rsidR="00BA76D7">
          <w:t>land-use</w:t>
        </w:r>
      </w:ins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ins w:id="699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700" w:author="JINZHU WANG" w:date="2022-04-22T14:55:00Z">
        <w:del w:id="701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702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ins w:id="703" w:author="JINZHU WANG" w:date="2022-04-26T15:28:00Z">
        <w:r w:rsidR="00B40F65">
          <w:t xml:space="preserve"> with</w:t>
        </w:r>
      </w:ins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7E938A5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704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ins w:id="705" w:author="JINZHU WANG" w:date="2022-04-25T13:17:00Z">
        <w:r w:rsidR="003A6365">
          <w:rPr>
            <w:i w:val="0"/>
            <w:iCs w:val="0"/>
            <w:noProof/>
          </w:rPr>
          <w:t>10</w:t>
        </w:r>
      </w:ins>
      <w:del w:id="706" w:author="JINZHU WANG" w:date="2022-04-25T13:17:00Z">
        <w:r w:rsidR="00E3427C" w:rsidDel="003A6365">
          <w:rPr>
            <w:i w:val="0"/>
            <w:iCs w:val="0"/>
            <w:noProof/>
          </w:rPr>
          <w:delText>11</w:delText>
        </w:r>
      </w:del>
      <w:r w:rsidRPr="00B13156">
        <w:rPr>
          <w:i w:val="0"/>
          <w:iCs w:val="0"/>
        </w:rPr>
        <w:fldChar w:fldCharType="end"/>
      </w:r>
      <w:bookmarkEnd w:id="704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del w:id="707" w:author="an" w:date="2022-04-25T09:57:00Z">
        <w:r w:rsidR="008A1901" w:rsidRPr="00B13156" w:rsidDel="008F0A4B">
          <w:rPr>
            <w:i w:val="0"/>
            <w:iCs w:val="0"/>
          </w:rPr>
          <w:delText>land-use</w:delText>
        </w:r>
      </w:del>
      <w:ins w:id="708" w:author="an" w:date="2022-04-25T09:57:00Z">
        <w:del w:id="709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710" w:author="JINZHU WANG" w:date="2022-04-26T15:34:00Z">
        <w:r w:rsidR="00BA76D7">
          <w:rPr>
            <w:i w:val="0"/>
            <w:iCs w:val="0"/>
          </w:rPr>
          <w:t>land-use</w:t>
        </w:r>
      </w:ins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92EF021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del w:id="711" w:author="JINZHU WANG" w:date="2022-04-26T10:15:00Z">
        <w:r w:rsidDel="00E3488F">
          <w:delText>comapring</w:delText>
        </w:r>
      </w:del>
      <w:ins w:id="712" w:author="JINZHU WANG" w:date="2022-04-26T10:15:00Z">
        <w:r w:rsidR="00E3488F">
          <w:t>compar</w:t>
        </w:r>
        <w:r w:rsidR="000225F9">
          <w:t>ison between</w:t>
        </w:r>
      </w:ins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</w:t>
      </w:r>
      <w:del w:id="713" w:author="JINZHU WANG" w:date="2022-04-26T10:15:00Z">
        <w:r w:rsidR="00C5507E" w:rsidRPr="00424860" w:rsidDel="000225F9">
          <w:delText xml:space="preserve">to </w:delText>
        </w:r>
      </w:del>
      <w:ins w:id="714" w:author="JINZHU WANG" w:date="2022-04-26T10:15:00Z">
        <w:r w:rsidR="000225F9">
          <w:t>and</w:t>
        </w:r>
        <w:r w:rsidR="000225F9" w:rsidRPr="00424860">
          <w:t xml:space="preserve"> </w:t>
        </w:r>
      </w:ins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ins w:id="715" w:author="JINZHU WANG" w:date="2022-04-25T13:17:00Z">
        <w:r w:rsidR="003A6365" w:rsidRPr="00697141">
          <w:t>Fig</w:t>
        </w:r>
        <w:r w:rsidR="003A6365">
          <w:t>.</w:t>
        </w:r>
        <w:r w:rsidR="003A6365" w:rsidRPr="00697141">
          <w:t xml:space="preserve"> </w:t>
        </w:r>
        <w:r w:rsidR="003A6365">
          <w:rPr>
            <w:i/>
            <w:iCs/>
            <w:noProof/>
          </w:rPr>
          <w:t>11</w:t>
        </w:r>
      </w:ins>
      <w:ins w:id="716" w:author="JINZHU WANG" w:date="2022-04-22T14:55:00Z">
        <w:del w:id="717" w:author="JINZHU WANG" w:date="2022-04-25T13:17:00Z">
          <w:r w:rsidR="00E3427C" w:rsidRPr="00697141" w:rsidDel="003A6365">
            <w:delText>Fig</w:delText>
          </w:r>
          <w:r w:rsidR="00E3427C" w:rsidDel="003A6365">
            <w:delText>.</w:delText>
          </w:r>
          <w:r w:rsidR="00E3427C" w:rsidRPr="0069714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2</w:delText>
          </w:r>
        </w:del>
      </w:ins>
      <w:del w:id="718" w:author="JINZHU WANG" w:date="2022-04-25T13:17:00Z">
        <w:r w:rsidR="0097057B" w:rsidRPr="00697141" w:rsidDel="003A6365">
          <w:delText>Fig</w:delText>
        </w:r>
        <w:r w:rsidR="0097057B" w:rsidDel="003A6365">
          <w:delText>.</w:delText>
        </w:r>
        <w:r w:rsidR="0097057B" w:rsidRPr="00697141" w:rsidDel="003A6365">
          <w:delText xml:space="preserve"> </w:delText>
        </w:r>
        <w:r w:rsidR="0097057B" w:rsidDel="003A6365">
          <w:rPr>
            <w:i/>
            <w:iCs/>
            <w:noProof/>
          </w:rPr>
          <w:delText>12</w:delText>
        </w:r>
      </w:del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</w:t>
      </w:r>
      <w:del w:id="719" w:author="an" w:date="2022-04-25T09:57:00Z">
        <w:r w:rsidR="007C3319" w:rsidRPr="00424860" w:rsidDel="008F0A4B">
          <w:delText>land-use</w:delText>
        </w:r>
      </w:del>
      <w:ins w:id="720" w:author="an" w:date="2022-04-25T09:57:00Z">
        <w:del w:id="721" w:author="JINZHU WANG" w:date="2022-04-26T15:34:00Z">
          <w:r w:rsidR="008F0A4B" w:rsidDel="00BA76D7">
            <w:delText>land use</w:delText>
          </w:r>
        </w:del>
      </w:ins>
      <w:ins w:id="722" w:author="JINZHU WANG" w:date="2022-04-26T15:34:00Z">
        <w:r w:rsidR="00BA76D7">
          <w:t>land-use</w:t>
        </w:r>
      </w:ins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35818CA0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723" w:name="_Ref81460956"/>
      <w:bookmarkStart w:id="724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ins w:id="725" w:author="JINZHU WANG" w:date="2022-04-25T13:17:00Z">
        <w:r w:rsidR="003A6365">
          <w:rPr>
            <w:i w:val="0"/>
            <w:iCs w:val="0"/>
            <w:noProof/>
          </w:rPr>
          <w:t>11</w:t>
        </w:r>
      </w:ins>
      <w:del w:id="726" w:author="JINZHU WANG" w:date="2022-04-25T13:17:00Z">
        <w:r w:rsidR="00E3427C" w:rsidDel="003A6365">
          <w:rPr>
            <w:i w:val="0"/>
            <w:iCs w:val="0"/>
            <w:noProof/>
          </w:rPr>
          <w:delText>12</w:delText>
        </w:r>
      </w:del>
      <w:r w:rsidRPr="00697141">
        <w:rPr>
          <w:i w:val="0"/>
          <w:iCs w:val="0"/>
        </w:rPr>
        <w:fldChar w:fldCharType="end"/>
      </w:r>
      <w:bookmarkEnd w:id="723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724"/>
    </w:p>
    <w:p w14:paraId="71279E28" w14:textId="68BEE1D3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del w:id="727" w:author="an" w:date="2022-04-25T09:57:00Z">
        <w:r w:rsidR="00B93F66" w:rsidRPr="00424860" w:rsidDel="008F0A4B">
          <w:rPr>
            <w:rFonts w:ascii="Calibri" w:hAnsi="Calibri" w:cs="Calibri"/>
          </w:rPr>
          <w:delText>land</w:delText>
        </w:r>
        <w:r w:rsidR="00AF0F80" w:rsidRPr="00424860" w:rsidDel="008F0A4B">
          <w:rPr>
            <w:rFonts w:ascii="Calibri" w:hAnsi="Calibri" w:cs="Calibri"/>
          </w:rPr>
          <w:delText>-</w:delText>
        </w:r>
        <w:r w:rsidR="00B93F66" w:rsidRPr="00424860" w:rsidDel="008F0A4B">
          <w:rPr>
            <w:rFonts w:ascii="Calibri" w:hAnsi="Calibri" w:cs="Calibri"/>
          </w:rPr>
          <w:delText>use</w:delText>
        </w:r>
      </w:del>
      <w:ins w:id="728" w:author="an" w:date="2022-04-25T09:57:00Z">
        <w:del w:id="729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730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ins w:id="731" w:author="JINZHU WANG" w:date="2022-04-25T13:17:00Z">
        <w:r w:rsidR="003A6365" w:rsidRPr="00697141">
          <w:t>Fig</w:t>
        </w:r>
        <w:r w:rsidR="003A6365">
          <w:t>.</w:t>
        </w:r>
        <w:r w:rsidR="003A6365" w:rsidRPr="00697141">
          <w:t xml:space="preserve"> </w:t>
        </w:r>
        <w:r w:rsidR="003A6365">
          <w:rPr>
            <w:i/>
            <w:iCs/>
            <w:noProof/>
          </w:rPr>
          <w:t>11</w:t>
        </w:r>
      </w:ins>
      <w:ins w:id="732" w:author="JINZHU WANG" w:date="2022-04-22T14:55:00Z">
        <w:del w:id="733" w:author="JINZHU WANG" w:date="2022-04-25T13:17:00Z">
          <w:r w:rsidR="00E3427C" w:rsidRPr="00697141" w:rsidDel="003A6365">
            <w:delText>Fig</w:delText>
          </w:r>
          <w:r w:rsidR="00E3427C" w:rsidDel="003A6365">
            <w:delText>.</w:delText>
          </w:r>
          <w:r w:rsidR="00E3427C" w:rsidRPr="0069714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2</w:delText>
          </w:r>
        </w:del>
      </w:ins>
      <w:del w:id="734" w:author="JINZHU WANG" w:date="2022-04-25T13:17:00Z">
        <w:r w:rsidR="0097057B" w:rsidRPr="00697141" w:rsidDel="003A6365">
          <w:delText>Fig</w:delText>
        </w:r>
        <w:r w:rsidR="0097057B" w:rsidDel="003A6365">
          <w:delText>.</w:delText>
        </w:r>
        <w:r w:rsidR="0097057B" w:rsidRPr="00697141" w:rsidDel="003A6365">
          <w:delText xml:space="preserve"> </w:delText>
        </w:r>
        <w:r w:rsidR="0097057B" w:rsidDel="003A6365">
          <w:rPr>
            <w:i/>
            <w:iCs/>
            <w:noProof/>
          </w:rPr>
          <w:delText>12</w:delText>
        </w:r>
      </w:del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56F539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ins w:id="735" w:author="JINZHU WANG" w:date="2022-04-25T13:17:00Z">
        <w:r w:rsidR="003A6365" w:rsidRPr="00B60A0F">
          <w:t>Fig</w:t>
        </w:r>
        <w:r w:rsidR="003A6365">
          <w:t>.</w:t>
        </w:r>
        <w:r w:rsidR="003A6365" w:rsidRPr="00B60A0F">
          <w:t xml:space="preserve"> </w:t>
        </w:r>
        <w:r w:rsidR="003A6365">
          <w:rPr>
            <w:i/>
            <w:iCs/>
            <w:noProof/>
          </w:rPr>
          <w:t>12</w:t>
        </w:r>
      </w:ins>
      <w:ins w:id="736" w:author="JINZHU WANG" w:date="2022-04-22T14:55:00Z">
        <w:del w:id="737" w:author="JINZHU WANG" w:date="2022-04-25T13:17:00Z">
          <w:r w:rsidR="00E3427C" w:rsidRPr="00B60A0F" w:rsidDel="003A6365">
            <w:delText>Fig</w:delText>
          </w:r>
          <w:r w:rsidR="00E3427C" w:rsidDel="003A6365">
            <w:delText>.</w:delText>
          </w:r>
          <w:r w:rsidR="00E3427C" w:rsidRPr="00B60A0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3</w:delText>
          </w:r>
        </w:del>
      </w:ins>
      <w:del w:id="738" w:author="JINZHU WANG" w:date="2022-04-25T13:17:00Z">
        <w:r w:rsidR="0097057B" w:rsidRPr="00B60A0F" w:rsidDel="003A6365">
          <w:delText>Fig</w:delText>
        </w:r>
        <w:r w:rsidR="0097057B" w:rsidDel="003A6365">
          <w:delText>.</w:delText>
        </w:r>
        <w:r w:rsidR="0097057B" w:rsidRPr="00B60A0F" w:rsidDel="003A6365">
          <w:delText xml:space="preserve"> </w:delText>
        </w:r>
        <w:r w:rsidR="0097057B" w:rsidDel="003A6365">
          <w:rPr>
            <w:i/>
            <w:iCs/>
            <w:noProof/>
          </w:rPr>
          <w:delText>13</w:delText>
        </w:r>
      </w:del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015BEF5" w:rsidR="00394A6D" w:rsidRPr="00B60A0F" w:rsidRDefault="00D066F3" w:rsidP="00D066F3">
      <w:pPr>
        <w:pStyle w:val="Caption"/>
        <w:rPr>
          <w:i w:val="0"/>
          <w:iCs w:val="0"/>
        </w:rPr>
      </w:pPr>
      <w:bookmarkStart w:id="739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ins w:id="740" w:author="JINZHU WANG" w:date="2022-04-25T13:17:00Z">
        <w:r w:rsidR="003A6365">
          <w:rPr>
            <w:i w:val="0"/>
            <w:iCs w:val="0"/>
            <w:noProof/>
          </w:rPr>
          <w:t>12</w:t>
        </w:r>
      </w:ins>
      <w:del w:id="741" w:author="JINZHU WANG" w:date="2022-04-25T13:17:00Z">
        <w:r w:rsidR="00E3427C" w:rsidDel="003A6365">
          <w:rPr>
            <w:i w:val="0"/>
            <w:iCs w:val="0"/>
            <w:noProof/>
          </w:rPr>
          <w:delText>13</w:delText>
        </w:r>
      </w:del>
      <w:r w:rsidRPr="00B60A0F">
        <w:rPr>
          <w:i w:val="0"/>
          <w:iCs w:val="0"/>
        </w:rPr>
        <w:fldChar w:fldCharType="end"/>
      </w:r>
      <w:bookmarkEnd w:id="739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DB88B54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ins w:id="742" w:author="JINZHU WANG" w:date="2022-04-25T13:17:00Z">
        <w:r w:rsidR="003A6365" w:rsidRPr="002254FA">
          <w:t xml:space="preserve">Table </w:t>
        </w:r>
        <w:r w:rsidR="003A6365">
          <w:rPr>
            <w:i/>
            <w:iCs/>
            <w:noProof/>
          </w:rPr>
          <w:t>5</w:t>
        </w:r>
      </w:ins>
      <w:ins w:id="743" w:author="JINZHU WANG" w:date="2022-04-22T14:55:00Z">
        <w:del w:id="744" w:author="JINZHU WANG" w:date="2022-04-25T13:17:00Z">
          <w:r w:rsidR="00E3427C" w:rsidRPr="002254FA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5</w:delText>
          </w:r>
        </w:del>
      </w:ins>
      <w:del w:id="745" w:author="JINZHU WANG" w:date="2022-04-25T13:17:00Z">
        <w:r w:rsidR="0097057B" w:rsidRPr="002254FA" w:rsidDel="003A6365">
          <w:delText xml:space="preserve">Table </w:delText>
        </w:r>
        <w:r w:rsidR="0097057B" w:rsidDel="003A6365">
          <w:rPr>
            <w:i/>
            <w:iCs/>
            <w:noProof/>
          </w:rPr>
          <w:delText>5</w:delText>
        </w:r>
      </w:del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del w:id="746" w:author="JINZHU WANG" w:date="2022-04-26T15:28:00Z">
        <w:r w:rsidR="00512C57" w:rsidDel="00BB65D9">
          <w:delText>of</w:delText>
        </w:r>
        <w:r w:rsidR="0052438C" w:rsidDel="00BB65D9">
          <w:delText xml:space="preserve"> </w:delText>
        </w:r>
      </w:del>
      <w:ins w:id="747" w:author="JINZHU WANG" w:date="2022-04-26T15:28:00Z">
        <w:r w:rsidR="00BB65D9">
          <w:t xml:space="preserve">in </w:t>
        </w:r>
      </w:ins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2BA8C14F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748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748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7DEA528F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</w:t>
      </w:r>
      <w:del w:id="749" w:author="JINZHU WANG" w:date="2022-04-26T15:34:00Z">
        <w:r w:rsidR="008A0FA1" w:rsidDel="00BA76D7">
          <w:delText>land use</w:delText>
        </w:r>
      </w:del>
      <w:ins w:id="750" w:author="JINZHU WANG" w:date="2022-04-26T15:34:00Z">
        <w:r w:rsidR="00BA76D7">
          <w:t>land-use</w:t>
        </w:r>
      </w:ins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ins w:id="751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752" w:author="JINZHU WANG" w:date="2022-04-22T14:55:00Z">
        <w:del w:id="753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754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</w:t>
      </w:r>
      <w:del w:id="755" w:author="JINZHU WANG" w:date="2022-04-26T15:31:00Z">
        <w:r w:rsidR="0088263F" w:rsidDel="00391B27">
          <w:delText xml:space="preserve">surrounding </w:delText>
        </w:r>
      </w:del>
      <w:ins w:id="756" w:author="JINZHU WANG" w:date="2022-04-26T15:31:00Z">
        <w:r w:rsidR="00391B27">
          <w:t xml:space="preserve">to surround </w:t>
        </w:r>
      </w:ins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ins w:id="757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758" w:author="JINZHU WANG" w:date="2022-04-22T14:55:00Z">
        <w:del w:id="759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760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ins w:id="761" w:author="JINZHU WANG" w:date="2022-04-25T13:17:00Z">
        <w:r w:rsidR="003A6365" w:rsidRPr="00B60A0F">
          <w:t>Fig</w:t>
        </w:r>
        <w:r w:rsidR="003A6365">
          <w:t>.</w:t>
        </w:r>
        <w:r w:rsidR="003A6365" w:rsidRPr="00B60A0F">
          <w:t xml:space="preserve"> </w:t>
        </w:r>
        <w:r w:rsidR="003A6365">
          <w:rPr>
            <w:i/>
            <w:iCs/>
            <w:noProof/>
          </w:rPr>
          <w:t>12</w:t>
        </w:r>
      </w:ins>
      <w:ins w:id="762" w:author="JINZHU WANG" w:date="2022-04-22T14:55:00Z">
        <w:del w:id="763" w:author="JINZHU WANG" w:date="2022-04-25T13:17:00Z">
          <w:r w:rsidR="00E3427C" w:rsidRPr="00B60A0F" w:rsidDel="003A6365">
            <w:delText>Fig</w:delText>
          </w:r>
          <w:r w:rsidR="00E3427C" w:rsidDel="003A6365">
            <w:delText>.</w:delText>
          </w:r>
          <w:r w:rsidR="00E3427C" w:rsidRPr="00B60A0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3</w:delText>
          </w:r>
        </w:del>
      </w:ins>
      <w:del w:id="764" w:author="JINZHU WANG" w:date="2022-04-25T13:17:00Z">
        <w:r w:rsidR="0097057B" w:rsidRPr="00B60A0F" w:rsidDel="003A6365">
          <w:delText>Fig</w:delText>
        </w:r>
        <w:r w:rsidR="0097057B" w:rsidDel="003A6365">
          <w:delText>.</w:delText>
        </w:r>
        <w:r w:rsidR="0097057B" w:rsidRPr="00B60A0F" w:rsidDel="003A6365">
          <w:delText xml:space="preserve"> </w:delText>
        </w:r>
        <w:r w:rsidR="0097057B" w:rsidDel="003A6365">
          <w:rPr>
            <w:i/>
            <w:iCs/>
            <w:noProof/>
          </w:rPr>
          <w:delText>13</w:delText>
        </w:r>
      </w:del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</w:t>
      </w:r>
      <w:ins w:id="765" w:author="JINZHU WANG" w:date="2022-04-26T15:31:00Z">
        <w:r w:rsidR="00391B27">
          <w:rPr>
            <w:rFonts w:ascii="Calibri" w:hAnsi="Calibri" w:cs="Calibri"/>
          </w:rPr>
          <w:t>n</w:t>
        </w:r>
      </w:ins>
      <w:r w:rsidR="00C343AA">
        <w:rPr>
          <w:rFonts w:ascii="Calibri" w:hAnsi="Calibri" w:cs="Calibri"/>
        </w:rPr>
        <w:t>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ins w:id="766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767" w:author="JINZHU WANG" w:date="2022-04-22T14:55:00Z">
        <w:del w:id="768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769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ins w:id="770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771" w:author="JINZHU WANG" w:date="2022-04-22T14:55:00Z">
        <w:del w:id="772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773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5FEE5DF2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774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g6MT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  </w:r>
          </w:ins>
          <w:del w:id="775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Y6Mzk6Mj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delInstrText>
            </w:r>
          </w:del>
          <w:r w:rsidRPr="00424860">
            <w:rPr>
              <w:noProof/>
            </w:rPr>
            <w:fldChar w:fldCharType="separate"/>
          </w:r>
          <w:r w:rsidR="00F21129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776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  </w:r>
          </w:ins>
          <w:del w:id="777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delInstrText>
            </w:r>
          </w:del>
          <w:r w:rsidRPr="00424860">
            <w:rPr>
              <w:noProof/>
            </w:rPr>
            <w:fldChar w:fldCharType="separate"/>
          </w:r>
          <w:r w:rsidR="00F21129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778" w:author="JINZHU WANG" w:date="2022-04-26T17:45:00Z">
            <w:r w:rsidR="00184F42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  </w:r>
          </w:ins>
          <w:del w:id="779" w:author="JINZHU WANG" w:date="2022-04-26T17:45:00Z">
            <w:r w:rsidRPr="00424860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delInstrText>
            </w:r>
          </w:del>
          <w:r w:rsidRPr="00424860">
            <w:rPr>
              <w:noProof/>
            </w:rPr>
            <w:fldChar w:fldCharType="separate"/>
          </w:r>
          <w:r w:rsidR="00F21129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780" w:author="JINZHU WANG" w:date="2022-04-26T17:45:00Z">
            <w:r w:rsidR="00184F42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  </w:r>
          </w:ins>
          <w:del w:id="781" w:author="JINZHU WANG" w:date="2022-04-26T17:45:00Z">
            <w:r w:rsidRPr="00424860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delInstrText>
            </w:r>
          </w:del>
          <w:r w:rsidRPr="00424860">
            <w:rPr>
              <w:noProof/>
            </w:rPr>
            <w:fldChar w:fldCharType="separate"/>
          </w:r>
          <w:r w:rsidR="00F21129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>the neighbo</w:t>
      </w:r>
      <w:del w:id="782" w:author="JINZHU WANG" w:date="2022-04-26T15:29:00Z">
        <w:r w:rsidR="00DC2FB9" w:rsidDel="00BB65D9">
          <w:delText>u</w:delText>
        </w:r>
      </w:del>
      <w:r w:rsidR="00DC2FB9">
        <w:t xml:space="preserve">rhood influence to be learned from the data and </w:t>
      </w:r>
      <w:r w:rsidRPr="00424860">
        <w:t>urban development to be simulated with more refined spatial configurations.</w:t>
      </w:r>
    </w:p>
    <w:p w14:paraId="0343376C" w14:textId="55AA0637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783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3VDExOjE4OjE2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  </w:r>
          </w:ins>
          <w:del w:id="784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2VDE2OjM5OjI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F21129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785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N1QxMToxODoxN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  </w:r>
          </w:ins>
          <w:del w:id="786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NlQxNjozOToy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F21129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ins w:id="787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N1QxMToxODoxNi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3VDExOjE4OjE2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dUMTE6MTg6MTY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  </w:r>
          </w:ins>
          <w:del w:id="788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NlQxNjozOToy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2VDE2OjM5OjI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ZUMTY6Mzk6Mj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delInstrText>
            </w:r>
          </w:del>
          <w:r w:rsidR="004C31BB" w:rsidRPr="00424860">
            <w:rPr>
              <w:noProof/>
            </w:rPr>
            <w:fldChar w:fldCharType="separate"/>
          </w:r>
          <w:r w:rsidR="00F21129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ins w:id="789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ODoxNi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  </w:r>
          </w:ins>
          <w:del w:id="790" w:author="JINZHU WANG" w:date="2022-04-26T17:45:00Z">
            <w:r w:rsidR="00F21129" w:rsidDel="00184F42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lQxNjozOToy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delInstrText>
            </w:r>
          </w:del>
          <w:r w:rsidR="00763914" w:rsidRPr="00424860">
            <w:rPr>
              <w:noProof/>
            </w:rPr>
            <w:fldChar w:fldCharType="separate"/>
          </w:r>
          <w:r w:rsidR="00F21129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3150C30" w14:textId="6AE09AAA" w:rsidR="00707EDE" w:rsidRPr="00D47222" w:rsidRDefault="00707EDE" w:rsidP="00FC5E61">
      <w:pPr>
        <w:spacing w:line="276" w:lineRule="auto"/>
        <w:rPr>
          <w:ins w:id="791" w:author="JINZHU WANG" w:date="2022-04-25T11:32:00Z"/>
          <w:rFonts w:eastAsia="Times New Roman" w:cstheme="minorHAnsi"/>
        </w:rPr>
      </w:pPr>
      <w:ins w:id="792" w:author="JINZHU WANG" w:date="2022-04-25T11:32:00Z">
        <w:r w:rsidRPr="00D47222">
          <w:rPr>
            <w:rFonts w:eastAsia="Times New Roman" w:cstheme="minorHAnsi"/>
          </w:rPr>
          <w:t xml:space="preserve">There are challenges to compare model performances across studies. </w:t>
        </w:r>
      </w:ins>
      <w:customXmlInsRangeStart w:id="79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customXmlInsRangeEnd w:id="793"/>
          <w:ins w:id="79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795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  </w:r>
          </w:ins>
          <w:ins w:id="796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Pontius et al.</w:t>
          </w:r>
          <w:ins w:id="797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798" w:author="JINZHU WANG" w:date="2022-04-25T11:32:00Z"/>
        </w:sdtContent>
      </w:sdt>
      <w:customXmlInsRangeEnd w:id="798"/>
      <w:ins w:id="799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800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/>
        <w:sdtContent>
          <w:customXmlInsRangeEnd w:id="800"/>
          <w:ins w:id="801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02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  </w:r>
          </w:ins>
          <w:ins w:id="803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2008)</w:t>
          </w:r>
          <w:ins w:id="804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05" w:author="JINZHU WANG" w:date="2022-04-25T11:32:00Z"/>
        </w:sdtContent>
      </w:sdt>
      <w:customXmlInsRangeEnd w:id="805"/>
      <w:ins w:id="806" w:author="JINZHU WANG" w:date="2022-04-25T11:32:00Z">
        <w:r w:rsidRPr="00D47222">
          <w:rPr>
            <w:rFonts w:eastAsia="Times New Roman" w:cstheme="minorHAnsi"/>
          </w:rPr>
          <w:t xml:space="preserve"> reported two factors that profoundly influence the urban </w:t>
        </w:r>
        <w:del w:id="807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808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809" w:author="JINZHU WANG" w:date="2022-04-25T11:32:00Z">
        <w:r w:rsidRPr="00D47222">
          <w:rPr>
            <w:rFonts w:eastAsia="Times New Roman" w:cstheme="minorHAnsi"/>
          </w:rPr>
          <w:t xml:space="preserve"> simulation accuracies: 1) The urban expansion net area and 2) the spatial resolution. </w:t>
        </w:r>
        <w:del w:id="810" w:author="JINZHU WANG" w:date="2022-04-26T15:29:00Z">
          <w:r w:rsidRPr="00D47222" w:rsidDel="00BB65D9">
            <w:rPr>
              <w:rFonts w:eastAsia="Times New Roman" w:cstheme="minorHAnsi"/>
            </w:rPr>
            <w:delText>P</w:delText>
          </w:r>
        </w:del>
      </w:ins>
      <w:ins w:id="811" w:author="JINZHU WANG" w:date="2022-04-26T15:29:00Z">
        <w:r w:rsidR="00BB65D9">
          <w:rPr>
            <w:rFonts w:eastAsia="Times New Roman" w:cstheme="minorHAnsi"/>
          </w:rPr>
          <w:t>A p</w:t>
        </w:r>
      </w:ins>
      <w:ins w:id="812" w:author="JINZHU WANG" w:date="2022-04-25T11:32:00Z">
        <w:r w:rsidRPr="00D47222">
          <w:rPr>
            <w:rFonts w:eastAsia="Times New Roman" w:cstheme="minorHAnsi"/>
          </w:rPr>
          <w:t xml:space="preserve">ositive relationship exists between the figure of merit (FoM, i.e., the prediction accuracy) versus observed net change. Prediction errors vanished when the simulation maps </w:t>
        </w:r>
        <w:del w:id="813" w:author="JINZHU WANG" w:date="2022-04-26T15:29:00Z">
          <w:r w:rsidRPr="00D47222" w:rsidDel="00BB65D9">
            <w:rPr>
              <w:rFonts w:eastAsia="Times New Roman" w:cstheme="minorHAnsi"/>
            </w:rPr>
            <w:delText>been</w:delText>
          </w:r>
        </w:del>
      </w:ins>
      <w:ins w:id="814" w:author="JINZHU WANG" w:date="2022-04-26T15:29:00Z">
        <w:r w:rsidR="00BB65D9">
          <w:rPr>
            <w:rFonts w:eastAsia="Times New Roman" w:cstheme="minorHAnsi"/>
          </w:rPr>
          <w:t>were</w:t>
        </w:r>
      </w:ins>
      <w:ins w:id="815" w:author="JINZHU WANG" w:date="2022-04-25T11:32:00Z">
        <w:r w:rsidRPr="00D47222">
          <w:rPr>
            <w:rFonts w:eastAsia="Times New Roman" w:cstheme="minorHAnsi"/>
          </w:rPr>
          <w:t xml:space="preserve"> resampled into coarser resolution. Toward this end, we selected two CA-based studies for their similar historical urbanization magnitude and the same 30m spatial resolution </w:t>
        </w:r>
        <w:del w:id="816" w:author="JINZHU WANG" w:date="2022-04-26T15:29:00Z">
          <w:r w:rsidRPr="00D47222" w:rsidDel="00BB65D9">
            <w:rPr>
              <w:rFonts w:eastAsia="Times New Roman" w:cstheme="minorHAnsi"/>
            </w:rPr>
            <w:delText>to</w:delText>
          </w:r>
        </w:del>
      </w:ins>
      <w:ins w:id="817" w:author="JINZHU WANG" w:date="2022-04-26T15:29:00Z">
        <w:r w:rsidR="00BB65D9">
          <w:rPr>
            <w:rFonts w:eastAsia="Times New Roman" w:cstheme="minorHAnsi"/>
          </w:rPr>
          <w:t>as</w:t>
        </w:r>
      </w:ins>
      <w:ins w:id="818" w:author="JINZHU WANG" w:date="2022-04-25T11:32:00Z">
        <w:r w:rsidRPr="00D47222">
          <w:rPr>
            <w:rFonts w:eastAsia="Times New Roman" w:cstheme="minorHAnsi"/>
          </w:rPr>
          <w:t xml:space="preserve"> our study. </w:t>
        </w:r>
      </w:ins>
      <w:customXmlInsRangeStart w:id="819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customXmlInsRangeEnd w:id="819"/>
          <w:ins w:id="820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21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E6MTg6MTY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  </w:r>
          </w:ins>
          <w:del w:id="822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ZUMTY6Mzk6MjQ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AuMC4wIn0=}</w:delInstrText>
            </w:r>
          </w:del>
          <w:ins w:id="823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R. Wang et al.</w:t>
          </w:r>
          <w:ins w:id="824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25" w:author="JINZHU WANG" w:date="2022-04-25T11:32:00Z"/>
        </w:sdtContent>
      </w:sdt>
      <w:customXmlInsRangeEnd w:id="825"/>
      <w:ins w:id="826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82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customXmlInsRangeEnd w:id="827"/>
          <w:ins w:id="82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29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xOjE4OjE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  </w:r>
          </w:ins>
          <w:del w:id="830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2VDE2OjM5OjI0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wLjAuMCJ9}</w:delInstrText>
            </w:r>
          </w:del>
          <w:ins w:id="831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2021)</w:t>
          </w:r>
          <w:ins w:id="832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33" w:author="JINZHU WANG" w:date="2022-04-25T11:32:00Z"/>
        </w:sdtContent>
      </w:sdt>
      <w:customXmlInsRangeEnd w:id="833"/>
      <w:ins w:id="834" w:author="JINZHU WANG" w:date="2022-04-25T11:32:00Z">
        <w:r w:rsidRPr="00D47222">
          <w:rPr>
            <w:rFonts w:eastAsia="Times New Roman" w:cstheme="minorHAnsi"/>
          </w:rPr>
          <w:t xml:space="preserve"> used </w:t>
        </w:r>
      </w:ins>
      <w:ins w:id="835" w:author="JINZHU WANG" w:date="2022-04-26T15:29:00Z">
        <w:r w:rsidR="00BB65D9">
          <w:rPr>
            <w:rFonts w:eastAsia="Times New Roman" w:cstheme="minorHAnsi"/>
          </w:rPr>
          <w:t xml:space="preserve">a </w:t>
        </w:r>
      </w:ins>
      <w:ins w:id="836" w:author="JINZHU WANG" w:date="2022-04-25T11:32:00Z">
        <w:r w:rsidRPr="00D47222">
          <w:rPr>
            <w:rFonts w:eastAsia="Times New Roman" w:cstheme="minorHAnsi"/>
          </w:rPr>
          <w:t xml:space="preserve">particle swarm optimization algorithm, iterated a range of parameters settings such as self-recognition component, social component, inertial weights, and </w:t>
        </w:r>
      </w:ins>
      <w:ins w:id="837" w:author="JINZHU WANG" w:date="2022-04-26T15:29:00Z">
        <w:r w:rsidR="00BB65D9">
          <w:rPr>
            <w:rFonts w:eastAsia="Times New Roman" w:cstheme="minorHAnsi"/>
          </w:rPr>
          <w:t xml:space="preserve">the </w:t>
        </w:r>
      </w:ins>
      <w:ins w:id="838" w:author="JINZHU WANG" w:date="2022-04-25T11:32:00Z">
        <w:r w:rsidRPr="00D47222">
          <w:rPr>
            <w:rFonts w:eastAsia="Times New Roman" w:cstheme="minorHAnsi"/>
          </w:rPr>
          <w:t>number of particles to finally get the best model with a</w:t>
        </w:r>
      </w:ins>
      <w:ins w:id="839" w:author="JINZHU WANG" w:date="2022-04-26T15:29:00Z">
        <w:r w:rsidR="00FC3670">
          <w:rPr>
            <w:rFonts w:eastAsia="Times New Roman" w:cstheme="minorHAnsi"/>
          </w:rPr>
          <w:t>n</w:t>
        </w:r>
      </w:ins>
      <w:ins w:id="840" w:author="JINZHU WANG" w:date="2022-04-25T11:32:00Z">
        <w:del w:id="841" w:author="JINZHU WANG" w:date="2022-04-26T15:29:00Z">
          <w:r w:rsidRPr="00D47222" w:rsidDel="00BB65D9">
            <w:rPr>
              <w:rFonts w:eastAsia="Times New Roman" w:cstheme="minorHAnsi"/>
            </w:rPr>
            <w:delText xml:space="preserve"> </w:delText>
          </w:r>
        </w:del>
        <w:r w:rsidRPr="00D47222">
          <w:rPr>
            <w:rFonts w:eastAsia="Times New Roman" w:cstheme="minorHAnsi"/>
          </w:rPr>
          <w:t xml:space="preserve"> FoM of 0.193 in Zhuji, China. </w:t>
        </w:r>
      </w:ins>
      <w:customXmlInsRangeStart w:id="842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customXmlInsRangeEnd w:id="842"/>
          <w:ins w:id="843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44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g6MT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  </w:r>
          </w:ins>
          <w:del w:id="845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Y6Mzk6Mj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AuMC4wIn0=}</w:delInstrText>
            </w:r>
          </w:del>
          <w:ins w:id="846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H. Wang et al.</w:t>
          </w:r>
          <w:ins w:id="847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48" w:author="JINZHU WANG" w:date="2022-04-25T11:32:00Z"/>
        </w:sdtContent>
      </w:sdt>
      <w:customXmlInsRangeEnd w:id="848"/>
      <w:ins w:id="849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850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customXmlInsRangeEnd w:id="850"/>
          <w:ins w:id="851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52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  </w:r>
          </w:ins>
          <w:del w:id="853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wLjAuMCJ9}</w:delInstrText>
            </w:r>
          </w:del>
          <w:ins w:id="854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2021)</w:t>
          </w:r>
          <w:ins w:id="855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56" w:author="JINZHU WANG" w:date="2022-04-25T11:32:00Z"/>
        </w:sdtContent>
      </w:sdt>
      <w:customXmlInsRangeEnd w:id="856"/>
      <w:ins w:id="857" w:author="JINZHU WANG" w:date="2022-04-25T11:32:00Z">
        <w:r w:rsidRPr="00D47222">
          <w:rPr>
            <w:rFonts w:eastAsia="Times New Roman" w:cstheme="minorHAnsi"/>
          </w:rPr>
          <w:t xml:space="preserve"> incorporated four periods of historical urban </w:t>
        </w:r>
        <w:del w:id="858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859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860" w:author="JINZHU WANG" w:date="2022-04-25T11:32:00Z">
        <w:r w:rsidRPr="00D47222">
          <w:rPr>
            <w:rFonts w:eastAsia="Times New Roman" w:cstheme="minorHAnsi"/>
          </w:rPr>
          <w:t xml:space="preserve"> as momentums, adopted five models on top of each historical period to develop 17 sub-models, and tested eight different neighborhood sizes (5*5 to 41*41) for each sub-model to finally determined the best simulation that achieved a FoM of 0.219 in Beijing, China. </w:t>
        </w:r>
      </w:ins>
    </w:p>
    <w:p w14:paraId="19817285" w14:textId="0B11E0E1" w:rsidR="00707EDE" w:rsidRPr="00D47222" w:rsidRDefault="00707EDE" w:rsidP="00FC5E61">
      <w:pPr>
        <w:spacing w:line="276" w:lineRule="auto"/>
        <w:rPr>
          <w:ins w:id="861" w:author="JINZHU WANG" w:date="2022-04-25T11:32:00Z"/>
          <w:rFonts w:eastAsia="Times New Roman" w:cstheme="minorHAnsi"/>
        </w:rPr>
      </w:pPr>
      <w:ins w:id="862" w:author="JINZHU WANG" w:date="2022-04-25T11:32:00Z">
        <w:r w:rsidRPr="00D47222">
          <w:rPr>
            <w:rFonts w:eastAsia="Times New Roman" w:cstheme="minorHAnsi"/>
          </w:rPr>
          <w:t xml:space="preserve">The FoM in this study, </w:t>
        </w:r>
      </w:ins>
      <w:ins w:id="863" w:author="JINZHU WANG" w:date="2022-04-26T17:33:00Z">
        <w:r w:rsidR="003A5675">
          <w:rPr>
            <w:rFonts w:eastAsia="Times New Roman" w:cstheme="minorHAnsi"/>
          </w:rPr>
          <w:t>with the 1</w:t>
        </w:r>
        <w:r w:rsidR="003A5675" w:rsidRPr="003A5675">
          <w:rPr>
            <w:rFonts w:eastAsia="Times New Roman" w:cstheme="minorHAnsi"/>
            <w:vertAlign w:val="superscript"/>
            <w:rPrChange w:id="864" w:author="JINZHU WANG" w:date="2022-04-26T17:33:00Z">
              <w:rPr>
                <w:rFonts w:eastAsia="Times New Roman" w:cstheme="minorHAnsi"/>
              </w:rPr>
            </w:rPrChange>
          </w:rPr>
          <w:t>st</w:t>
        </w:r>
        <w:r w:rsidR="003A5675">
          <w:rPr>
            <w:rFonts w:eastAsia="Times New Roman" w:cstheme="minorHAnsi"/>
          </w:rPr>
          <w:t xml:space="preserve"> quantile of 0.17</w:t>
        </w:r>
        <w:r w:rsidR="009A2B07">
          <w:rPr>
            <w:rFonts w:eastAsia="Times New Roman" w:cstheme="minorHAnsi"/>
          </w:rPr>
          <w:t xml:space="preserve">7, the </w:t>
        </w:r>
      </w:ins>
      <w:ins w:id="865" w:author="JINZHU WANG" w:date="2022-04-26T17:34:00Z">
        <w:r w:rsidR="009A2B07">
          <w:rPr>
            <w:rFonts w:eastAsia="Times New Roman" w:cstheme="minorHAnsi"/>
          </w:rPr>
          <w:t>3</w:t>
        </w:r>
        <w:r w:rsidR="009A2B07" w:rsidRPr="009A2B07">
          <w:rPr>
            <w:rFonts w:eastAsia="Times New Roman" w:cstheme="minorHAnsi"/>
            <w:vertAlign w:val="superscript"/>
            <w:rPrChange w:id="866" w:author="JINZHU WANG" w:date="2022-04-26T17:34:00Z">
              <w:rPr>
                <w:rFonts w:eastAsia="Times New Roman" w:cstheme="minorHAnsi"/>
              </w:rPr>
            </w:rPrChange>
          </w:rPr>
          <w:t>rd</w:t>
        </w:r>
        <w:r w:rsidR="009A2B07">
          <w:rPr>
            <w:rFonts w:eastAsia="Times New Roman" w:cstheme="minorHAnsi"/>
          </w:rPr>
          <w:t xml:space="preserve"> quantile of 0.215, and</w:t>
        </w:r>
      </w:ins>
      <w:ins w:id="867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ins w:id="868" w:author="JINZHU WANG" w:date="2022-04-26T17:34:00Z">
        <w:r w:rsidR="009A2B07">
          <w:rPr>
            <w:rFonts w:eastAsia="Times New Roman" w:cstheme="minorHAnsi"/>
          </w:rPr>
          <w:t>the</w:t>
        </w:r>
      </w:ins>
      <w:ins w:id="869" w:author="JINZHU WANG" w:date="2022-04-25T11:32:00Z">
        <w:r w:rsidRPr="00D47222">
          <w:rPr>
            <w:rFonts w:eastAsia="Times New Roman" w:cstheme="minorHAnsi"/>
          </w:rPr>
          <w:t xml:space="preserve"> median of 0.19</w:t>
        </w:r>
      </w:ins>
      <w:ins w:id="870" w:author="JINZHU WANG" w:date="2022-04-26T17:34:00Z">
        <w:r w:rsidR="005C0ACE">
          <w:rPr>
            <w:rFonts w:eastAsia="Times New Roman" w:cstheme="minorHAnsi"/>
          </w:rPr>
          <w:t>7</w:t>
        </w:r>
      </w:ins>
      <w:ins w:id="871" w:author="JINZHU WANG" w:date="2022-04-26T15:29:00Z">
        <w:r w:rsidR="00BB65D9">
          <w:rPr>
            <w:rFonts w:eastAsia="Times New Roman" w:cstheme="minorHAnsi"/>
          </w:rPr>
          <w:t>,</w:t>
        </w:r>
      </w:ins>
      <w:ins w:id="872" w:author="JINZHU WANG" w:date="2022-04-25T11:32:00Z">
        <w:del w:id="873" w:author="JINZHU WANG" w:date="2022-04-26T15:29:00Z">
          <w:r w:rsidRPr="00D47222" w:rsidDel="00BB65D9">
            <w:rPr>
              <w:rFonts w:eastAsia="Times New Roman" w:cstheme="minorHAnsi"/>
            </w:rPr>
            <w:delText>.</w:delText>
          </w:r>
        </w:del>
        <w:r w:rsidRPr="00D47222">
          <w:rPr>
            <w:rFonts w:eastAsia="Times New Roman" w:cstheme="minorHAnsi"/>
          </w:rPr>
          <w:t xml:space="preserve"> was close to 0.193 reported by </w:t>
        </w:r>
      </w:ins>
      <w:customXmlInsRangeStart w:id="874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c2ec3e-917b-4c0d-9042-95495e85ca5b"/>
          <w:id w:val="965933116"/>
          <w:placeholder>
            <w:docPart w:val="1E666343BD5F441DB57D4648254AA4E1"/>
          </w:placeholder>
        </w:sdtPr>
        <w:sdtEndPr/>
        <w:sdtContent>
          <w:customXmlInsRangeEnd w:id="874"/>
          <w:ins w:id="875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76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JkMzZmNTAyLWVjMjktNDYzOS05YjQzLTYyNDMwYWRkNWU3MiIsIkVudHJpZXMiOlt7IiRpZCI6IjIiLCIkdHlwZSI6IlN3aXNzQWNhZGVtaWMuQ2l0YXZpLkNpdGF0aW9ucy5Xb3JkUGxhY2Vob2xkZXJFbnRyeSwgU3dpc3NBY2FkZW1pYy5DaXRhdmkiLCJJZCI6ImIwNWFmYjAxLWI1NGUtNDRhOS1iNTdmLWQ2YmZlMTIzZGUzNS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E6MTg6MTY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ZDRjMmVjM2UtOTE3Yi00YzBkLTkwNDItOTU0OTVlODVjYTViIiwiVGV4dCI6IlIuIFdhbmcgZXQgYWwuIiwiV0FJVmVyc2lvbiI6IjYuMTEuMC4wIn0=}</w:instrText>
            </w:r>
          </w:ins>
          <w:del w:id="877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JkMzZmNTAyLWVjMjktNDYzOS05YjQzLTYyNDMwYWRkNWU3MiIsIkVudHJpZXMiOlt7IiRpZCI6IjIiLCIkdHlwZSI6IlN3aXNzQWNhZGVtaWMuQ2l0YXZpLkNpdGF0aW9ucy5Xb3JkUGxhY2Vob2xkZXJFbnRyeSwgU3dpc3NBY2FkZW1pYy5DaXRhdmkiLCJJZCI6ImIwNWFmYjAxLWI1NGUtNDRhOS1iNTdmLWQ2YmZlMTIzZGUzNS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ZUMTY6Mzk6MjQ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ZDRjMmVjM2UtOTE3Yi00YzBkLTkwNDItOTU0OTVlODVjYTViIiwiVGV4dCI6IlIuIFdhbmcgZXQgYWwuIiwiV0FJVmVyc2lvbiI6IjYuMTAuMC4wIn0=}</w:delInstrText>
            </w:r>
          </w:del>
          <w:ins w:id="878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R. Wang et al.</w:t>
          </w:r>
          <w:ins w:id="879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80" w:author="JINZHU WANG" w:date="2022-04-25T11:32:00Z"/>
        </w:sdtContent>
      </w:sdt>
      <w:customXmlInsRangeEnd w:id="880"/>
      <w:ins w:id="881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882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bd36f502-ec29-4639-9b43-62430add5e72"/>
          <w:id w:val="690501726"/>
          <w:placeholder>
            <w:docPart w:val="1E666343BD5F441DB57D4648254AA4E1"/>
          </w:placeholder>
        </w:sdtPr>
        <w:sdtEndPr/>
        <w:sdtContent>
          <w:customXmlInsRangeEnd w:id="882"/>
          <w:ins w:id="883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84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Q0YzJlYzNlLTkxN2ItNGMwZC05MDQyLTk1NDk1ZTg1Y2E1YiIsIkVudHJpZXMiOlt7IiRpZCI6IjIiLCIkdHlwZSI6IlN3aXNzQWNhZGVtaWMuQ2l0YXZpLkNpdGF0aW9ucy5Xb3JkUGxhY2Vob2xkZXJFbnRyeSwgU3dpc3NBY2FkZW1pYy5DaXRhdmkiLCJJZCI6ImI0ZjY2OGE1LThjODMtNDhiNC05YTM5LTI5Mzc4MmQ5NTE1MS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xOjE4OjE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mQzNmY1MDItZWMyOS00NjM5LTliNDMtNjI0MzBhZGQ1ZTcyIiwiVGV4dCI6IigyMDIxKSIsIldBSVZlcnNpb24iOiI2LjExLjAuMCJ9}</w:instrText>
            </w:r>
          </w:ins>
          <w:del w:id="885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Q0YzJlYzNlLTkxN2ItNGMwZC05MDQyLTk1NDk1ZTg1Y2E1YiIsIkVudHJpZXMiOlt7IiRpZCI6IjIiLCIkdHlwZSI6IlN3aXNzQWNhZGVtaWMuQ2l0YXZpLkNpdGF0aW9ucy5Xb3JkUGxhY2Vob2xkZXJFbnRyeSwgU3dpc3NBY2FkZW1pYy5DaXRhdmkiLCJJZCI6ImI0ZjY2OGE1LThjODMtNDhiNC05YTM5LTI5Mzc4MmQ5NTE1MS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2VDE2OjM5OjI0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mQzNmY1MDItZWMyOS00NjM5LTliNDMtNjI0MzBhZGQ1ZTcyIiwiVGV4dCI6IigyMDIxKSIsIldBSVZlcnNpb24iOiI2LjEwLjAuMCJ9}</w:delInstrText>
            </w:r>
          </w:del>
          <w:ins w:id="886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2021)</w:t>
          </w:r>
          <w:ins w:id="887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88" w:author="JINZHU WANG" w:date="2022-04-25T11:32:00Z"/>
        </w:sdtContent>
      </w:sdt>
      <w:customXmlInsRangeEnd w:id="888"/>
      <w:ins w:id="889" w:author="JINZHU WANG" w:date="2022-04-25T11:32:00Z">
        <w:r w:rsidRPr="00D47222">
          <w:rPr>
            <w:rFonts w:eastAsia="Times New Roman" w:cstheme="minorHAnsi"/>
          </w:rPr>
          <w:t xml:space="preserve">, but </w:t>
        </w:r>
      </w:ins>
      <w:ins w:id="890" w:author="JINZHU WANG" w:date="2022-04-26T17:34:00Z">
        <w:r w:rsidR="005C0ACE">
          <w:rPr>
            <w:rFonts w:eastAsia="Times New Roman" w:cstheme="minorHAnsi"/>
          </w:rPr>
          <w:t>sligh</w:t>
        </w:r>
      </w:ins>
      <w:ins w:id="891" w:author="JINZHU WANG" w:date="2022-04-26T17:35:00Z">
        <w:r w:rsidR="005C0ACE">
          <w:rPr>
            <w:rFonts w:eastAsia="Times New Roman" w:cstheme="minorHAnsi"/>
          </w:rPr>
          <w:t xml:space="preserve">tly </w:t>
        </w:r>
      </w:ins>
      <w:ins w:id="892" w:author="JINZHU WANG" w:date="2022-04-25T11:32:00Z">
        <w:r w:rsidRPr="00D47222">
          <w:rPr>
            <w:rFonts w:eastAsia="Times New Roman" w:cstheme="minorHAnsi"/>
          </w:rPr>
          <w:t xml:space="preserve">lower than 0.219 found by </w:t>
        </w:r>
      </w:ins>
      <w:customXmlInsRangeStart w:id="89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4e5b848-ad20-4337-acae-b3fbe6507faa"/>
          <w:id w:val="-899897834"/>
          <w:placeholder>
            <w:docPart w:val="A9903824C69F480E9FB1398291BFE420"/>
          </w:placeholder>
        </w:sdtPr>
        <w:sdtEndPr/>
        <w:sdtContent>
          <w:customXmlInsRangeEnd w:id="893"/>
          <w:ins w:id="89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895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g6MT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RlNWI4NDgtYWQyMC00MzM3LWFjYWUtYjNmYmU2NTA3ZmFhIiwiVGV4dCI6IkguIFdhbmcgZXQgYWwuIiwiV0FJVmVyc2lvbiI6IjYuMTEuMC4wIn0=}</w:instrText>
            </w:r>
          </w:ins>
          <w:del w:id="896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Y6Mzk6MjQ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RlNWI4NDgtYWQyMC00MzM3LWFjYWUtYjNmYmU2NTA3ZmFhIiwiVGV4dCI6IkguIFdhbmcgZXQgYWwuIiwiV0FJVmVyc2lvbiI6IjYuMTAuMC4wIn0=}</w:delInstrText>
            </w:r>
          </w:del>
          <w:ins w:id="897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H. Wang et al.</w:t>
          </w:r>
          <w:ins w:id="898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899" w:author="JINZHU WANG" w:date="2022-04-25T11:32:00Z"/>
        </w:sdtContent>
      </w:sdt>
      <w:customXmlInsRangeEnd w:id="899"/>
      <w:ins w:id="900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901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b707d64f-f99c-47e0-9f1f-cee4f3b54803"/>
          <w:id w:val="203692019"/>
          <w:placeholder>
            <w:docPart w:val="A9903824C69F480E9FB1398291BFE420"/>
          </w:placeholder>
        </w:sdtPr>
        <w:sdtEndPr/>
        <w:sdtContent>
          <w:customXmlInsRangeEnd w:id="901"/>
          <w:ins w:id="902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903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4OjE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jcwN2Q2NGYtZjk5Yy00N2UwLTlmMWYtY2VlNGYzYjU0ODAzIiwiVGV4dCI6IigyMDIxKSIsIldBSVZlcnNpb24iOiI2LjExLjAuMCJ9}</w:instrText>
            </w:r>
          </w:ins>
          <w:del w:id="904" w:author="JINZHU WANG" w:date="2022-04-26T17:45:00Z">
            <w:r w:rsidR="00F21129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2OjM5OjI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jcwN2Q2NGYtZjk5Yy00N2UwLTlmMWYtY2VlNGYzYjU0ODAzIiwiVGV4dCI6IigyMDIxKSIsIldBSVZlcnNpb24iOiI2LjEwLjAuMCJ9}</w:delInstrText>
            </w:r>
          </w:del>
          <w:ins w:id="905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2021)</w:t>
          </w:r>
          <w:ins w:id="906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907" w:author="JINZHU WANG" w:date="2022-04-25T11:32:00Z"/>
        </w:sdtContent>
      </w:sdt>
      <w:customXmlInsRangeEnd w:id="907"/>
      <w:ins w:id="908" w:author="JINZHU WANG" w:date="2022-04-25T11:32:00Z">
        <w:r w:rsidRPr="00D47222">
          <w:rPr>
            <w:rFonts w:eastAsia="Times New Roman" w:cstheme="minorHAnsi"/>
          </w:rPr>
          <w:t xml:space="preserve">. This lower FoM is because Beijing is one of the most rapidly urbanized regions in China and fast urbanization region is more likely to lead </w:t>
        </w:r>
      </w:ins>
      <w:ins w:id="909" w:author="JINZHU WANG" w:date="2022-04-26T15:30:00Z">
        <w:r w:rsidR="00FC3670">
          <w:rPr>
            <w:rFonts w:eastAsia="Times New Roman" w:cstheme="minorHAnsi"/>
          </w:rPr>
          <w:t xml:space="preserve">to </w:t>
        </w:r>
      </w:ins>
      <w:ins w:id="910" w:author="JINZHU WANG" w:date="2022-04-25T11:32:00Z">
        <w:r w:rsidRPr="00D47222">
          <w:rPr>
            <w:rFonts w:eastAsia="Times New Roman" w:cstheme="minorHAnsi"/>
          </w:rPr>
          <w:t xml:space="preserve">a higher FoM in urban </w:t>
        </w:r>
        <w:del w:id="911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912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913" w:author="JINZHU WANG" w:date="2022-04-25T11:32:00Z">
        <w:r w:rsidRPr="00D47222">
          <w:rPr>
            <w:rFonts w:eastAsia="Times New Roman" w:cstheme="minorHAnsi"/>
          </w:rPr>
          <w:t xml:space="preserve"> simulation </w:t>
        </w:r>
      </w:ins>
      <w:customXmlInsRangeStart w:id="914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84f35c-d04d-473a-9a1e-ac53c37c1913"/>
          <w:id w:val="-1073659714"/>
          <w:placeholder>
            <w:docPart w:val="1E666343BD5F441DB57D4648254AA4E1"/>
          </w:placeholder>
        </w:sdtPr>
        <w:sdtEndPr/>
        <w:sdtContent>
          <w:customXmlInsRangeEnd w:id="914"/>
          <w:ins w:id="915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916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WY4NGYzNWMtZDA0ZC00NzNhLTlhMWUtYWM1M2MzN2MxOTEzIiwiVGV4dCI6IihQb250aXVzIGV0IGFsLiwgMjAwOCkiLCJXQUlWZXJzaW9uIjoiNi4xMS4wLjAifQ==}</w:instrText>
            </w:r>
          </w:ins>
          <w:ins w:id="917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Pontius et al., 2008)</w:t>
          </w:r>
          <w:ins w:id="918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919" w:author="JINZHU WANG" w:date="2022-04-25T11:32:00Z"/>
        </w:sdtContent>
      </w:sdt>
      <w:customXmlInsRangeEnd w:id="919"/>
      <w:ins w:id="920" w:author="JINZHU WANG" w:date="2022-04-25T11:32:00Z">
        <w:r w:rsidRPr="00D47222">
          <w:rPr>
            <w:rFonts w:eastAsia="Times New Roman" w:cstheme="minorHAnsi"/>
          </w:rPr>
          <w:t xml:space="preserve">. Therefore, U-Net achieves similar accuracies </w:t>
        </w:r>
        <w:del w:id="921" w:author="JINZHU WANG" w:date="2022-04-26T15:30:00Z">
          <w:r w:rsidRPr="00D47222" w:rsidDel="00FC3670">
            <w:rPr>
              <w:rFonts w:eastAsia="Times New Roman" w:cstheme="minorHAnsi"/>
            </w:rPr>
            <w:delText>with</w:delText>
          </w:r>
        </w:del>
      </w:ins>
      <w:ins w:id="922" w:author="JINZHU WANG" w:date="2022-04-26T15:30:00Z">
        <w:r w:rsidR="00FC3670">
          <w:rPr>
            <w:rFonts w:eastAsia="Times New Roman" w:cstheme="minorHAnsi"/>
          </w:rPr>
          <w:t>to</w:t>
        </w:r>
      </w:ins>
      <w:ins w:id="923" w:author="JINZHU WANG" w:date="2022-04-25T11:32:00Z">
        <w:r w:rsidRPr="00D47222">
          <w:rPr>
            <w:rFonts w:eastAsia="Times New Roman" w:cstheme="minorHAnsi"/>
          </w:rPr>
          <w:t xml:space="preserve"> those CA-based models underthought a length calibration process.</w:t>
        </w:r>
      </w:ins>
    </w:p>
    <w:p w14:paraId="4A950176" w14:textId="4C3372C4" w:rsidR="00DB05F4" w:rsidRPr="00424860" w:rsidDel="00707EDE" w:rsidRDefault="003F2D61" w:rsidP="00D71802">
      <w:pPr>
        <w:spacing w:line="276" w:lineRule="auto"/>
        <w:rPr>
          <w:del w:id="924" w:author="JINZHU WANG" w:date="2022-04-25T11:30:00Z"/>
        </w:rPr>
      </w:pPr>
      <w:del w:id="925" w:author="JINZHU WANG" w:date="2022-04-25T11:30:00Z">
        <w:r w:rsidRPr="00424860" w:rsidDel="00707EDE">
          <w:delText>The FoM in this study</w:delText>
        </w:r>
        <w:r w:rsidR="00892888" w:rsidRPr="00424860" w:rsidDel="00707EDE">
          <w:delText>,</w:delText>
        </w:r>
        <w:r w:rsidRPr="00424860" w:rsidDel="00707EDE">
          <w:delText xml:space="preserve"> </w:delText>
        </w:r>
        <w:bookmarkStart w:id="926" w:name="_Hlk101530979"/>
        <w:r w:rsidRPr="00424860" w:rsidDel="00707EDE">
          <w:delText>rang</w:delText>
        </w:r>
        <w:r w:rsidR="00D128A7" w:rsidRPr="00424860" w:rsidDel="00707EDE">
          <w:delText>ing</w:delText>
        </w:r>
        <w:r w:rsidRPr="00424860" w:rsidDel="00707EDE">
          <w:delText xml:space="preserve"> from 0.12 to </w:delText>
        </w:r>
        <w:r w:rsidR="00A614A0" w:rsidRPr="00424860" w:rsidDel="00707EDE">
          <w:delText>0</w:delText>
        </w:r>
        <w:r w:rsidRPr="00424860" w:rsidDel="00707EDE">
          <w:delText>.27</w:delText>
        </w:r>
        <w:bookmarkEnd w:id="926"/>
        <w:r w:rsidR="00634A6C" w:rsidDel="00707EDE">
          <w:delText>,</w:delText>
        </w:r>
        <w:r w:rsidRPr="00424860" w:rsidDel="00707EDE">
          <w:delText xml:space="preserve"> with </w:delText>
        </w:r>
        <w:r w:rsidR="00634A6C" w:rsidDel="00707EDE">
          <w:delText>a</w:delText>
        </w:r>
        <w:r w:rsidRPr="00424860" w:rsidDel="00707EDE">
          <w:delText xml:space="preserve"> median value of 0.19</w:delText>
        </w:r>
        <w:r w:rsidR="00B92B7E" w:rsidRPr="00424860" w:rsidDel="00707EDE">
          <w:delText xml:space="preserve">, </w:delText>
        </w:r>
        <w:r w:rsidR="00DD63A0" w:rsidRPr="00424860" w:rsidDel="00707EDE">
          <w:delText>was</w:delText>
        </w:r>
        <w:r w:rsidR="001879CE" w:rsidRPr="00424860" w:rsidDel="00707EDE">
          <w:delText xml:space="preserve"> </w:delText>
        </w:r>
        <w:r w:rsidR="00364460" w:rsidDel="00707EDE">
          <w:delText>similar</w:delText>
        </w:r>
        <w:r w:rsidR="00364460" w:rsidRPr="00424860" w:rsidDel="00707EDE">
          <w:delText xml:space="preserve"> </w:delText>
        </w:r>
        <w:r w:rsidR="00B92B7E" w:rsidRPr="00424860" w:rsidDel="00707EDE">
          <w:delText xml:space="preserve">to </w:delText>
        </w:r>
        <w:r w:rsidR="00634A6C" w:rsidDel="00707EDE">
          <w:delText>the values reported in previous</w:delText>
        </w:r>
        <w:r w:rsidR="00B92B7E" w:rsidRPr="00424860" w:rsidDel="00707EDE">
          <w:delText xml:space="preserve"> studies</w:delText>
        </w:r>
        <w:r w:rsidR="00DA3B18" w:rsidRPr="00424860" w:rsidDel="00707EDE">
          <w:delText xml:space="preserve">: </w:delText>
        </w:r>
        <w:bookmarkStart w:id="927" w:name="_Hlk101530909"/>
        <w:r w:rsidR="00DA3B18" w:rsidRPr="00424860" w:rsidDel="00707EDE">
          <w:delText>t</w:delText>
        </w:r>
        <w:r w:rsidR="00467619" w:rsidRPr="00424860" w:rsidDel="00707EDE">
          <w:delText xml:space="preserve">he FoM of </w:delText>
        </w:r>
        <w:r w:rsidR="00F27416" w:rsidRPr="00424860" w:rsidDel="00707EDE">
          <w:delText xml:space="preserve">the best </w:delText>
        </w:r>
        <w:r w:rsidR="00B6372F" w:rsidRPr="00424860" w:rsidDel="00707EDE">
          <w:delText xml:space="preserve">urban simulation </w:delText>
        </w:r>
        <w:r w:rsidR="00F27416" w:rsidRPr="00424860" w:rsidDel="00707EDE">
          <w:delText xml:space="preserve">map </w:delText>
        </w:r>
        <w:r w:rsidR="00634A6C" w:rsidDel="00707EDE">
          <w:delText>for</w:delText>
        </w:r>
        <w:r w:rsidR="00B6372F" w:rsidRPr="00424860" w:rsidDel="00707EDE">
          <w:delText xml:space="preserve"> Zhuji </w:delText>
        </w:r>
        <w:r w:rsidR="00F27416" w:rsidRPr="00424860" w:rsidDel="00707EDE">
          <w:delText>was</w:delText>
        </w:r>
        <w:r w:rsidR="00B6372F" w:rsidRPr="00424860" w:rsidDel="00707EDE">
          <w:delText xml:space="preserve"> 0.19</w:delText>
        </w:r>
        <w:r w:rsidR="00BF34F9" w:rsidRPr="00424860" w:rsidDel="00707EDE">
          <w:delText xml:space="preserve"> </w:delText>
        </w:r>
      </w:del>
      <w:customXmlDelRangeStart w:id="928" w:author="JINZHU WANG" w:date="2022-04-25T11:30:00Z"/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customXmlDelRangeEnd w:id="928"/>
          <w:del w:id="929" w:author="JINZHU WANG" w:date="2022-04-25T11:30:00Z">
            <w:r w:rsidR="00BF34F9" w:rsidRPr="00424860" w:rsidDel="00707EDE">
              <w:rPr>
                <w:noProof/>
              </w:rPr>
              <w:fldChar w:fldCharType="begin"/>
            </w:r>
          </w:del>
          <w:ins w:id="930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ToxODoxNi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instrText>
            </w:r>
          </w:ins>
          <w:del w:id="931" w:author="JINZHU WANG" w:date="2022-04-25T11:30:00Z"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VQxMDo0MTo0Mi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delInstrText>
            </w:r>
            <w:r w:rsidR="00BF34F9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R. Wang et al., 2021)</w:delText>
            </w:r>
            <w:r w:rsidR="00BF34F9" w:rsidRPr="00424860" w:rsidDel="00707EDE">
              <w:rPr>
                <w:noProof/>
              </w:rPr>
              <w:fldChar w:fldCharType="end"/>
            </w:r>
          </w:del>
          <w:customXmlDelRangeStart w:id="932" w:author="JINZHU WANG" w:date="2022-04-25T11:30:00Z"/>
        </w:sdtContent>
      </w:sdt>
      <w:customXmlDelRangeEnd w:id="932"/>
      <w:del w:id="933" w:author="JINZHU WANG" w:date="2022-04-25T11:30:00Z">
        <w:r w:rsidR="00B6372F" w:rsidRPr="00424860" w:rsidDel="00707EDE">
          <w:delText xml:space="preserve"> </w:delText>
        </w:r>
        <w:r w:rsidR="00634A6C" w:rsidDel="00707EDE">
          <w:delText xml:space="preserve">and </w:delText>
        </w:r>
        <w:bookmarkStart w:id="934" w:name="_Hlk101530525"/>
        <w:r w:rsidR="00DD2DBD" w:rsidRPr="00424860" w:rsidDel="00707EDE">
          <w:delText xml:space="preserve">0.21 </w:delText>
        </w:r>
        <w:bookmarkEnd w:id="934"/>
        <w:r w:rsidR="00634A6C" w:rsidDel="00707EDE">
          <w:delText>for</w:delText>
        </w:r>
        <w:r w:rsidR="00DD2DBD" w:rsidRPr="00424860" w:rsidDel="00707EDE">
          <w:delText xml:space="preserve"> </w:delText>
        </w:r>
        <w:r w:rsidR="00970D9F" w:rsidRPr="00424860" w:rsidDel="00707EDE">
          <w:delText>Beijing</w:delText>
        </w:r>
        <w:r w:rsidR="00DD2DBD" w:rsidRPr="00424860" w:rsidDel="00707EDE">
          <w:delText xml:space="preserve"> </w:delText>
        </w:r>
      </w:del>
      <w:customXmlDelRangeStart w:id="935" w:author="JINZHU WANG" w:date="2022-04-25T11:30:00Z"/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customXmlDelRangeEnd w:id="935"/>
          <w:del w:id="936" w:author="JINZHU WANG" w:date="2022-04-25T11:30:00Z">
            <w:r w:rsidR="00D62C45" w:rsidRPr="00424860" w:rsidDel="00707EDE">
              <w:rPr>
                <w:noProof/>
              </w:rPr>
              <w:fldChar w:fldCharType="begin"/>
            </w:r>
          </w:del>
          <w:ins w:id="937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ToxODoxNi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instrText>
            </w:r>
          </w:ins>
          <w:del w:id="938" w:author="JINZHU WANG" w:date="2022-04-25T11:30:00Z"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VQxMDo0MTo0MS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delInstrText>
            </w:r>
            <w:r w:rsidR="00D62C45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H. Wang et al., 2021)</w:delText>
            </w:r>
            <w:r w:rsidR="00D62C45" w:rsidRPr="00424860" w:rsidDel="00707EDE">
              <w:rPr>
                <w:noProof/>
              </w:rPr>
              <w:fldChar w:fldCharType="end"/>
            </w:r>
          </w:del>
          <w:customXmlDelRangeStart w:id="939" w:author="JINZHU WANG" w:date="2022-04-25T11:30:00Z"/>
        </w:sdtContent>
      </w:sdt>
      <w:customXmlDelRangeEnd w:id="939"/>
      <w:bookmarkEnd w:id="927"/>
      <w:del w:id="940" w:author="JINZHU WANG" w:date="2022-04-25T11:30:00Z">
        <w:r w:rsidR="00EC07BE" w:rsidRPr="00424860" w:rsidDel="00707EDE">
          <w:delText xml:space="preserve">. </w:delText>
        </w:r>
        <w:r w:rsidR="00634A6C" w:rsidDel="00707EDE">
          <w:delText>Several</w:delText>
        </w:r>
        <w:r w:rsidR="00B24D2C" w:rsidRPr="00424860" w:rsidDel="00707EDE">
          <w:delText xml:space="preserve"> studies reported a </w:delText>
        </w:r>
        <w:r w:rsidR="00D02256" w:rsidRPr="00424860" w:rsidDel="00707EDE">
          <w:delText>higher</w:delText>
        </w:r>
        <w:r w:rsidR="00676BE9" w:rsidRPr="00424860" w:rsidDel="00707EDE">
          <w:delText xml:space="preserve"> FoM because </w:delText>
        </w:r>
        <w:r w:rsidR="006049AA" w:rsidRPr="00424860" w:rsidDel="00707EDE">
          <w:delText xml:space="preserve">urban development was simulated </w:delText>
        </w:r>
        <w:r w:rsidR="0003777C" w:rsidRPr="00424860" w:rsidDel="00707EDE">
          <w:delText xml:space="preserve">with </w:delText>
        </w:r>
        <w:r w:rsidR="006049AA" w:rsidRPr="00424860" w:rsidDel="00707EDE">
          <w:delText xml:space="preserve">a </w:delText>
        </w:r>
        <w:r w:rsidR="0003777C" w:rsidRPr="00424860" w:rsidDel="00707EDE">
          <w:delText>coarser</w:delText>
        </w:r>
        <w:r w:rsidR="006049AA" w:rsidRPr="00424860" w:rsidDel="00707EDE">
          <w:delText xml:space="preserve"> resolution</w:delText>
        </w:r>
        <w:r w:rsidR="005F18B0" w:rsidRPr="00424860" w:rsidDel="00707EDE">
          <w:delText xml:space="preserve"> </w:delText>
        </w:r>
      </w:del>
      <w:customXmlDelRangeStart w:id="941" w:author="JINZHU WANG" w:date="2022-04-25T11:30:00Z"/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customXmlDelRangeEnd w:id="941"/>
          <w:del w:id="942" w:author="JINZHU WANG" w:date="2022-04-25T11:30:00Z">
            <w:r w:rsidR="005F18B0" w:rsidRPr="00424860" w:rsidDel="00707EDE">
              <w:rPr>
                <w:noProof/>
              </w:rPr>
              <w:fldChar w:fldCharType="begin"/>
            </w:r>
          </w:del>
          <w:ins w:id="943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4OjE2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3VDExOjE4OjE2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instrText>
            </w:r>
          </w:ins>
          <w:del w:id="944" w:author="JINZHU WANG" w:date="2022-04-25T11:30:00Z"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1VDEwOjQxOjQx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1VDEwOjQxOjQy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delInstrText>
            </w:r>
            <w:r w:rsidR="005F18B0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Peng et al., 2020; Pontius et al., 2008; Valencia et al., 2020)</w:delText>
            </w:r>
            <w:r w:rsidR="005F18B0" w:rsidRPr="00424860" w:rsidDel="00707EDE">
              <w:rPr>
                <w:noProof/>
              </w:rPr>
              <w:fldChar w:fldCharType="end"/>
            </w:r>
          </w:del>
          <w:customXmlDelRangeStart w:id="945" w:author="JINZHU WANG" w:date="2022-04-25T11:30:00Z"/>
        </w:sdtContent>
      </w:sdt>
      <w:customXmlDelRangeEnd w:id="945"/>
      <w:del w:id="946" w:author="JINZHU WANG" w:date="2022-04-25T11:30:00Z">
        <w:r w:rsidR="00207D8B" w:rsidRPr="00424860" w:rsidDel="00707EDE">
          <w:delText xml:space="preserve"> or the simulation was performed </w:delText>
        </w:r>
        <w:r w:rsidR="00634A6C" w:rsidDel="00707EDE">
          <w:delText>on</w:delText>
        </w:r>
        <w:r w:rsidR="00207D8B" w:rsidRPr="00424860" w:rsidDel="00707EDE">
          <w:delText xml:space="preserve"> a smaller area </w:delText>
        </w:r>
      </w:del>
      <w:customXmlDelRangeStart w:id="947" w:author="JINZHU WANG" w:date="2022-04-25T11:30:00Z"/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customXmlDelRangeEnd w:id="947"/>
          <w:del w:id="948" w:author="JINZHU WANG" w:date="2022-04-25T11:30:00Z">
            <w:r w:rsidR="00AA4F5F" w:rsidRPr="00424860" w:rsidDel="00707EDE">
              <w:rPr>
                <w:noProof/>
              </w:rPr>
              <w:fldChar w:fldCharType="begin"/>
            </w:r>
          </w:del>
          <w:ins w:id="949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N1QxMToxODoxNi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instrText>
            </w:r>
          </w:ins>
          <w:del w:id="950" w:author="JINZHU WANG" w:date="2022-04-25T11:30:00Z"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NVQxMDo0MTo0Mi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delInstrText>
            </w:r>
            <w:r w:rsidR="00AA4F5F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Pramanik, Butsch, &amp; Punia, 2021)</w:delText>
            </w:r>
            <w:r w:rsidR="00AA4F5F" w:rsidRPr="00424860" w:rsidDel="00707EDE">
              <w:rPr>
                <w:noProof/>
              </w:rPr>
              <w:fldChar w:fldCharType="end"/>
            </w:r>
          </w:del>
          <w:customXmlDelRangeStart w:id="951" w:author="JINZHU WANG" w:date="2022-04-25T11:30:00Z"/>
        </w:sdtContent>
      </w:sdt>
      <w:customXmlDelRangeEnd w:id="951"/>
      <w:del w:id="952" w:author="JINZHU WANG" w:date="2022-04-25T11:30:00Z">
        <w:r w:rsidR="006049AA" w:rsidRPr="00424860" w:rsidDel="00707EDE">
          <w:delText>.</w:delText>
        </w:r>
        <w:r w:rsidR="002F7EB8" w:rsidRPr="00424860" w:rsidDel="00707EDE">
          <w:delText xml:space="preserve"> </w:delText>
        </w:r>
        <w:r w:rsidR="00364460" w:rsidDel="00707EDE">
          <w:delText>L</w:delText>
        </w:r>
        <w:r w:rsidR="00DB05F4" w:rsidRPr="00424860" w:rsidDel="00707EDE">
          <w:delText>andscape metrics revealed that</w:delText>
        </w:r>
        <w:r w:rsidR="005C7505" w:rsidRPr="00424860" w:rsidDel="00707EDE">
          <w:delText xml:space="preserve"> the simulation map produced by </w:delText>
        </w:r>
        <w:r w:rsidR="00CD71CA" w:rsidRPr="00424860" w:rsidDel="00707EDE">
          <w:delText>U-Net</w:delText>
        </w:r>
        <w:r w:rsidR="00F0711E" w:rsidRPr="00424860" w:rsidDel="00707EDE">
          <w:delText xml:space="preserve"> </w:delText>
        </w:r>
        <w:r w:rsidR="005C7505" w:rsidRPr="00424860" w:rsidDel="00707EDE">
          <w:delText xml:space="preserve">aligned well </w:delText>
        </w:r>
        <w:r w:rsidR="00C2211E" w:rsidRPr="00424860" w:rsidDel="00707EDE">
          <w:delText>with</w:delText>
        </w:r>
        <w:r w:rsidR="005C7505" w:rsidRPr="00424860" w:rsidDel="00707EDE">
          <w:delText xml:space="preserve"> the reference map. </w:delText>
        </w:r>
        <w:r w:rsidR="00923295" w:rsidRPr="00424860" w:rsidDel="00707EDE">
          <w:delText xml:space="preserve">The </w:delText>
        </w:r>
        <w:r w:rsidR="00634A6C" w:rsidDel="00707EDE">
          <w:delText>LSI</w:delText>
        </w:r>
        <w:r w:rsidR="00923295" w:rsidRPr="00424860" w:rsidDel="00707EDE">
          <w:delText xml:space="preserve"> </w:delText>
        </w:r>
        <w:r w:rsidR="000F14C6" w:rsidDel="00707EDE">
          <w:delText>of</w:delText>
        </w:r>
        <w:r w:rsidR="000F14C6" w:rsidRPr="00424860" w:rsidDel="00707EDE">
          <w:delText xml:space="preserve"> </w:delText>
        </w:r>
        <w:r w:rsidR="00D668E7" w:rsidRPr="00424860" w:rsidDel="00707EDE">
          <w:delText xml:space="preserve">the </w:delText>
        </w:r>
        <w:r w:rsidR="005F0A6D" w:rsidRPr="00424860" w:rsidDel="00707EDE">
          <w:delText>simulat</w:delText>
        </w:r>
        <w:r w:rsidR="005F0A6D" w:rsidDel="00707EDE">
          <w:delText>ed</w:delText>
        </w:r>
        <w:r w:rsidR="005F0A6D" w:rsidRPr="00424860" w:rsidDel="00707EDE">
          <w:delText xml:space="preserve"> </w:delText>
        </w:r>
        <w:r w:rsidR="007C4CBE" w:rsidRPr="00424860" w:rsidDel="00707EDE">
          <w:delText xml:space="preserve">and the reference </w:delText>
        </w:r>
        <w:r w:rsidR="000F14C6" w:rsidDel="00707EDE">
          <w:delText xml:space="preserve">maps </w:delText>
        </w:r>
        <w:r w:rsidR="000F14C6" w:rsidRPr="00424860" w:rsidDel="00707EDE">
          <w:delText>w</w:delText>
        </w:r>
        <w:r w:rsidR="000F14C6" w:rsidDel="00707EDE">
          <w:delText>ere</w:delText>
        </w:r>
        <w:r w:rsidR="000F14C6" w:rsidRPr="00424860" w:rsidDel="00707EDE">
          <w:delText xml:space="preserve"> </w:delText>
        </w:r>
        <w:r w:rsidR="00450842" w:rsidRPr="00424860" w:rsidDel="00707EDE">
          <w:delText xml:space="preserve">very </w:delText>
        </w:r>
        <w:r w:rsidR="000F14C6" w:rsidDel="00707EDE">
          <w:delText>similar</w:delText>
        </w:r>
        <w:r w:rsidR="000F14C6" w:rsidRPr="00424860" w:rsidDel="00707EDE">
          <w:delText xml:space="preserve"> a</w:delText>
        </w:r>
        <w:r w:rsidR="000F14C6" w:rsidDel="00707EDE">
          <w:delText>nd</w:delText>
        </w:r>
        <w:r w:rsidR="000F14C6" w:rsidRPr="00424860" w:rsidDel="00707EDE">
          <w:delText xml:space="preserve"> </w:delText>
        </w:r>
        <w:r w:rsidR="007C4CBE" w:rsidRPr="00424860" w:rsidDel="00707EDE">
          <w:delText xml:space="preserve">the </w:delText>
        </w:r>
        <w:r w:rsidR="004674E5" w:rsidRPr="00424860" w:rsidDel="00707EDE">
          <w:delText>linear regression slope</w:delText>
        </w:r>
        <w:r w:rsidR="00126EB9" w:rsidRPr="00424860" w:rsidDel="00707EDE">
          <w:delText xml:space="preserve"> </w:delText>
        </w:r>
        <w:r w:rsidR="001625A3" w:rsidDel="00707EDE">
          <w:delText>was</w:delText>
        </w:r>
        <w:r w:rsidR="00126EB9" w:rsidRPr="00424860" w:rsidDel="00707EDE">
          <w:delText xml:space="preserve"> close to 1</w:delText>
        </w:r>
        <w:r w:rsidR="672BAB8C" w:rsidRPr="00424860" w:rsidDel="00707EDE">
          <w:delText xml:space="preserve">, indicating the suitability of the approach </w:delText>
        </w:r>
        <w:r w:rsidR="001625A3" w:rsidDel="00707EDE">
          <w:delText>for</w:delText>
        </w:r>
        <w:r w:rsidR="672BAB8C" w:rsidRPr="00424860" w:rsidDel="00707EDE">
          <w:delText xml:space="preserve"> capturing </w:delText>
        </w:r>
        <w:r w:rsidR="1988A585" w:rsidRPr="00424860" w:rsidDel="00707EDE">
          <w:delText xml:space="preserve">the subtleties in </w:delText>
        </w:r>
        <w:r w:rsidR="00E011C1" w:rsidDel="00707EDE">
          <w:delText xml:space="preserve">urban </w:delText>
        </w:r>
        <w:r w:rsidR="1988A585" w:rsidRPr="00424860" w:rsidDel="00707EDE">
          <w:delText>transition patterns</w:delText>
        </w:r>
        <w:r w:rsidR="00833B4B" w:rsidRPr="00424860" w:rsidDel="00707EDE">
          <w:delText xml:space="preserve"> </w:delText>
        </w:r>
        <w:r w:rsidR="00126EB9" w:rsidRPr="00424860" w:rsidDel="00707EDE">
          <w:delText>(</w:delText>
        </w:r>
        <w:r w:rsidR="00833B4B" w:rsidRPr="00424860" w:rsidDel="00707EDE">
          <w:fldChar w:fldCharType="begin"/>
        </w:r>
        <w:r w:rsidR="00833B4B" w:rsidRPr="00424860" w:rsidDel="00707EDE">
          <w:delInstrText xml:space="preserve"> REF _Ref81460956 \h </w:delInstrText>
        </w:r>
        <w:r w:rsidR="00833B4B" w:rsidRPr="00424860" w:rsidDel="00707EDE">
          <w:fldChar w:fldCharType="separate"/>
        </w:r>
      </w:del>
      <w:ins w:id="953" w:author="JINZHU WANG" w:date="2022-04-22T14:55:00Z">
        <w:del w:id="954" w:author="JINZHU WANG" w:date="2022-04-25T11:30:00Z">
          <w:r w:rsidR="00E3427C" w:rsidRPr="00697141" w:rsidDel="00707EDE">
            <w:delText>Fig</w:delText>
          </w:r>
          <w:r w:rsidR="00E3427C" w:rsidDel="00707EDE">
            <w:delText>.</w:delText>
          </w:r>
          <w:r w:rsidR="00E3427C" w:rsidRPr="00697141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2</w:delText>
          </w:r>
        </w:del>
      </w:ins>
      <w:del w:id="955" w:author="JINZHU WANG" w:date="2022-04-25T11:30:00Z">
        <w:r w:rsidR="0097057B" w:rsidRPr="00697141" w:rsidDel="00707EDE">
          <w:delText>Fig</w:delText>
        </w:r>
        <w:r w:rsidR="0097057B" w:rsidDel="00707EDE">
          <w:delText>.</w:delText>
        </w:r>
        <w:r w:rsidR="0097057B" w:rsidRPr="00697141" w:rsidDel="00707EDE">
          <w:delText xml:space="preserve"> </w:delText>
        </w:r>
        <w:r w:rsidR="0097057B" w:rsidDel="00707EDE">
          <w:rPr>
            <w:i/>
            <w:iCs/>
            <w:noProof/>
          </w:rPr>
          <w:delText>12</w:delText>
        </w:r>
        <w:r w:rsidR="00833B4B" w:rsidRPr="00424860" w:rsidDel="00707EDE">
          <w:fldChar w:fldCharType="end"/>
        </w:r>
        <w:r w:rsidR="00126EB9" w:rsidRPr="00424860" w:rsidDel="00707EDE">
          <w:delText>).</w:delText>
        </w:r>
        <w:r w:rsidR="00B45EF5" w:rsidRPr="00424860" w:rsidDel="00707EDE">
          <w:delText xml:space="preserve"> Such </w:delText>
        </w:r>
        <w:r w:rsidR="00533D63" w:rsidRPr="00424860" w:rsidDel="00707EDE">
          <w:delText xml:space="preserve">correlation </w:delText>
        </w:r>
        <w:r w:rsidR="004674E5" w:rsidRPr="00424860" w:rsidDel="00707EDE">
          <w:delText xml:space="preserve">was </w:delText>
        </w:r>
        <w:r w:rsidR="00346485" w:rsidRPr="00424860" w:rsidDel="00707EDE">
          <w:delText xml:space="preserve">also embodied in the </w:delText>
        </w:r>
        <w:r w:rsidR="00204979" w:rsidRPr="00424860" w:rsidDel="00707EDE">
          <w:delText xml:space="preserve">classified </w:delText>
        </w:r>
        <w:r w:rsidR="00450842" w:rsidRPr="00424860" w:rsidDel="00707EDE">
          <w:delText>urban</w:delText>
        </w:r>
        <w:r w:rsidR="00346485" w:rsidRPr="00424860" w:rsidDel="00707EDE">
          <w:delText xml:space="preserve"> maps, where </w:delText>
        </w:r>
        <w:r w:rsidR="008E2CB4" w:rsidRPr="00424860" w:rsidDel="00707EDE">
          <w:delText>linear structure</w:delText>
        </w:r>
        <w:r w:rsidR="000A2B47" w:rsidRPr="00424860" w:rsidDel="00707EDE">
          <w:delText>s</w:delText>
        </w:r>
        <w:r w:rsidR="008E2CB4" w:rsidRPr="00424860" w:rsidDel="00707EDE">
          <w:delText xml:space="preserve"> </w:delText>
        </w:r>
        <w:r w:rsidR="001625A3" w:rsidDel="00707EDE">
          <w:delText>such as</w:delText>
        </w:r>
        <w:r w:rsidR="000A2B47" w:rsidRPr="00424860" w:rsidDel="00707EDE">
          <w:delText xml:space="preserve"> </w:delText>
        </w:r>
        <w:r w:rsidR="003E52CE" w:rsidRPr="00424860" w:rsidDel="00707EDE">
          <w:delText xml:space="preserve">roads </w:delText>
        </w:r>
        <w:r w:rsidR="00645FBA" w:rsidRPr="00424860" w:rsidDel="00707EDE">
          <w:delText xml:space="preserve">and the </w:delText>
        </w:r>
        <w:r w:rsidR="00971C8F" w:rsidRPr="00424860" w:rsidDel="00707EDE">
          <w:delText xml:space="preserve">general development trend of cities </w:delText>
        </w:r>
        <w:r w:rsidR="000A2B47" w:rsidRPr="00424860" w:rsidDel="00707EDE">
          <w:delText xml:space="preserve">were </w:delText>
        </w:r>
        <w:r w:rsidR="003E52CE" w:rsidRPr="00424860" w:rsidDel="00707EDE">
          <w:delText xml:space="preserve">captured in the simulation </w:delText>
        </w:r>
        <w:r w:rsidR="00F41160" w:rsidRPr="00424860" w:rsidDel="00707EDE">
          <w:delText>map (</w:delText>
        </w:r>
        <w:r w:rsidR="00F41160" w:rsidRPr="00424860" w:rsidDel="00707EDE">
          <w:fldChar w:fldCharType="begin"/>
        </w:r>
        <w:r w:rsidR="00F41160" w:rsidRPr="00424860" w:rsidDel="00707EDE">
          <w:delInstrText xml:space="preserve"> REF _Ref81460881 \h </w:delInstrText>
        </w:r>
        <w:r w:rsidR="00F41160" w:rsidRPr="00424860" w:rsidDel="00707EDE">
          <w:fldChar w:fldCharType="separate"/>
        </w:r>
      </w:del>
      <w:ins w:id="956" w:author="JINZHU WANG" w:date="2022-04-22T14:55:00Z">
        <w:del w:id="957" w:author="JINZHU WANG" w:date="2022-04-25T11:30:00Z">
          <w:r w:rsidR="00E3427C" w:rsidRPr="00B13156" w:rsidDel="00707EDE">
            <w:delText>Fig</w:delText>
          </w:r>
          <w:r w:rsidR="00E3427C" w:rsidDel="00707EDE">
            <w:delText>.</w:delText>
          </w:r>
          <w:r w:rsidR="00E3427C" w:rsidRPr="00B13156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1</w:delText>
          </w:r>
        </w:del>
      </w:ins>
      <w:del w:id="958" w:author="JINZHU WANG" w:date="2022-04-25T11:30:00Z">
        <w:r w:rsidR="0097057B" w:rsidRPr="00B13156" w:rsidDel="00707EDE">
          <w:delText>Fig</w:delText>
        </w:r>
        <w:r w:rsidR="0097057B" w:rsidDel="00707EDE">
          <w:delText>.</w:delText>
        </w:r>
        <w:r w:rsidR="0097057B" w:rsidRPr="00B13156" w:rsidDel="00707EDE">
          <w:delText xml:space="preserve"> </w:delText>
        </w:r>
        <w:r w:rsidR="0097057B" w:rsidDel="00707EDE">
          <w:rPr>
            <w:i/>
            <w:iCs/>
            <w:noProof/>
          </w:rPr>
          <w:delText>11</w:delText>
        </w:r>
        <w:r w:rsidR="00F41160" w:rsidRPr="00424860" w:rsidDel="00707EDE">
          <w:fldChar w:fldCharType="end"/>
        </w:r>
        <w:r w:rsidR="00F41160" w:rsidRPr="00424860" w:rsidDel="00707EDE">
          <w:delText>)</w:delText>
        </w:r>
        <w:r w:rsidR="003E52CE" w:rsidRPr="00424860" w:rsidDel="00707EDE">
          <w:delText>.</w:delText>
        </w:r>
        <w:r w:rsidR="008A7D79" w:rsidRPr="00424860" w:rsidDel="00707EDE">
          <w:delText xml:space="preserve"> </w:delText>
        </w:r>
        <w:r w:rsidR="00E16687" w:rsidDel="00707EDE">
          <w:delText>Although i</w:delText>
        </w:r>
        <w:r w:rsidR="00E16687" w:rsidRPr="00424860" w:rsidDel="00707EDE">
          <w:delText xml:space="preserve">t </w:delText>
        </w:r>
        <w:r w:rsidR="00846A16" w:rsidRPr="00424860" w:rsidDel="00707EDE">
          <w:delText>i</w:delText>
        </w:r>
        <w:r w:rsidR="008A7D79" w:rsidRPr="00424860" w:rsidDel="00707EDE">
          <w:delText xml:space="preserve">s </w:delText>
        </w:r>
        <w:r w:rsidR="001625A3" w:rsidDel="00707EDE">
          <w:delText>difficult</w:delText>
        </w:r>
        <w:r w:rsidR="008A7D79" w:rsidRPr="00424860" w:rsidDel="00707EDE">
          <w:delText xml:space="preserve"> to </w:delText>
        </w:r>
        <w:r w:rsidR="00DD459C" w:rsidRPr="00424860" w:rsidDel="00707EDE">
          <w:delText xml:space="preserve">compare </w:delText>
        </w:r>
        <w:r w:rsidR="005A590E" w:rsidRPr="00424860" w:rsidDel="00707EDE">
          <w:delText xml:space="preserve">landscape metrics </w:delText>
        </w:r>
        <w:r w:rsidR="00764484" w:rsidRPr="00424860" w:rsidDel="00707EDE">
          <w:delText xml:space="preserve">across </w:delText>
        </w:r>
        <w:r w:rsidR="001625A3" w:rsidDel="00707EDE">
          <w:delText xml:space="preserve">different </w:delText>
        </w:r>
        <w:r w:rsidR="00764484" w:rsidRPr="00424860" w:rsidDel="00707EDE">
          <w:delText>studies</w:delText>
        </w:r>
        <w:r w:rsidR="00A87F01" w:rsidRPr="00424860" w:rsidDel="00707EDE">
          <w:delText xml:space="preserve"> because </w:delText>
        </w:r>
        <w:r w:rsidR="00B624C2" w:rsidRPr="00424860" w:rsidDel="00707EDE">
          <w:delText>the metric</w:delText>
        </w:r>
        <w:r w:rsidR="001625A3" w:rsidDel="00707EDE">
          <w:delText>s</w:delText>
        </w:r>
        <w:r w:rsidR="00B624C2" w:rsidRPr="00424860" w:rsidDel="00707EDE">
          <w:delText xml:space="preserve"> </w:delText>
        </w:r>
        <w:r w:rsidR="00E16687" w:rsidDel="00707EDE">
          <w:delText xml:space="preserve">are </w:delText>
        </w:r>
        <w:r w:rsidR="008C26C5" w:rsidRPr="00424860" w:rsidDel="00707EDE">
          <w:delText>susceptible to</w:delText>
        </w:r>
        <w:r w:rsidR="00926603" w:rsidRPr="00424860" w:rsidDel="00707EDE">
          <w:delText xml:space="preserve"> the specific </w:delText>
        </w:r>
        <w:r w:rsidR="00442639" w:rsidRPr="00424860" w:rsidDel="00707EDE">
          <w:delText>setting</w:delText>
        </w:r>
        <w:r w:rsidR="001625A3" w:rsidDel="00707EDE">
          <w:delText>s</w:delText>
        </w:r>
        <w:r w:rsidR="00442639" w:rsidRPr="00424860" w:rsidDel="00707EDE">
          <w:delText xml:space="preserve"> of </w:delText>
        </w:r>
        <w:r w:rsidR="006015A1" w:rsidRPr="00424860" w:rsidDel="00707EDE">
          <w:delText>each</w:delText>
        </w:r>
        <w:r w:rsidR="000617D8" w:rsidDel="00707EDE">
          <w:delText xml:space="preserve"> </w:delText>
        </w:r>
        <w:r w:rsidR="001625A3" w:rsidDel="00707EDE">
          <w:delText>study</w:delText>
        </w:r>
        <w:r w:rsidR="00442639" w:rsidRPr="00424860" w:rsidDel="00707EDE">
          <w:delText xml:space="preserve">, </w:delText>
        </w:r>
        <w:r w:rsidR="00C7680E" w:rsidRPr="00424860" w:rsidDel="00707EDE">
          <w:rPr>
            <w:rFonts w:hint="eastAsia"/>
          </w:rPr>
          <w:delText>m</w:delText>
        </w:r>
        <w:r w:rsidR="00C7680E" w:rsidRPr="00424860" w:rsidDel="00707EDE">
          <w:delText xml:space="preserve">any studies </w:delText>
        </w:r>
        <w:r w:rsidR="009A43A6" w:rsidDel="00707EDE">
          <w:delText xml:space="preserve">have </w:delText>
        </w:r>
        <w:r w:rsidR="001552F4" w:rsidRPr="00424860" w:rsidDel="00707EDE">
          <w:delText xml:space="preserve">simulated urban </w:delText>
        </w:r>
        <w:r w:rsidR="00B62DD9" w:rsidDel="00707EDE">
          <w:delText>land-use</w:delText>
        </w:r>
      </w:del>
      <w:ins w:id="959" w:author="an" w:date="2022-04-25T09:57:00Z">
        <w:del w:id="960" w:author="JINZHU WANG" w:date="2022-04-25T11:30:00Z">
          <w:r w:rsidR="008F0A4B" w:rsidDel="00707EDE">
            <w:delText>land use</w:delText>
          </w:r>
        </w:del>
      </w:ins>
      <w:del w:id="961" w:author="JINZHU WANG" w:date="2022-04-25T11:30:00Z">
        <w:r w:rsidR="00B62DD9" w:rsidDel="00707EDE">
          <w:delText xml:space="preserve"> </w:delText>
        </w:r>
        <w:r w:rsidR="001625A3" w:rsidDel="00707EDE">
          <w:delText>pattern</w:delText>
        </w:r>
        <w:r w:rsidR="009A43A6" w:rsidDel="00707EDE">
          <w:delText>s</w:delText>
        </w:r>
        <w:r w:rsidR="001625A3" w:rsidDel="00707EDE">
          <w:delText xml:space="preserve"> which</w:delText>
        </w:r>
        <w:r w:rsidR="001552F4" w:rsidRPr="00424860" w:rsidDel="00707EDE">
          <w:delText xml:space="preserve"> </w:delText>
        </w:r>
        <w:r w:rsidR="006524AA" w:rsidDel="00707EDE">
          <w:delText>tend to simply buffer existing urban areas</w:delText>
        </w:r>
        <w:r w:rsidR="00CE1D95" w:rsidDel="00707EDE">
          <w:delText xml:space="preserve"> and transport routes</w:delText>
        </w:r>
        <w:r w:rsidR="001625A3" w:rsidDel="00707EDE">
          <w:delText xml:space="preserve">, </w:delText>
        </w:r>
        <w:r w:rsidR="00585AD7" w:rsidRPr="00424860" w:rsidDel="00707EDE">
          <w:delText xml:space="preserve">rather than </w:delText>
        </w:r>
        <w:r w:rsidR="00BD150C" w:rsidDel="00707EDE">
          <w:delText>mimic the specific</w:delText>
        </w:r>
        <w:r w:rsidR="00CE1D95" w:rsidDel="00707EDE">
          <w:delText xml:space="preserve"> and complex</w:delText>
        </w:r>
        <w:r w:rsidR="00BD150C" w:rsidDel="00707EDE">
          <w:delText xml:space="preserve"> shapes and</w:delText>
        </w:r>
        <w:r w:rsidR="00585AD7" w:rsidRPr="00424860" w:rsidDel="00707EDE">
          <w:delText xml:space="preserve"> pattern</w:delText>
        </w:r>
        <w:r w:rsidR="00B5307D" w:rsidRPr="00424860" w:rsidDel="00707EDE">
          <w:delText>s</w:delText>
        </w:r>
        <w:r w:rsidR="00BD150C" w:rsidDel="00707EDE">
          <w:delText xml:space="preserve"> </w:delText>
        </w:r>
        <w:r w:rsidR="00CE1D95" w:rsidDel="00707EDE">
          <w:delText>of urban</w:delText>
        </w:r>
        <w:r w:rsidR="00BD150C" w:rsidDel="00707EDE">
          <w:delText xml:space="preserve"> development</w:delText>
        </w:r>
        <w:r w:rsidR="00B5307D" w:rsidRPr="00424860" w:rsidDel="00707EDE">
          <w:delText xml:space="preserve"> </w:delText>
        </w:r>
      </w:del>
      <w:customXmlDelRangeStart w:id="962" w:author="JINZHU WANG" w:date="2022-04-25T11:30:00Z"/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customXmlDelRangeEnd w:id="962"/>
          <w:del w:id="963" w:author="JINZHU WANG" w:date="2022-04-25T11:30:00Z">
            <w:r w:rsidR="00F9625D" w:rsidRPr="00424860" w:rsidDel="00707EDE">
              <w:rPr>
                <w:noProof/>
              </w:rPr>
              <w:fldChar w:fldCharType="begin"/>
            </w:r>
          </w:del>
          <w:ins w:id="964" w:author="JINZHU WANG" w:date="2022-04-27T12:22:00Z">
            <w:r w:rsidR="00311A4A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ODoxN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g6MTY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N1QxMToxODoxNi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instrText>
            </w:r>
          </w:ins>
          <w:del w:id="965" w:author="JINZHU WANG" w:date="2022-04-25T11:30:00Z"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VQxMDo0MTo0M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VUMTA6NDE6NDE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NVQxMDo0MTo0Mi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delInstrText>
            </w:r>
            <w:r w:rsidR="00F9625D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Gao et al., 2020; Pérez-Molina, Sliuzas, Flacke, &amp; Jetten, 2017; Shafizadeh-Moghadam et al., 2017)</w:delText>
            </w:r>
            <w:r w:rsidR="00F9625D" w:rsidRPr="00424860" w:rsidDel="00707EDE">
              <w:rPr>
                <w:noProof/>
              </w:rPr>
              <w:fldChar w:fldCharType="end"/>
            </w:r>
          </w:del>
          <w:customXmlDelRangeStart w:id="966" w:author="JINZHU WANG" w:date="2022-04-25T11:30:00Z"/>
        </w:sdtContent>
      </w:sdt>
      <w:customXmlDelRangeEnd w:id="966"/>
      <w:del w:id="967" w:author="JINZHU WANG" w:date="2022-04-25T11:30:00Z">
        <w:r w:rsidR="0004752D" w:rsidRPr="00D212D9" w:rsidDel="00707EDE">
          <w:rPr>
            <w:lang w:val="es-ES"/>
          </w:rPr>
          <w:delText>.</w:delText>
        </w:r>
        <w:r w:rsidR="009308AA" w:rsidRPr="00D212D9" w:rsidDel="00707EDE">
          <w:rPr>
            <w:lang w:val="es-ES"/>
          </w:rPr>
          <w:delText xml:space="preserve"> </w:delText>
        </w:r>
      </w:del>
    </w:p>
    <w:p w14:paraId="36DA846E" w14:textId="4F22EB84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del w:id="968" w:author="an" w:date="2022-04-25T09:57:00Z">
        <w:r w:rsidR="00B62DD9" w:rsidDel="008F0A4B">
          <w:rPr>
            <w:rFonts w:cstheme="majorHAnsi"/>
          </w:rPr>
          <w:delText>land-use</w:delText>
        </w:r>
      </w:del>
      <w:ins w:id="969" w:author="an" w:date="2022-04-25T09:57:00Z">
        <w:del w:id="970" w:author="JINZHU WANG" w:date="2022-04-26T15:34:00Z">
          <w:r w:rsidR="008F0A4B" w:rsidDel="00BA76D7">
            <w:rPr>
              <w:rFonts w:cstheme="majorHAnsi"/>
            </w:rPr>
            <w:delText>land use</w:delText>
          </w:r>
        </w:del>
      </w:ins>
      <w:ins w:id="971" w:author="JINZHU WANG" w:date="2022-04-26T15:34:00Z">
        <w:r w:rsidR="00BA76D7">
          <w:rPr>
            <w:rFonts w:cstheme="majorHAnsi"/>
          </w:rPr>
          <w:t>land-use</w:t>
        </w:r>
      </w:ins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07B66078" w:rsidR="00A34BCE" w:rsidRPr="00424860" w:rsidRDefault="009867A9" w:rsidP="00400F8F">
      <w:pPr>
        <w:spacing w:line="276" w:lineRule="auto"/>
      </w:pPr>
      <w:r w:rsidRPr="00424860">
        <w:t>A total area of 4.67 × 10</w:t>
      </w:r>
      <w:r w:rsidRPr="00424860">
        <w:rPr>
          <w:vertAlign w:val="superscript"/>
        </w:rPr>
        <w:t>4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is predicted to be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 (</w:t>
      </w:r>
      <w:r w:rsidRPr="00424860">
        <w:rPr>
          <w:highlight w:val="yellow"/>
        </w:rPr>
        <w:fldChar w:fldCharType="begin"/>
      </w:r>
      <w:r w:rsidRPr="00424860">
        <w:instrText xml:space="preserve"> REF _Ref82635902 \h </w:instrText>
      </w:r>
      <w:r w:rsidR="00400F8F">
        <w:rPr>
          <w:highlight w:val="yellow"/>
        </w:rPr>
        <w:instrText xml:space="preserve"> \* MERGEFORMAT </w:instrText>
      </w:r>
      <w:r w:rsidRPr="00424860">
        <w:rPr>
          <w:highlight w:val="yellow"/>
        </w:rPr>
      </w:r>
      <w:r w:rsidRPr="00424860">
        <w:rPr>
          <w:highlight w:val="yellow"/>
        </w:rPr>
        <w:fldChar w:fldCharType="separate"/>
      </w:r>
      <w:r w:rsidRPr="002254FA">
        <w:t xml:space="preserve">Table </w:t>
      </w:r>
      <w:r>
        <w:rPr>
          <w:i/>
          <w:iCs/>
          <w:noProof/>
        </w:rPr>
        <w:t>5</w:t>
      </w:r>
      <w:r w:rsidRPr="00424860">
        <w:rPr>
          <w:highlight w:val="yellow"/>
        </w:rPr>
        <w:fldChar w:fldCharType="end"/>
      </w:r>
      <w:r w:rsidRPr="00424860">
        <w:t xml:space="preserve">).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Pr="00B06860">
        <w:t>Fig</w:t>
      </w:r>
      <w:r>
        <w:t>.</w:t>
      </w:r>
      <w:r w:rsidRPr="00B06860">
        <w:t xml:space="preserve"> </w:t>
      </w:r>
      <w:r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 xml:space="preserve">projections for 2030 also capture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ins w:id="972" w:author="JINZHU WANG" w:date="2022-04-26T17:45:00Z">
            <w:r w:rsidR="00184F42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  </w:r>
          </w:ins>
          <w:del w:id="973" w:author="JINZHU WANG" w:date="2022-04-26T17:45:00Z">
            <w:r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delInstrText>
            </w:r>
          </w:del>
          <w:r w:rsidRPr="00424860">
            <w:fldChar w:fldCharType="separate"/>
          </w:r>
          <w:r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The strategic development plan </w:t>
      </w:r>
      <w:r>
        <w:t>for</w:t>
      </w:r>
      <w:r w:rsidRPr="00424860">
        <w:t xml:space="preserve"> China 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>of this study in identifying potential soci</w:t>
      </w:r>
      <w:r>
        <w:t>o</w:t>
      </w:r>
      <w:r w:rsidRPr="00424860">
        <w:t xml:space="preserve">economic hazards originating from </w:t>
      </w:r>
      <w:r>
        <w:t>projected</w:t>
      </w:r>
      <w:r w:rsidRPr="00424860">
        <w:t xml:space="preserve"> urban expansion, and our simulation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  <w:r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Pr="00424860">
        <w:rPr>
          <w:rFonts w:ascii="Calibri" w:eastAsia="Calibri" w:hAnsi="Calibri" w:cs="Calibri"/>
        </w:rPr>
        <w:t xml:space="preserve">in the study area is </w:t>
      </w:r>
      <w:r>
        <w:rPr>
          <w:rFonts w:ascii="Calibri" w:eastAsia="Calibri" w:hAnsi="Calibri" w:cs="Calibri"/>
        </w:rPr>
        <w:t>a critical issue</w:t>
      </w:r>
      <w:r w:rsidRPr="00424860">
        <w:rPr>
          <w:rFonts w:ascii="Calibri" w:eastAsia="Calibri" w:hAnsi="Calibri" w:cs="Calibri"/>
        </w:rPr>
        <w:t xml:space="preserve"> for China’s food security (Jin et al.</w:t>
      </w:r>
      <w:r>
        <w:rPr>
          <w:rFonts w:ascii="Calibri" w:eastAsia="Calibri" w:hAnsi="Calibri" w:cs="Calibri"/>
        </w:rPr>
        <w:t>,</w:t>
      </w:r>
      <w:r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>
        <w:rPr>
          <w:rFonts w:ascii="Calibri" w:eastAsia="Calibri" w:hAnsi="Calibri" w:cs="Calibri"/>
        </w:rPr>
        <w:t xml:space="preserve">predictions of </w:t>
      </w:r>
      <w:r w:rsidRPr="00424860">
        <w:rPr>
          <w:rFonts w:ascii="Calibri" w:eastAsia="Calibri" w:hAnsi="Calibri" w:cs="Calibri"/>
        </w:rPr>
        <w:t xml:space="preserve">future urban </w:t>
      </w:r>
      <w:r>
        <w:rPr>
          <w:rFonts w:ascii="Calibri" w:eastAsia="Calibri" w:hAnsi="Calibri" w:cs="Calibri"/>
        </w:rPr>
        <w:t>development</w:t>
      </w:r>
      <w:r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>
        <w:rPr>
          <w:rFonts w:ascii="Calibri" w:eastAsia="Calibri" w:hAnsi="Calibri" w:cs="Calibri"/>
        </w:rPr>
        <w:t>es</w:t>
      </w:r>
      <w:r w:rsidRPr="00424860">
        <w:rPr>
          <w:rFonts w:ascii="Calibri" w:eastAsia="Calibri" w:hAnsi="Calibri" w:cs="Calibri"/>
        </w:rPr>
        <w:t xml:space="preserve"> that would otherwise arise from </w:t>
      </w:r>
      <w:r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Pr="00424860">
            <w:t xml:space="preserve"> </w:t>
          </w:r>
          <w:r w:rsidRPr="00424860">
            <w:fldChar w:fldCharType="begin"/>
          </w:r>
          <w:ins w:id="974" w:author="JINZHU WANG" w:date="2022-04-27T12:22:00Z">
            <w:r w:rsidR="00311A4A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3VDExOjE4OjE2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  </w:r>
          </w:ins>
          <w:del w:id="975" w:author="JINZHU WANG" w:date="2022-04-26T17:45:00Z">
            <w:r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2VDE2OjM5OjI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delInstrText>
            </w:r>
          </w:del>
          <w:r w:rsidRPr="00424860">
            <w:fldChar w:fldCharType="separate"/>
          </w:r>
          <w:r>
            <w:t>(Jin et al., 2019)</w:t>
          </w:r>
          <w:r w:rsidRPr="00424860">
            <w:fldChar w:fldCharType="end"/>
          </w:r>
        </w:sdtContent>
      </w:sdt>
      <w:r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Pr="00424860">
        <w:t>Ecosystem</w:t>
      </w:r>
      <w:r>
        <w:t xml:space="preserve"> protection</w:t>
      </w:r>
      <w:r w:rsidRPr="00424860">
        <w:t>, biodiversity, and environmental conservation can also greatly benefit from our urban</w:t>
      </w:r>
      <w:r>
        <w:t>ization</w:t>
      </w:r>
      <w:r w:rsidRPr="00424860">
        <w:t xml:space="preserve"> </w:t>
      </w:r>
      <w:r>
        <w:t>projections</w:t>
      </w:r>
      <w:r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Pr="00424860">
            <w:fldChar w:fldCharType="begin"/>
          </w:r>
          <w:ins w:id="976" w:author="JINZHU WANG" w:date="2022-04-26T17:45:00Z">
            <w:r w:rsidR="00184F42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  </w:r>
          </w:ins>
          <w:del w:id="977" w:author="JINZHU WANG" w:date="2022-04-26T17:45:00Z">
            <w:r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delInstrText>
            </w:r>
          </w:del>
          <w:r w:rsidRPr="00424860">
            <w:fldChar w:fldCharType="separate"/>
          </w:r>
          <w:r>
            <w:t>(Hoekstra, Buurman, &amp; van Ginkel, 2018)</w:t>
          </w:r>
          <w:r w:rsidRPr="00424860">
            <w:fldChar w:fldCharType="end"/>
          </w:r>
        </w:sdtContent>
      </w:sdt>
      <w:r w:rsidRPr="00424860">
        <w:t xml:space="preserve"> and pollution</w:t>
      </w:r>
      <w:r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54D1555D2F094FDF9E56CEABEDA3B100"/>
          </w:placeholder>
        </w:sdtPr>
        <w:sdtEndPr/>
        <w:sdtContent>
          <w:r w:rsidRPr="00424860">
            <w:fldChar w:fldCharType="begin"/>
          </w:r>
          <w:ins w:id="978" w:author="JINZHU WANG" w:date="2022-04-27T12:22:00Z">
            <w:r w:rsidR="00311A4A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N1QxMToxODoxNi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  </w:r>
          </w:ins>
          <w:del w:id="979" w:author="JINZHU WANG" w:date="2022-04-26T17:45:00Z">
            <w:r w:rsidDel="00184F42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NlQxNjozOToy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delInstrText>
            </w:r>
          </w:del>
          <w:r w:rsidRPr="00424860">
            <w:fldChar w:fldCharType="separate"/>
          </w:r>
          <w:r>
            <w:t>(Zeller, Towa, Degrez, &amp; Achten, 2019)</w:t>
          </w:r>
          <w:r w:rsidRPr="00424860">
            <w:fldChar w:fldCharType="end"/>
          </w:r>
        </w:sdtContent>
      </w:sdt>
      <w:r>
        <w:t xml:space="preserve">, </w:t>
      </w:r>
      <w:r w:rsidRPr="00424860">
        <w:t xml:space="preserve">which can be quantified based on urban maps. </w:t>
      </w:r>
      <w:r>
        <w:t>Finally</w:t>
      </w:r>
      <w:r w:rsidRPr="00424860">
        <w:t>, future urban layout</w:t>
      </w:r>
      <w:r>
        <w:t>s</w:t>
      </w:r>
      <w:r w:rsidRPr="00424860">
        <w:t xml:space="preserve"> provide a baseline for local governments to address </w:t>
      </w:r>
      <w:r>
        <w:t>land-use</w:t>
      </w:r>
      <w:r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20DFF9B" w:rsidR="00D10571" w:rsidRPr="009867A9" w:rsidRDefault="00BF0AF9" w:rsidP="00400F8F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</w:t>
      </w:r>
      <w:del w:id="980" w:author="JINZHU WANG" w:date="2022-04-26T15:30:00Z">
        <w:r w:rsidR="00FC4C11" w:rsidDel="00FC3670">
          <w:delText>l</w:delText>
        </w:r>
      </w:del>
      <w:r w:rsidR="00FC4C11">
        <w:t>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>where co-learning of the driving factors of urbanization is a key objective, may</w:t>
      </w:r>
      <w:r w:rsidR="00827E79" w:rsidRPr="00F21129">
        <w:t xml:space="preserve"> </w:t>
      </w:r>
      <w:r w:rsidR="00801653" w:rsidRPr="00F21129">
        <w:t>be limited.</w:t>
      </w:r>
      <w:ins w:id="981" w:author="JINZHU WANG" w:date="2022-04-26T16:36:00Z">
        <w:r w:rsidR="00E14643" w:rsidRPr="00F21129">
          <w:t xml:space="preserve"> However, emerging studies on extracting human-recognizable knowledge</w:t>
        </w:r>
        <w:r w:rsidR="00062F12" w:rsidRPr="00F21129">
          <w:t xml:space="preserve"> from </w:t>
        </w:r>
      </w:ins>
      <w:ins w:id="982" w:author="JINZHU WANG" w:date="2022-04-26T16:37:00Z">
        <w:r w:rsidR="00062F12" w:rsidRPr="00F21129">
          <w:t>deep learning architectures</w:t>
        </w:r>
      </w:ins>
      <w:ins w:id="983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customXmlInsRangeStart w:id="984" w:author="JINZHU WANG" w:date="2022-04-26T16:39:00Z"/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080715994"/>
          <w:placeholder>
            <w:docPart w:val="084A9002965B490E8A2D91516C588FB3"/>
          </w:placeholder>
        </w:sdtPr>
        <w:sdtEndPr/>
        <w:sdtContent>
          <w:customXmlInsRangeEnd w:id="984"/>
          <w:ins w:id="985" w:author="JINZHU WANG" w:date="2022-04-26T16:39:00Z">
            <w:r w:rsidR="00F21129" w:rsidRPr="0096621A">
              <w:rPr>
                <w:rFonts w:eastAsia="Times New Roman" w:cstheme="minorHAnsi"/>
              </w:rPr>
              <w:fldChar w:fldCharType="begin"/>
            </w:r>
          </w:ins>
          <w:ins w:id="986" w:author="JINZHU WANG" w:date="2022-04-27T12:22:00Z">
            <w:r w:rsidR="00311A4A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QtMjdUMTE6MTg6MTY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  </w:r>
          </w:ins>
          <w:del w:id="987" w:author="JINZHU WANG" w:date="2022-04-26T17:45:00Z">
            <w:r w:rsidR="00F21129" w:rsidRPr="0096621A" w:rsidDel="00184F42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1oiLCJNb2RpZmllZEJ5IjoiX0xlbm92byIsIklkIjoiOWQzZmQ2MDEtNDc0YS00OGVhLWFiN2MtM2YzMGE1ZTFkMGQxIiwiTW9kaWZpZWRPbiI6IjIwMjItMDQtMjZUMDg6MTc6Mzda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1oiLCJNb2RpZmllZEJ5IjoiX0xlbm92byIsIklkIjoiNjk5NzUxYTQtNmUwYy00MTM4LWJkZGYtNDE5NmRiNDIyNTI4IiwiTW9kaWZpZWRPbiI6IjIwMjItMDQtMjZUMDg6MTc6Mzda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daIiwiTW9kaWZpZWRCeSI6Il9MZW5vdm8iLCJJZCI6IjcyN2U0N2FkLTUzOWEtNGVjNC1iY2E2LTJjNmRlNTE4MDRhYyIsIk1vZGlmaWVkT24iOiIyMDIyLTA0LTI2VDA4OjE3OjM3W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IzOTE5L01JUFJPLjIwMTguODQwMDA0MCIsIlVyaVN0cmluZyI6Imh0dHBzOi8vZG9pLm9yZy8xMC4yMzkxOS9NSVBSTy4yMDE4Ljg0MDAwND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jA6NDNaIiwiTW9kaWZpZWRCeSI6Il9MZW5vdm8iLCJJZCI6IjZhOThhM2Y3LWFjZmMtNDg3YS1iMDdmLTU4NzcwODExNjg3ZiIsIk1vZGlmaWVkT24iOiIyMDIyLTA0LTI2VDA4OjIwOjQzWi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wLjAuMCJ9}</w:delInstrText>
            </w:r>
          </w:del>
          <w:ins w:id="988" w:author="JINZHU WANG" w:date="2022-04-26T16:39:00Z">
            <w:r w:rsidR="00F21129" w:rsidRPr="0096621A">
              <w:rPr>
                <w:rFonts w:eastAsia="Times New Roman" w:cstheme="minorHAnsi"/>
              </w:rPr>
              <w:fldChar w:fldCharType="separate"/>
            </w:r>
          </w:ins>
          <w:r w:rsidR="00F21129">
            <w:rPr>
              <w:rFonts w:eastAsia="Times New Roman" w:cstheme="minorHAnsi"/>
            </w:rPr>
            <w:t>(Dosilovic, Brcic, &amp; Hlupic; Gunning et al., 2019)</w:t>
          </w:r>
          <w:ins w:id="989" w:author="JINZHU WANG" w:date="2022-04-26T16:39:00Z">
            <w:r w:rsidR="00F21129" w:rsidRPr="0096621A">
              <w:rPr>
                <w:rFonts w:eastAsia="Times New Roman" w:cstheme="minorHAnsi"/>
              </w:rPr>
              <w:fldChar w:fldCharType="end"/>
            </w:r>
          </w:ins>
          <w:customXmlInsRangeStart w:id="990" w:author="JINZHU WANG" w:date="2022-04-26T16:39:00Z"/>
        </w:sdtContent>
      </w:sdt>
      <w:customXmlInsRangeEnd w:id="990"/>
      <w:ins w:id="991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ins w:id="992" w:author="JINZHU WANG" w:date="2022-04-26T16:37:00Z">
        <w:r w:rsidR="008609AE" w:rsidRPr="00F21129">
          <w:t>c</w:t>
        </w:r>
        <w:r w:rsidR="008609AE" w:rsidRPr="009867A9">
          <w:t>oul</w:t>
        </w:r>
        <w:r w:rsidR="008609AE" w:rsidRPr="00C94870">
          <w:t xml:space="preserve">d </w:t>
        </w:r>
      </w:ins>
      <w:ins w:id="993" w:author="JINZHU WANG" w:date="2022-04-26T16:38:00Z">
        <w:r w:rsidR="009F5C1D" w:rsidRPr="00C94870">
          <w:t>be</w:t>
        </w:r>
        <w:r w:rsidR="009F5C1D" w:rsidRPr="00394AF5">
          <w:t xml:space="preserve"> </w:t>
        </w:r>
        <w:r w:rsidR="009F5C1D" w:rsidRPr="0096621A">
          <w:t>applied to U</w:t>
        </w:r>
        <w:r w:rsidR="009F5C1D" w:rsidRPr="00F21129">
          <w:t xml:space="preserve">-Net models for </w:t>
        </w:r>
        <w:r w:rsidR="00C81669" w:rsidRPr="00F21129">
          <w:t xml:space="preserve">a </w:t>
        </w:r>
        <w:r w:rsidR="009F5C1D" w:rsidRPr="00F21129">
          <w:t>better understanding of the mechanism behind urban land</w:t>
        </w:r>
        <w:r w:rsidR="00C81669" w:rsidRPr="00F21129">
          <w:t xml:space="preserve"> </w:t>
        </w:r>
        <w:r w:rsidR="009F5C1D" w:rsidRPr="00F21129">
          <w:t>use</w:t>
        </w:r>
      </w:ins>
      <w:ins w:id="994" w:author="JINZHU WANG" w:date="2022-04-26T16:44:00Z">
        <w:r w:rsidR="00394AF5">
          <w:t>.</w:t>
        </w:r>
      </w:ins>
      <w:ins w:id="995" w:author="JINZHU WANG" w:date="2022-04-26T16:43:00Z">
        <w:r w:rsidR="00394AF5">
          <w:t xml:space="preserve"> </w:t>
        </w:r>
      </w:ins>
    </w:p>
    <w:p w14:paraId="28C14BEA" w14:textId="2EF56EB1" w:rsidR="001C5EE1" w:rsidRPr="00424860" w:rsidRDefault="009C0BE7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793C8288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</w:t>
      </w:r>
      <w:del w:id="996" w:author="an" w:date="2022-04-25T09:57:00Z">
        <w:r w:rsidR="00611167" w:rsidRPr="00424860" w:rsidDel="008F0A4B">
          <w:delText>land-use</w:delText>
        </w:r>
      </w:del>
      <w:ins w:id="997" w:author="an" w:date="2022-04-25T09:57:00Z">
        <w:del w:id="998" w:author="JINZHU WANG" w:date="2022-04-26T15:34:00Z">
          <w:r w:rsidR="008F0A4B" w:rsidDel="00BA76D7">
            <w:delText>land use</w:delText>
          </w:r>
        </w:del>
      </w:ins>
      <w:ins w:id="999" w:author="JINZHU WANG" w:date="2022-04-26T15:34:00Z">
        <w:r w:rsidR="00BA76D7">
          <w:t>land-use</w:t>
        </w:r>
      </w:ins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del w:id="1000" w:author="an" w:date="2022-04-25T09:57:00Z">
        <w:r w:rsidR="00E13FB1" w:rsidRPr="00424860" w:rsidDel="008F0A4B">
          <w:delText>land-use</w:delText>
        </w:r>
      </w:del>
      <w:ins w:id="1001" w:author="an" w:date="2022-04-25T09:57:00Z">
        <w:del w:id="1002" w:author="JINZHU WANG" w:date="2022-04-26T15:34:00Z">
          <w:r w:rsidR="008F0A4B" w:rsidDel="00BA76D7">
            <w:delText>land use</w:delText>
          </w:r>
        </w:del>
      </w:ins>
      <w:ins w:id="1003" w:author="JINZHU WANG" w:date="2022-04-26T15:34:00Z">
        <w:r w:rsidR="00BA76D7">
          <w:t>land-use</w:t>
        </w:r>
      </w:ins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del w:id="1004" w:author="an" w:date="2022-04-25T09:57:00Z">
        <w:r w:rsidR="00157DE0" w:rsidRPr="00424860" w:rsidDel="008F0A4B">
          <w:delText>land-use</w:delText>
        </w:r>
      </w:del>
      <w:ins w:id="1005" w:author="an" w:date="2022-04-25T09:57:00Z">
        <w:del w:id="1006" w:author="JINZHU WANG" w:date="2022-04-26T15:34:00Z">
          <w:r w:rsidR="008F0A4B" w:rsidDel="00BA76D7">
            <w:delText>land use</w:delText>
          </w:r>
        </w:del>
      </w:ins>
      <w:ins w:id="1007" w:author="JINZHU WANG" w:date="2022-04-26T15:34:00Z">
        <w:r w:rsidR="00BA76D7">
          <w:t>land-use</w:t>
        </w:r>
      </w:ins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607276A7" w14:textId="77777777" w:rsidR="009867A9" w:rsidRDefault="00733CB8" w:rsidP="009867A9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9867A9">
            <w:t>References</w:t>
          </w:r>
        </w:p>
        <w:p w14:paraId="2BDBCC45" w14:textId="77777777" w:rsidR="009867A9" w:rsidRDefault="009867A9" w:rsidP="009867A9">
          <w:pPr>
            <w:pStyle w:val="CitaviBibliographyEntry"/>
            <w:rPr>
              <w:i/>
            </w:rPr>
          </w:pPr>
          <w:bookmarkStart w:id="1008" w:name="_CTVL0017f5c00f1889f40e19de23f6029125e8f"/>
          <w:r>
            <w:t>Agarap, A. F. (2018, March 22).</w:t>
          </w:r>
          <w:bookmarkEnd w:id="1008"/>
          <w:r>
            <w:t xml:space="preserve"> </w:t>
          </w:r>
          <w:r w:rsidRPr="009867A9">
            <w:rPr>
              <w:i/>
            </w:rPr>
            <w:t xml:space="preserve">Deep Learning using Rectified Linear Units (ReLU). </w:t>
          </w:r>
        </w:p>
        <w:p w14:paraId="3657FF82" w14:textId="77777777" w:rsidR="009867A9" w:rsidRDefault="009867A9" w:rsidP="009867A9">
          <w:pPr>
            <w:pStyle w:val="CitaviBibliographyEntry"/>
          </w:pPr>
          <w:bookmarkStart w:id="1009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1009"/>
          <w:r>
            <w:t xml:space="preserve"> </w:t>
          </w:r>
          <w:r w:rsidRPr="009867A9">
            <w:rPr>
              <w:i/>
            </w:rPr>
            <w:t>Modeling Earth Systems and Environment</w:t>
          </w:r>
          <w:r w:rsidRPr="009867A9">
            <w:t xml:space="preserve">, </w:t>
          </w:r>
          <w:r w:rsidRPr="009867A9">
            <w:rPr>
              <w:i/>
            </w:rPr>
            <w:t>6</w:t>
          </w:r>
          <w:r w:rsidRPr="009867A9">
            <w:t>(3), 1331–1343. https://doi.org/10.1007/s40808-020-00766-1</w:t>
          </w:r>
        </w:p>
        <w:p w14:paraId="0E8150BA" w14:textId="77777777" w:rsidR="009867A9" w:rsidRDefault="009867A9" w:rsidP="009867A9">
          <w:pPr>
            <w:pStyle w:val="CitaviBibliographyEntry"/>
          </w:pPr>
          <w:bookmarkStart w:id="1010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1010"/>
          <w:r>
            <w:t xml:space="preserve"> </w:t>
          </w:r>
          <w:r w:rsidRPr="009867A9">
            <w:rPr>
              <w:i/>
            </w:rPr>
            <w:t>Natural Computing</w:t>
          </w:r>
          <w:r w:rsidRPr="009867A9">
            <w:t xml:space="preserve">, </w:t>
          </w:r>
          <w:r w:rsidRPr="009867A9">
            <w:rPr>
              <w:i/>
            </w:rPr>
            <w:t>12</w:t>
          </w:r>
          <w:r w:rsidRPr="009867A9">
            <w:t>(3), 339–351. https://doi.org/10.1007/s11047-013-9375-8</w:t>
          </w:r>
        </w:p>
        <w:p w14:paraId="12D1B291" w14:textId="77777777" w:rsidR="009867A9" w:rsidRDefault="009867A9" w:rsidP="009867A9">
          <w:pPr>
            <w:pStyle w:val="CitaviBibliographyEntry"/>
          </w:pPr>
          <w:bookmarkStart w:id="1011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1011"/>
          <w:r>
            <w:t xml:space="preserve"> </w:t>
          </w:r>
          <w:r w:rsidRPr="009867A9">
            <w:rPr>
              <w:i/>
            </w:rPr>
            <w:t>The Science of the Total Environment</w:t>
          </w:r>
          <w:r w:rsidRPr="009867A9">
            <w:t xml:space="preserve">, </w:t>
          </w:r>
          <w:r w:rsidRPr="009867A9">
            <w:rPr>
              <w:i/>
            </w:rPr>
            <w:t>712</w:t>
          </w:r>
          <w:r w:rsidRPr="009867A9">
            <w:t>, 136509. https://doi.org/10.1016/j.scitotenv.2020.136509</w:t>
          </w:r>
        </w:p>
        <w:p w14:paraId="37C701AE" w14:textId="77777777" w:rsidR="009867A9" w:rsidRDefault="009867A9" w:rsidP="009867A9">
          <w:pPr>
            <w:pStyle w:val="CitaviBibliographyEntry"/>
          </w:pPr>
          <w:bookmarkStart w:id="1012" w:name="_CTVL0016d8ff9c18d884edeabb3d941d91d49e9"/>
          <w:r>
            <w:t>Clarke, K. C., &amp; Johnson, J. M. (2020). Calibrating SLEUTH with big data: Projecting California's land use to 2100.</w:t>
          </w:r>
          <w:bookmarkEnd w:id="1012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83</w:t>
          </w:r>
          <w:r w:rsidRPr="009867A9">
            <w:t>, 101525. https://doi.org/10.1016/j.compenvurbsys.2020.101525</w:t>
          </w:r>
        </w:p>
        <w:p w14:paraId="76BD1A67" w14:textId="77777777" w:rsidR="009867A9" w:rsidRDefault="009867A9" w:rsidP="009867A9">
          <w:pPr>
            <w:pStyle w:val="CitaviBibliographyEntry"/>
          </w:pPr>
          <w:bookmarkStart w:id="1013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38ADD5A7" w14:textId="77777777" w:rsidR="009867A9" w:rsidRDefault="009867A9" w:rsidP="009867A9">
          <w:pPr>
            <w:pStyle w:val="CitaviBibliographyEntry"/>
          </w:pPr>
          <w:bookmarkStart w:id="1014" w:name="_CTVL00124e8853512214a409efde315216934e8"/>
          <w:bookmarkEnd w:id="1013"/>
          <w:r>
            <w:t>Fan, H., Zhao, C., &amp; Yang, Y. (2020). A comprehensive analysis of the spatio-temporal variation of urban air pollution in China during 2014–2018.</w:t>
          </w:r>
          <w:bookmarkEnd w:id="1014"/>
          <w:r>
            <w:t xml:space="preserve"> </w:t>
          </w:r>
          <w:r w:rsidRPr="009867A9">
            <w:rPr>
              <w:i/>
            </w:rPr>
            <w:t>Atmospheric Environment</w:t>
          </w:r>
          <w:r w:rsidRPr="009867A9">
            <w:t xml:space="preserve">, </w:t>
          </w:r>
          <w:r w:rsidRPr="009867A9">
            <w:rPr>
              <w:i/>
            </w:rPr>
            <w:t>220</w:t>
          </w:r>
          <w:r w:rsidRPr="009867A9">
            <w:t>, 117066. https://doi.org/10.1016/j.atmosenv.2019.117066</w:t>
          </w:r>
        </w:p>
        <w:p w14:paraId="3FC0A3F7" w14:textId="77777777" w:rsidR="009867A9" w:rsidRDefault="009867A9" w:rsidP="009867A9">
          <w:pPr>
            <w:pStyle w:val="CitaviBibliographyEntry"/>
          </w:pPr>
          <w:bookmarkStart w:id="1015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1015"/>
          <w:r>
            <w:t xml:space="preserve"> </w:t>
          </w:r>
          <w:r w:rsidRPr="009867A9">
            <w:rPr>
              <w:i/>
            </w:rPr>
            <w:t>Environmental Research Letters</w:t>
          </w:r>
          <w:r w:rsidRPr="009867A9">
            <w:t xml:space="preserve">, </w:t>
          </w:r>
          <w:r w:rsidRPr="009867A9">
            <w:rPr>
              <w:i/>
            </w:rPr>
            <w:t>13</w:t>
          </w:r>
          <w:r w:rsidRPr="009867A9">
            <w:t>(9), 95007. https://doi.org/10.1088/1748-9326/aadbf8</w:t>
          </w:r>
        </w:p>
        <w:p w14:paraId="43FEFC44" w14:textId="77777777" w:rsidR="009867A9" w:rsidRDefault="009867A9" w:rsidP="009867A9">
          <w:pPr>
            <w:pStyle w:val="CitaviBibliographyEntry"/>
          </w:pPr>
          <w:bookmarkStart w:id="1016" w:name="_CTVL0010c4bb9ea00034943b9a681a3345ebb26"/>
          <w:r>
            <w:t>Fawcett, T. (2006). An introduction to ROC analysis.</w:t>
          </w:r>
          <w:bookmarkEnd w:id="1016"/>
          <w:r>
            <w:t xml:space="preserve"> </w:t>
          </w:r>
          <w:r w:rsidRPr="009867A9">
            <w:rPr>
              <w:i/>
            </w:rPr>
            <w:t>Pattern Recognition Letters</w:t>
          </w:r>
          <w:r w:rsidRPr="009867A9">
            <w:t xml:space="preserve">, </w:t>
          </w:r>
          <w:r w:rsidRPr="009867A9">
            <w:rPr>
              <w:i/>
            </w:rPr>
            <w:t>27</w:t>
          </w:r>
          <w:r w:rsidRPr="009867A9">
            <w:t>(8), 861–874. https://doi.org/10.1016/j.patrec.2005.10.010</w:t>
          </w:r>
        </w:p>
        <w:p w14:paraId="46C7B1FF" w14:textId="77777777" w:rsidR="009867A9" w:rsidRDefault="009867A9" w:rsidP="009867A9">
          <w:pPr>
            <w:pStyle w:val="CitaviBibliographyEntry"/>
          </w:pPr>
          <w:bookmarkStart w:id="1017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1017"/>
          <w:r>
            <w:t xml:space="preserve"> </w:t>
          </w:r>
          <w:r w:rsidRPr="009867A9">
            <w:rPr>
              <w:i/>
            </w:rPr>
            <w:t>International Journal of Geographical Information Science</w:t>
          </w:r>
          <w:r w:rsidRPr="009867A9">
            <w:t xml:space="preserve">, </w:t>
          </w:r>
          <w:r w:rsidRPr="009867A9">
            <w:rPr>
              <w:i/>
            </w:rPr>
            <w:t>34</w:t>
          </w:r>
          <w:r w:rsidRPr="009867A9">
            <w:t>(1), 74–97. https://doi.org/10.1080/13658816.2019.1648813</w:t>
          </w:r>
        </w:p>
        <w:p w14:paraId="1D0B083A" w14:textId="77777777" w:rsidR="009867A9" w:rsidRDefault="009867A9" w:rsidP="009867A9">
          <w:pPr>
            <w:pStyle w:val="CitaviBibliographyEntry"/>
          </w:pPr>
          <w:bookmarkStart w:id="1018" w:name="_CTVL00180ed3292757e49efb131e6e2ada45f5f"/>
          <w:r>
            <w:t>Frazier, A. E., &amp; Kedron, P. (2017). Landscape Metrics: Past Progress and Future Directions.</w:t>
          </w:r>
          <w:bookmarkEnd w:id="1018"/>
          <w:r>
            <w:t xml:space="preserve"> </w:t>
          </w:r>
          <w:r w:rsidRPr="009867A9">
            <w:rPr>
              <w:i/>
            </w:rPr>
            <w:t>Current Landscape Ecology Reports</w:t>
          </w:r>
          <w:r w:rsidRPr="009867A9">
            <w:t xml:space="preserve">, </w:t>
          </w:r>
          <w:r w:rsidRPr="009867A9">
            <w:rPr>
              <w:i/>
            </w:rPr>
            <w:t>2</w:t>
          </w:r>
          <w:r w:rsidRPr="009867A9">
            <w:t>(3), 63–72. https://doi.org/10.1007/s40823-017-0026-0</w:t>
          </w:r>
        </w:p>
        <w:p w14:paraId="14537313" w14:textId="77777777" w:rsidR="009867A9" w:rsidRDefault="009867A9" w:rsidP="009867A9">
          <w:pPr>
            <w:pStyle w:val="CitaviBibliographyEntry"/>
          </w:pPr>
          <w:bookmarkStart w:id="101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1019"/>
          <w:r>
            <w:t xml:space="preserve"> </w:t>
          </w:r>
          <w:r w:rsidRPr="009867A9">
            <w:rPr>
              <w:i/>
            </w:rPr>
            <w:t>Geocarto International</w:t>
          </w:r>
          <w:r w:rsidRPr="009867A9">
            <w:t>, 1–16. https://doi.org/10.1080/10106049.2020.1723714</w:t>
          </w:r>
        </w:p>
        <w:p w14:paraId="58EF5AD6" w14:textId="77777777" w:rsidR="009867A9" w:rsidRDefault="009867A9" w:rsidP="009867A9">
          <w:pPr>
            <w:pStyle w:val="CitaviBibliographyEntry"/>
          </w:pPr>
          <w:bookmarkStart w:id="102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1020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81</w:t>
          </w:r>
          <w:r w:rsidRPr="009867A9">
            <w:t>, 101459. https://doi.org/10.1016/j.compenvurbsys.2020.101459</w:t>
          </w:r>
        </w:p>
        <w:p w14:paraId="1F9C46F5" w14:textId="77777777" w:rsidR="009867A9" w:rsidRDefault="009867A9" w:rsidP="009867A9">
          <w:pPr>
            <w:pStyle w:val="CitaviBibliographyEntry"/>
          </w:pPr>
          <w:bookmarkStart w:id="102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1021"/>
          <w:r>
            <w:t xml:space="preserve"> </w:t>
          </w:r>
          <w:r w:rsidRPr="009867A9">
            <w:rPr>
              <w:i/>
            </w:rPr>
            <w:t>Remote Sensing of Environment</w:t>
          </w:r>
          <w:r w:rsidRPr="009867A9">
            <w:t xml:space="preserve">, </w:t>
          </w:r>
          <w:r w:rsidRPr="009867A9">
            <w:rPr>
              <w:i/>
            </w:rPr>
            <w:t>202</w:t>
          </w:r>
          <w:r w:rsidRPr="009867A9">
            <w:t>, 18–27. https://doi.org/10.1016/j.rse.2017.06.031</w:t>
          </w:r>
        </w:p>
        <w:p w14:paraId="56E0AF1F" w14:textId="77777777" w:rsidR="009867A9" w:rsidRDefault="009867A9" w:rsidP="009867A9">
          <w:pPr>
            <w:pStyle w:val="CitaviBibliographyEntry"/>
          </w:pPr>
          <w:bookmarkStart w:id="1022" w:name="_CTVL001134dddc971444142950efe218c517c4f"/>
          <w:r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1022"/>
          <w:r>
            <w:t xml:space="preserve"> </w:t>
          </w:r>
          <w:r w:rsidRPr="009867A9">
            <w:rPr>
              <w:i/>
            </w:rPr>
            <w:t>Science Robotics</w:t>
          </w:r>
          <w:r w:rsidRPr="009867A9">
            <w:t xml:space="preserve">, </w:t>
          </w:r>
          <w:r w:rsidRPr="009867A9">
            <w:rPr>
              <w:i/>
            </w:rPr>
            <w:t>4</w:t>
          </w:r>
          <w:r w:rsidRPr="009867A9">
            <w:t>(37). https://doi.org/10.1126/scirobotics.aay7120</w:t>
          </w:r>
        </w:p>
        <w:p w14:paraId="2144E488" w14:textId="77777777" w:rsidR="009867A9" w:rsidRDefault="009867A9" w:rsidP="009867A9">
          <w:pPr>
            <w:pStyle w:val="CitaviBibliographyEntry"/>
          </w:pPr>
          <w:bookmarkStart w:id="102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1023"/>
          <w:r>
            <w:t xml:space="preserve"> </w:t>
          </w:r>
          <w:r w:rsidRPr="009867A9">
            <w:rPr>
              <w:i/>
            </w:rPr>
            <w:t>International Journal of Remote Sensing</w:t>
          </w:r>
          <w:r w:rsidRPr="009867A9">
            <w:t xml:space="preserve">, </w:t>
          </w:r>
          <w:r w:rsidRPr="009867A9">
            <w:rPr>
              <w:i/>
            </w:rPr>
            <w:t>40</w:t>
          </w:r>
          <w:r w:rsidRPr="009867A9">
            <w:t>(9), 3308–3322. https://doi.org/10.1080/01431161.2018.1528024</w:t>
          </w:r>
        </w:p>
        <w:p w14:paraId="738E3823" w14:textId="77777777" w:rsidR="009867A9" w:rsidRDefault="009867A9" w:rsidP="009867A9">
          <w:pPr>
            <w:pStyle w:val="CitaviBibliographyEntry"/>
          </w:pPr>
          <w:bookmarkStart w:id="1024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1024"/>
          <w:r>
            <w:t xml:space="preserve"> </w:t>
          </w:r>
          <w:r w:rsidRPr="009867A9">
            <w:rPr>
              <w:i/>
            </w:rPr>
            <w:t>Environmental Challenges</w:t>
          </w:r>
          <w:r w:rsidRPr="009867A9">
            <w:t xml:space="preserve">, </w:t>
          </w:r>
          <w:r w:rsidRPr="009867A9">
            <w:rPr>
              <w:i/>
            </w:rPr>
            <w:t>4</w:t>
          </w:r>
          <w:r w:rsidRPr="009867A9">
            <w:t>, 100084. https://doi.org/10.1016/j.envc.2021.100084</w:t>
          </w:r>
        </w:p>
        <w:p w14:paraId="41864824" w14:textId="77777777" w:rsidR="009867A9" w:rsidRDefault="009867A9" w:rsidP="009867A9">
          <w:pPr>
            <w:pStyle w:val="CitaviBibliographyEntry"/>
          </w:pPr>
          <w:bookmarkStart w:id="1025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4CC2AE2A" w14:textId="77777777" w:rsidR="009867A9" w:rsidRDefault="009867A9" w:rsidP="009867A9">
          <w:pPr>
            <w:pStyle w:val="CitaviBibliographyEntry"/>
          </w:pPr>
          <w:bookmarkStart w:id="1026" w:name="_CTVL001f3cc61a19cc140ca88587e52a0346af7"/>
          <w:bookmarkEnd w:id="1025"/>
          <w:r>
            <w:t>Kipfer, S. (2018). Pushing the limits of urban research: Urbanization, pipelines and counter-colonial politics.</w:t>
          </w:r>
          <w:bookmarkEnd w:id="1026"/>
          <w:r>
            <w:t xml:space="preserve"> </w:t>
          </w:r>
          <w:r w:rsidRPr="009867A9">
            <w:rPr>
              <w:i/>
            </w:rPr>
            <w:t>Environment and Planning D: Society and Space</w:t>
          </w:r>
          <w:r w:rsidRPr="009867A9">
            <w:t xml:space="preserve">, </w:t>
          </w:r>
          <w:r w:rsidRPr="009867A9">
            <w:rPr>
              <w:i/>
            </w:rPr>
            <w:t>36</w:t>
          </w:r>
          <w:r w:rsidRPr="009867A9">
            <w:t>(3), 474–493. https://doi.org/10.1177/0263775818758328</w:t>
          </w:r>
        </w:p>
        <w:p w14:paraId="7B1459A3" w14:textId="77777777" w:rsidR="009867A9" w:rsidRDefault="009867A9" w:rsidP="009867A9">
          <w:pPr>
            <w:pStyle w:val="CitaviBibliographyEntry"/>
          </w:pPr>
          <w:bookmarkStart w:id="1027" w:name="_CTVL001dcc8cb9e58f243b9861e9e56d093d82c"/>
          <w:r>
            <w:t>Krizhevsky, A., Sutskever, I., &amp; Hinton, G. E. (2017). ImageNet classification with deep convolutional neural networks.</w:t>
          </w:r>
          <w:bookmarkEnd w:id="1027"/>
          <w:r>
            <w:t xml:space="preserve"> </w:t>
          </w:r>
          <w:r w:rsidRPr="009867A9">
            <w:rPr>
              <w:i/>
            </w:rPr>
            <w:t>Communications of the ACM</w:t>
          </w:r>
          <w:r w:rsidRPr="009867A9">
            <w:t xml:space="preserve">, </w:t>
          </w:r>
          <w:r w:rsidRPr="009867A9">
            <w:rPr>
              <w:i/>
            </w:rPr>
            <w:t>60</w:t>
          </w:r>
          <w:r w:rsidRPr="009867A9">
            <w:t>(6), 84–90. https://doi.org/10.1145/3065386</w:t>
          </w:r>
        </w:p>
        <w:p w14:paraId="259C9B8A" w14:textId="77777777" w:rsidR="009867A9" w:rsidRDefault="009867A9" w:rsidP="009867A9">
          <w:pPr>
            <w:pStyle w:val="CitaviBibliographyEntry"/>
          </w:pPr>
          <w:bookmarkStart w:id="1028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1028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65</w:t>
          </w:r>
          <w:r w:rsidRPr="009867A9">
            <w:t>, 140–149. https://doi.org/10.1016/j.compenvurbsys.2017.06.001</w:t>
          </w:r>
        </w:p>
        <w:p w14:paraId="68D8D0B9" w14:textId="77777777" w:rsidR="009867A9" w:rsidRDefault="009867A9" w:rsidP="009867A9">
          <w:pPr>
            <w:pStyle w:val="CitaviBibliographyEntry"/>
          </w:pPr>
          <w:bookmarkStart w:id="1029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1029"/>
          <w:r>
            <w:t xml:space="preserve"> </w:t>
          </w:r>
          <w:r w:rsidRPr="009867A9">
            <w:rPr>
              <w:i/>
            </w:rPr>
            <w:t>Progress in Human Geography</w:t>
          </w:r>
          <w:r w:rsidRPr="009867A9">
            <w:t xml:space="preserve">, </w:t>
          </w:r>
          <w:r w:rsidRPr="009867A9">
            <w:rPr>
              <w:i/>
            </w:rPr>
            <w:t>45</w:t>
          </w:r>
          <w:r w:rsidRPr="009867A9">
            <w:t>(1), 3–24. https://doi.org/10.1177/0309132519895305</w:t>
          </w:r>
        </w:p>
        <w:p w14:paraId="36219843" w14:textId="77777777" w:rsidR="009867A9" w:rsidRDefault="009867A9" w:rsidP="009867A9">
          <w:pPr>
            <w:pStyle w:val="CitaviBibliographyEntry"/>
          </w:pPr>
          <w:bookmarkStart w:id="1030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1EA2B742" w14:textId="77777777" w:rsidR="009867A9" w:rsidRDefault="009867A9" w:rsidP="009867A9">
          <w:pPr>
            <w:pStyle w:val="CitaviBibliographyEntry"/>
          </w:pPr>
          <w:bookmarkStart w:id="1031" w:name="_CTVL00108a15b148e534401bad7ec8a7d8a8c9d"/>
          <w:bookmarkEnd w:id="1030"/>
          <w:r>
            <w:t>Mansour, S., Al-Belushi, M., &amp; Al-Awadhi, T. (2020). Monitoring land use and land cover changes in the mountainous cities of Oman using GIS and CA-Markov modelling techniques.</w:t>
          </w:r>
          <w:bookmarkEnd w:id="1031"/>
          <w:r>
            <w:t xml:space="preserve"> </w:t>
          </w:r>
          <w:r w:rsidRPr="009867A9">
            <w:rPr>
              <w:i/>
            </w:rPr>
            <w:t>Land Use Policy</w:t>
          </w:r>
          <w:r w:rsidRPr="009867A9">
            <w:t xml:space="preserve">, </w:t>
          </w:r>
          <w:r w:rsidRPr="009867A9">
            <w:rPr>
              <w:i/>
            </w:rPr>
            <w:t>91</w:t>
          </w:r>
          <w:r w:rsidRPr="009867A9">
            <w:t>, 104414. https://doi.org/10.1016/j.landusepol.2019.104414</w:t>
          </w:r>
        </w:p>
        <w:p w14:paraId="1AD1CBD3" w14:textId="77777777" w:rsidR="009867A9" w:rsidRDefault="009867A9" w:rsidP="009867A9">
          <w:pPr>
            <w:pStyle w:val="CitaviBibliographyEntry"/>
          </w:pPr>
          <w:bookmarkStart w:id="1032" w:name="_CTVL001e99905c045334518bd7e9117ab3a3cf3"/>
          <w:r>
            <w:t>McGarigal, K., &amp; Marks, B. J. (1995).</w:t>
          </w:r>
          <w:bookmarkEnd w:id="1032"/>
          <w:r>
            <w:t xml:space="preserve"> </w:t>
          </w:r>
          <w:r w:rsidRPr="009867A9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9867A9">
            <w:t>. Portland, OR: U.S. Department of Agriculture, Forest Service, Pacific Northwest Research Station. https://doi.org/10.2737/PNW-GTR-351</w:t>
          </w:r>
        </w:p>
        <w:p w14:paraId="24BD7DC2" w14:textId="77777777" w:rsidR="009867A9" w:rsidRDefault="009867A9" w:rsidP="009867A9">
          <w:pPr>
            <w:pStyle w:val="CitaviBibliographyEntry"/>
          </w:pPr>
          <w:bookmarkStart w:id="1033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1033"/>
          <w:r>
            <w:t xml:space="preserve"> </w:t>
          </w:r>
          <w:r w:rsidRPr="009867A9">
            <w:rPr>
              <w:i/>
            </w:rPr>
            <w:t>Environmental Monitoring and Assessment</w:t>
          </w:r>
          <w:r w:rsidRPr="009867A9">
            <w:t xml:space="preserve">, </w:t>
          </w:r>
          <w:r w:rsidRPr="009867A9">
            <w:rPr>
              <w:i/>
            </w:rPr>
            <w:t>192</w:t>
          </w:r>
          <w:r w:rsidRPr="009867A9">
            <w:t>(11), 695. https://doi.org/10.1007/s10661-020-08647-x</w:t>
          </w:r>
        </w:p>
        <w:p w14:paraId="5871944F" w14:textId="77777777" w:rsidR="009867A9" w:rsidRDefault="009867A9" w:rsidP="009867A9">
          <w:pPr>
            <w:pStyle w:val="CitaviBibliographyEntry"/>
          </w:pPr>
          <w:bookmarkStart w:id="1034" w:name="_CTVL001ce86057dd9e748b09465ec3575046582"/>
          <w:r>
            <w:t>Murray, N., &amp; Perronnin, F. (2014).</w:t>
          </w:r>
          <w:bookmarkEnd w:id="1034"/>
          <w:r>
            <w:t xml:space="preserve"> </w:t>
          </w:r>
          <w:r w:rsidRPr="009867A9">
            <w:rPr>
              <w:i/>
            </w:rPr>
            <w:t xml:space="preserve">Generalized Max Pooling. </w:t>
          </w:r>
          <w:r w:rsidRPr="009867A9">
            <w:t>https://doi.org/10.1109/cvpr.2014.317</w:t>
          </w:r>
        </w:p>
        <w:p w14:paraId="3882C355" w14:textId="77777777" w:rsidR="009867A9" w:rsidRDefault="009867A9" w:rsidP="009867A9">
          <w:pPr>
            <w:pStyle w:val="CitaviBibliographyEntry"/>
          </w:pPr>
          <w:bookmarkStart w:id="1035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1035"/>
          <w:r>
            <w:t xml:space="preserve"> </w:t>
          </w:r>
          <w:r w:rsidRPr="009867A9">
            <w:rPr>
              <w:i/>
            </w:rPr>
            <w:t>Land Use Policy</w:t>
          </w:r>
          <w:r w:rsidRPr="009867A9">
            <w:t xml:space="preserve">, </w:t>
          </w:r>
          <w:r w:rsidRPr="009867A9">
            <w:rPr>
              <w:i/>
            </w:rPr>
            <w:t>69</w:t>
          </w:r>
          <w:r w:rsidRPr="009867A9">
            <w:t>, 529–540. https://doi.org/10.1016/j.landusepol.2017.10.009</w:t>
          </w:r>
        </w:p>
        <w:p w14:paraId="1DCC5649" w14:textId="77777777" w:rsidR="009867A9" w:rsidRDefault="009867A9" w:rsidP="009867A9">
          <w:pPr>
            <w:pStyle w:val="CitaviBibliographyEntry"/>
          </w:pPr>
          <w:bookmarkStart w:id="1036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1036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67</w:t>
          </w:r>
          <w:r w:rsidRPr="009867A9">
            <w:t>, 147–156. https://doi.org/10.1016/j.compenvurbsys.2017.09.009</w:t>
          </w:r>
        </w:p>
        <w:p w14:paraId="0D367D8A" w14:textId="77777777" w:rsidR="009867A9" w:rsidRDefault="009867A9" w:rsidP="009867A9">
          <w:pPr>
            <w:pStyle w:val="CitaviBibliographyEntry"/>
          </w:pPr>
          <w:bookmarkStart w:id="1037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12C30AD7" w14:textId="77777777" w:rsidR="009867A9" w:rsidRDefault="009867A9" w:rsidP="009867A9">
          <w:pPr>
            <w:pStyle w:val="CitaviBibliographyEntry"/>
          </w:pPr>
          <w:bookmarkStart w:id="1038" w:name="_CTVL001c35bf2e7c2534658b4761d0a31513e14"/>
          <w:bookmarkEnd w:id="1037"/>
          <w:r>
            <w:t>National Bureau of Statistics of China (2019b).</w:t>
          </w:r>
          <w:bookmarkEnd w:id="1038"/>
          <w:r>
            <w:t xml:space="preserve"> </w:t>
          </w:r>
          <w:r w:rsidRPr="009867A9">
            <w:rPr>
              <w:i/>
            </w:rPr>
            <w:t>China Statistical Yearbook</w:t>
          </w:r>
          <w:r w:rsidRPr="009867A9">
            <w:t xml:space="preserve">. Beijing, China: China Statistics Press. </w:t>
          </w:r>
        </w:p>
        <w:p w14:paraId="344F20F7" w14:textId="77777777" w:rsidR="009867A9" w:rsidRDefault="009867A9" w:rsidP="009867A9">
          <w:pPr>
            <w:pStyle w:val="CitaviBibliographyEntry"/>
          </w:pPr>
          <w:bookmarkStart w:id="1039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1039"/>
          <w:r>
            <w:t xml:space="preserve"> </w:t>
          </w:r>
          <w:r w:rsidRPr="009867A9">
            <w:rPr>
              <w:i/>
            </w:rPr>
            <w:t>Environmental Modelling &amp; Software</w:t>
          </w:r>
          <w:r w:rsidRPr="009867A9">
            <w:t xml:space="preserve">, </w:t>
          </w:r>
          <w:r w:rsidRPr="009867A9">
            <w:rPr>
              <w:i/>
            </w:rPr>
            <w:t>108</w:t>
          </w:r>
          <w:r w:rsidRPr="009867A9">
            <w:t>, 208–239. https://doi.org/10.1016/j.envsoft.2018.07.013</w:t>
          </w:r>
        </w:p>
        <w:p w14:paraId="61A5800A" w14:textId="77777777" w:rsidR="009867A9" w:rsidRDefault="009867A9" w:rsidP="009867A9">
          <w:pPr>
            <w:pStyle w:val="CitaviBibliographyEntry"/>
          </w:pPr>
          <w:bookmarkStart w:id="1040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4128788D" w14:textId="77777777" w:rsidR="009867A9" w:rsidRDefault="009867A9" w:rsidP="009867A9">
          <w:pPr>
            <w:pStyle w:val="CitaviBibliographyEntry"/>
          </w:pPr>
          <w:bookmarkStart w:id="1041" w:name="_CTVL001fd60c8239e0a414c8aca35d696548b2f"/>
          <w:bookmarkEnd w:id="1040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1041"/>
          <w:r>
            <w:t xml:space="preserve"> </w:t>
          </w:r>
          <w:r w:rsidRPr="009867A9">
            <w:rPr>
              <w:i/>
            </w:rPr>
            <w:t>Ecological Indicators</w:t>
          </w:r>
          <w:r w:rsidRPr="009867A9">
            <w:t xml:space="preserve">, </w:t>
          </w:r>
          <w:r w:rsidRPr="009867A9">
            <w:rPr>
              <w:i/>
            </w:rPr>
            <w:t>117</w:t>
          </w:r>
          <w:r w:rsidRPr="009867A9">
            <w:t>, 106671. https://doi.org/10.1016/j.ecolind.2020.106671</w:t>
          </w:r>
        </w:p>
        <w:p w14:paraId="324F92D0" w14:textId="77777777" w:rsidR="009867A9" w:rsidRDefault="009867A9" w:rsidP="009867A9">
          <w:pPr>
            <w:pStyle w:val="CitaviBibliographyEntry"/>
          </w:pPr>
          <w:bookmarkStart w:id="1042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1042"/>
          <w:r>
            <w:rPr>
              <w:rFonts w:hint="eastAsia"/>
            </w:rPr>
            <w:t xml:space="preserve"> </w:t>
          </w:r>
          <w:r w:rsidRPr="009867A9">
            <w:rPr>
              <w:i/>
            </w:rPr>
            <w:t>Diversity and Distributions</w:t>
          </w:r>
          <w:r w:rsidRPr="009867A9">
            <w:t xml:space="preserve">, </w:t>
          </w:r>
          <w:r w:rsidRPr="009867A9">
            <w:rPr>
              <w:i/>
            </w:rPr>
            <w:t>27</w:t>
          </w:r>
          <w:r w:rsidRPr="009867A9">
            <w:t>(1), 34–49. https://doi.org/10.1111/ddi.13169</w:t>
          </w:r>
        </w:p>
        <w:p w14:paraId="2CFCE512" w14:textId="77777777" w:rsidR="009867A9" w:rsidRDefault="009867A9" w:rsidP="009867A9">
          <w:pPr>
            <w:pStyle w:val="CitaviBibliographyEntry"/>
          </w:pPr>
          <w:bookmarkStart w:id="1043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1043"/>
          <w:r>
            <w:t xml:space="preserve"> </w:t>
          </w:r>
          <w:r w:rsidRPr="009867A9">
            <w:rPr>
              <w:i/>
            </w:rPr>
            <w:t>The Annals of Regional Science</w:t>
          </w:r>
          <w:r w:rsidRPr="009867A9">
            <w:t xml:space="preserve">, </w:t>
          </w:r>
          <w:r w:rsidRPr="009867A9">
            <w:rPr>
              <w:i/>
            </w:rPr>
            <w:t>42</w:t>
          </w:r>
          <w:r w:rsidRPr="009867A9">
            <w:t>(1), 11–37. https://doi.org/10.1007/s00168-007-0138-2</w:t>
          </w:r>
        </w:p>
        <w:p w14:paraId="05B8D5CC" w14:textId="77777777" w:rsidR="009867A9" w:rsidRDefault="009867A9" w:rsidP="009867A9">
          <w:pPr>
            <w:pStyle w:val="CitaviBibliographyEntry"/>
          </w:pPr>
          <w:bookmarkStart w:id="1044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1044"/>
          <w:r>
            <w:t xml:space="preserve"> </w:t>
          </w:r>
          <w:r w:rsidRPr="009867A9">
            <w:rPr>
              <w:i/>
            </w:rPr>
            <w:t>The Science of the Total Environment</w:t>
          </w:r>
          <w:r w:rsidRPr="009867A9">
            <w:t xml:space="preserve">, </w:t>
          </w:r>
          <w:r w:rsidRPr="009867A9">
            <w:rPr>
              <w:i/>
            </w:rPr>
            <w:t>722</w:t>
          </w:r>
          <w:r w:rsidRPr="009867A9">
            <w:t>, 137738. https://doi.org/10.1016/j.scitotenv.2020.137738</w:t>
          </w:r>
        </w:p>
        <w:p w14:paraId="75714E8A" w14:textId="77777777" w:rsidR="009867A9" w:rsidRDefault="009867A9" w:rsidP="009867A9">
          <w:pPr>
            <w:pStyle w:val="CitaviBibliographyEntry"/>
          </w:pPr>
          <w:bookmarkStart w:id="1045" w:name="_CTVL001d593722c3d84452c8d7e39bbb23b0ead"/>
          <w:r>
            <w:t>Qiu, B., Li, H., Tang, Z., Chen, C., &amp; Berry, J. (2020). How cropland losses shaped by unbalanced urbanization process?</w:t>
          </w:r>
          <w:bookmarkEnd w:id="1045"/>
          <w:r>
            <w:t xml:space="preserve"> </w:t>
          </w:r>
          <w:r w:rsidRPr="009867A9">
            <w:rPr>
              <w:i/>
            </w:rPr>
            <w:t>Land Use Policy</w:t>
          </w:r>
          <w:r w:rsidRPr="009867A9">
            <w:t xml:space="preserve">, </w:t>
          </w:r>
          <w:r w:rsidRPr="009867A9">
            <w:rPr>
              <w:i/>
            </w:rPr>
            <w:t>96</w:t>
          </w:r>
          <w:r w:rsidRPr="009867A9">
            <w:t>, 104715. https://doi.org/10.1016/j.landusepol.2020.104715</w:t>
          </w:r>
        </w:p>
        <w:p w14:paraId="14993371" w14:textId="77777777" w:rsidR="009867A9" w:rsidRDefault="009867A9" w:rsidP="009867A9">
          <w:pPr>
            <w:pStyle w:val="CitaviBibliographyEntry"/>
          </w:pPr>
          <w:bookmarkStart w:id="1046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1046"/>
          <w:r>
            <w:t xml:space="preserve"> </w:t>
          </w:r>
          <w:r w:rsidRPr="009867A9">
            <w:rPr>
              <w:i/>
            </w:rPr>
            <w:t>Nature</w:t>
          </w:r>
          <w:r w:rsidRPr="009867A9">
            <w:t xml:space="preserve">, </w:t>
          </w:r>
          <w:r w:rsidRPr="009867A9">
            <w:rPr>
              <w:i/>
            </w:rPr>
            <w:t>566</w:t>
          </w:r>
          <w:r w:rsidRPr="009867A9">
            <w:t>(7743), 195–204. https://doi.org/10.1038/s41586-019-0912-1</w:t>
          </w:r>
        </w:p>
        <w:p w14:paraId="4CEAB4C4" w14:textId="77777777" w:rsidR="009867A9" w:rsidRDefault="009867A9" w:rsidP="009867A9">
          <w:pPr>
            <w:pStyle w:val="CitaviBibliographyEntry"/>
          </w:pPr>
          <w:bookmarkStart w:id="1047" w:name="_CTVL00182ddfddeb0da4c408dbdf9e51c213a17"/>
          <w:r>
            <w:t>Ronneberger, O., Fischer, P., &amp; Brox, T. (2015). U-Net: Convolutional Networks for Biomedical Image Segmentation,</w:t>
          </w:r>
          <w:bookmarkEnd w:id="1047"/>
          <w:r>
            <w:t xml:space="preserve"> </w:t>
          </w:r>
          <w:r w:rsidRPr="009867A9">
            <w:rPr>
              <w:i/>
            </w:rPr>
            <w:t>9351</w:t>
          </w:r>
          <w:r w:rsidRPr="009867A9">
            <w:t>, 234–241. https://doi.org/10.1007/978-3-319-24574-4_28</w:t>
          </w:r>
        </w:p>
        <w:p w14:paraId="58EA5DEA" w14:textId="77777777" w:rsidR="009867A9" w:rsidRDefault="009867A9" w:rsidP="009867A9">
          <w:pPr>
            <w:pStyle w:val="CitaviBibliographyEntry"/>
          </w:pPr>
          <w:bookmarkStart w:id="1048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1048"/>
          <w:r>
            <w:t xml:space="preserve"> </w:t>
          </w:r>
          <w:r w:rsidRPr="009867A9">
            <w:rPr>
              <w:i/>
            </w:rPr>
            <w:t>Environmental Modelling &amp; Software</w:t>
          </w:r>
          <w:r w:rsidRPr="009867A9">
            <w:t xml:space="preserve">, </w:t>
          </w:r>
          <w:r w:rsidRPr="009867A9">
            <w:rPr>
              <w:i/>
            </w:rPr>
            <w:t>112</w:t>
          </w:r>
          <w:r w:rsidRPr="009867A9">
            <w:t>, 70–81. https://doi.org/10.1016/j.envsoft.2018.10.006</w:t>
          </w:r>
        </w:p>
        <w:p w14:paraId="07CAAC20" w14:textId="77777777" w:rsidR="009867A9" w:rsidRDefault="009867A9" w:rsidP="009867A9">
          <w:pPr>
            <w:pStyle w:val="CitaviBibliographyEntry"/>
          </w:pPr>
          <w:bookmarkStart w:id="1049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1049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79</w:t>
          </w:r>
          <w:r w:rsidRPr="009867A9">
            <w:t>, 101416. https://doi.org/10.1016/j.compenvurbsys.2019.101416</w:t>
          </w:r>
        </w:p>
        <w:p w14:paraId="4B2C7F3D" w14:textId="77777777" w:rsidR="009867A9" w:rsidRDefault="009867A9" w:rsidP="009867A9">
          <w:pPr>
            <w:pStyle w:val="CitaviBibliographyEntry"/>
          </w:pPr>
          <w:bookmarkStart w:id="1050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1050"/>
          <w:r>
            <w:t xml:space="preserve"> </w:t>
          </w:r>
          <w:r w:rsidRPr="009867A9">
            <w:rPr>
              <w:i/>
            </w:rPr>
            <w:t>International Journal of Remote Sensing</w:t>
          </w:r>
          <w:r w:rsidRPr="009867A9">
            <w:t xml:space="preserve">, </w:t>
          </w:r>
          <w:r w:rsidRPr="009867A9">
            <w:rPr>
              <w:i/>
            </w:rPr>
            <w:t>39</w:t>
          </w:r>
          <w:r w:rsidRPr="009867A9">
            <w:t>(4), 1175–1198. https://doi.org/10.1080/01431161.2017.1395968</w:t>
          </w:r>
        </w:p>
        <w:p w14:paraId="5532BF35" w14:textId="77777777" w:rsidR="009867A9" w:rsidRDefault="009867A9" w:rsidP="009867A9">
          <w:pPr>
            <w:pStyle w:val="CitaviBibliographyEntry"/>
          </w:pPr>
          <w:bookmarkStart w:id="1051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1051"/>
          <w:r>
            <w:t xml:space="preserve"> </w:t>
          </w:r>
          <w:r w:rsidRPr="009867A9">
            <w:rPr>
              <w:i/>
            </w:rPr>
            <w:t>International Conference on Machine Learning</w:t>
          </w:r>
          <w:r w:rsidRPr="009867A9">
            <w:t>, 448–456. Retrieved from http://proceedings.mlr.press/v37/ioffe15.html</w:t>
          </w:r>
        </w:p>
        <w:p w14:paraId="45801279" w14:textId="77777777" w:rsidR="009867A9" w:rsidRDefault="009867A9" w:rsidP="009867A9">
          <w:pPr>
            <w:pStyle w:val="CitaviBibliographyEntry"/>
          </w:pPr>
          <w:bookmarkStart w:id="1052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1052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64</w:t>
          </w:r>
          <w:r w:rsidRPr="009867A9">
            <w:t>, 297–308. https://doi.org/10.1016/j.compenvurbsys.2017.04.002</w:t>
          </w:r>
        </w:p>
        <w:p w14:paraId="7AC0520F" w14:textId="77777777" w:rsidR="009867A9" w:rsidRDefault="009867A9" w:rsidP="009867A9">
          <w:pPr>
            <w:pStyle w:val="CitaviBibliographyEntry"/>
          </w:pPr>
          <w:bookmarkStart w:id="1053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1053"/>
          <w:r>
            <w:t xml:space="preserve"> </w:t>
          </w:r>
          <w:r w:rsidRPr="009867A9">
            <w:rPr>
              <w:i/>
            </w:rPr>
            <w:t>Landscape and Urban Planning</w:t>
          </w:r>
          <w:r w:rsidRPr="009867A9">
            <w:t xml:space="preserve">, </w:t>
          </w:r>
          <w:r w:rsidRPr="009867A9">
            <w:rPr>
              <w:i/>
            </w:rPr>
            <w:t>196</w:t>
          </w:r>
          <w:r w:rsidRPr="009867A9">
            <w:t>, 103733. https://doi.org/10.1016/j.landurbplan.2019.103733</w:t>
          </w:r>
        </w:p>
        <w:p w14:paraId="39A8CB29" w14:textId="77777777" w:rsidR="009867A9" w:rsidRDefault="009867A9" w:rsidP="009867A9">
          <w:pPr>
            <w:pStyle w:val="CitaviBibliographyEntry"/>
          </w:pPr>
          <w:bookmarkStart w:id="1054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11C9D8D3" w14:textId="77777777" w:rsidR="009867A9" w:rsidRDefault="009867A9" w:rsidP="009867A9">
          <w:pPr>
            <w:pStyle w:val="CitaviBibliographyEntry"/>
          </w:pPr>
          <w:bookmarkStart w:id="1055" w:name="_CTVL0011d1dec32c2fc49e0904b17978060ca38"/>
          <w:bookmarkEnd w:id="1054"/>
          <w:r>
            <w:t>Tong, X., &amp; Feng, Y. (2020). A review of assessment methods for cellular automata models of land-use change and urban growth.</w:t>
          </w:r>
          <w:bookmarkEnd w:id="1055"/>
          <w:r>
            <w:t xml:space="preserve"> </w:t>
          </w:r>
          <w:r w:rsidRPr="009867A9">
            <w:rPr>
              <w:i/>
            </w:rPr>
            <w:t>International Journal of Geographical Information Science</w:t>
          </w:r>
          <w:r w:rsidRPr="009867A9">
            <w:t xml:space="preserve">, </w:t>
          </w:r>
          <w:r w:rsidRPr="009867A9">
            <w:rPr>
              <w:i/>
            </w:rPr>
            <w:t>34</w:t>
          </w:r>
          <w:r w:rsidRPr="009867A9">
            <w:t>(5), 866–898. https://doi.org/10.1080/13658816.2019.1684499</w:t>
          </w:r>
        </w:p>
        <w:p w14:paraId="30871984" w14:textId="77777777" w:rsidR="009867A9" w:rsidRDefault="009867A9" w:rsidP="009867A9">
          <w:pPr>
            <w:pStyle w:val="CitaviBibliographyEntry"/>
          </w:pPr>
          <w:bookmarkStart w:id="1056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1056"/>
          <w:r>
            <w:t xml:space="preserve"> </w:t>
          </w:r>
          <w:r w:rsidRPr="009867A9">
            <w:rPr>
              <w:i/>
            </w:rPr>
            <w:t>Cities</w:t>
          </w:r>
          <w:r w:rsidRPr="009867A9">
            <w:t xml:space="preserve">, </w:t>
          </w:r>
          <w:r w:rsidRPr="009867A9">
            <w:rPr>
              <w:i/>
            </w:rPr>
            <w:t>90</w:t>
          </w:r>
          <w:r w:rsidRPr="009867A9">
            <w:t>, 52–63. https://doi.org/10.1016/j.cities.2019.01.021</w:t>
          </w:r>
        </w:p>
        <w:p w14:paraId="54EA7A1A" w14:textId="77777777" w:rsidR="009867A9" w:rsidRDefault="009867A9" w:rsidP="009867A9">
          <w:pPr>
            <w:pStyle w:val="CitaviBibliographyEntry"/>
          </w:pPr>
          <w:bookmarkStart w:id="1057" w:name="_CTVL0018218319753da41ed8ac490a28eee88a5"/>
          <w:r>
            <w:t>Uuemaa, E., Antrop, M., Roosaare, J., Marja, R., &amp; Mander, Ü. (2009). Landscape metrics and indices : An overview of their use in landscape research.</w:t>
          </w:r>
          <w:bookmarkEnd w:id="1057"/>
          <w:r>
            <w:t xml:space="preserve"> </w:t>
          </w:r>
          <w:r w:rsidRPr="009867A9">
            <w:rPr>
              <w:i/>
            </w:rPr>
            <w:t>LIVING REVIEWS in LANDSCAPE RESEARCH</w:t>
          </w:r>
          <w:r w:rsidRPr="009867A9">
            <w:t xml:space="preserve">, </w:t>
          </w:r>
          <w:r w:rsidRPr="009867A9">
            <w:rPr>
              <w:i/>
            </w:rPr>
            <w:t>3</w:t>
          </w:r>
          <w:r w:rsidRPr="009867A9">
            <w:t>(1), 1–28. Retrieved from http://biblio.ugent.be/publication/695518</w:t>
          </w:r>
        </w:p>
        <w:p w14:paraId="4B94845C" w14:textId="77777777" w:rsidR="009867A9" w:rsidRDefault="009867A9" w:rsidP="009867A9">
          <w:pPr>
            <w:pStyle w:val="CitaviBibliographyEntry"/>
          </w:pPr>
          <w:bookmarkStart w:id="1058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1058"/>
          <w:r>
            <w:t xml:space="preserve"> </w:t>
          </w:r>
          <w:r w:rsidRPr="009867A9">
            <w:rPr>
              <w:i/>
            </w:rPr>
            <w:t>Geografisk Tidsskrift-Danish Journal of Geography</w:t>
          </w:r>
          <w:r w:rsidRPr="009867A9">
            <w:t xml:space="preserve">, </w:t>
          </w:r>
          <w:r w:rsidRPr="009867A9">
            <w:rPr>
              <w:i/>
            </w:rPr>
            <w:t>120</w:t>
          </w:r>
          <w:r w:rsidRPr="009867A9">
            <w:t>(2), 156–173. https://doi.org/10.1080/00167223.2020.1823867</w:t>
          </w:r>
        </w:p>
        <w:p w14:paraId="2693B755" w14:textId="77777777" w:rsidR="009867A9" w:rsidRDefault="009867A9" w:rsidP="009867A9">
          <w:pPr>
            <w:pStyle w:val="CitaviBibliographyEntry"/>
          </w:pPr>
          <w:bookmarkStart w:id="1059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1059"/>
          <w:r>
            <w:t xml:space="preserve"> </w:t>
          </w:r>
          <w:r w:rsidRPr="009867A9">
            <w:rPr>
              <w:i/>
            </w:rPr>
            <w:t>Landscape and Urban Planning</w:t>
          </w:r>
          <w:r w:rsidRPr="009867A9">
            <w:t xml:space="preserve">, </w:t>
          </w:r>
          <w:r w:rsidRPr="009867A9">
            <w:rPr>
              <w:i/>
            </w:rPr>
            <w:t>214</w:t>
          </w:r>
          <w:r w:rsidRPr="009867A9">
            <w:t>, 104168. https://doi.org/10.1016/j.landurbplan.2021.104168</w:t>
          </w:r>
        </w:p>
        <w:p w14:paraId="0D6FFA8A" w14:textId="77777777" w:rsidR="009867A9" w:rsidRDefault="009867A9" w:rsidP="009867A9">
          <w:pPr>
            <w:pStyle w:val="CitaviBibliographyEntry"/>
          </w:pPr>
          <w:bookmarkStart w:id="1060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1060"/>
          <w:r>
            <w:t xml:space="preserve"> </w:t>
          </w:r>
          <w:r w:rsidRPr="009867A9">
            <w:rPr>
              <w:i/>
            </w:rPr>
            <w:t>GIScience &amp; Remote Sensing</w:t>
          </w:r>
          <w:r w:rsidRPr="009867A9">
            <w:t>, 1–17. https://doi.org/10.1080/15481603.2021.1948275</w:t>
          </w:r>
        </w:p>
        <w:p w14:paraId="4EDD7A6F" w14:textId="77777777" w:rsidR="009867A9" w:rsidRDefault="009867A9" w:rsidP="009867A9">
          <w:pPr>
            <w:pStyle w:val="CitaviBibliographyEntry"/>
          </w:pPr>
          <w:bookmarkStart w:id="1061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1061"/>
          <w:r>
            <w:t xml:space="preserve"> </w:t>
          </w:r>
          <w:r w:rsidRPr="009867A9">
            <w:rPr>
              <w:i/>
            </w:rPr>
            <w:t>Transactions in GIS</w:t>
          </w:r>
          <w:r w:rsidRPr="009867A9">
            <w:t xml:space="preserve">, </w:t>
          </w:r>
          <w:r w:rsidRPr="009867A9">
            <w:rPr>
              <w:i/>
            </w:rPr>
            <w:t>25</w:t>
          </w:r>
          <w:r w:rsidRPr="009867A9">
            <w:t>(2), 923–947. https://doi.org/10.1111/tgis.12707</w:t>
          </w:r>
        </w:p>
        <w:p w14:paraId="1FDC7DC0" w14:textId="77777777" w:rsidR="009867A9" w:rsidRDefault="009867A9" w:rsidP="009867A9">
          <w:pPr>
            <w:pStyle w:val="CitaviBibliographyEntry"/>
          </w:pPr>
          <w:bookmarkStart w:id="1062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1062"/>
          <w:r>
            <w:t xml:space="preserve"> </w:t>
          </w:r>
          <w:r w:rsidRPr="009867A9">
            <w:rPr>
              <w:i/>
            </w:rPr>
            <w:t>GIScience &amp; Remote Sensing</w:t>
          </w:r>
          <w:r w:rsidRPr="009867A9">
            <w:t>, 1–24. https://doi.org/10.1080/15481603.2021.1933714</w:t>
          </w:r>
        </w:p>
        <w:p w14:paraId="3464AC18" w14:textId="77777777" w:rsidR="009867A9" w:rsidRDefault="009867A9" w:rsidP="009867A9">
          <w:pPr>
            <w:pStyle w:val="CitaviBibliographyEntry"/>
          </w:pPr>
          <w:bookmarkStart w:id="1063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1063"/>
          <w:r>
            <w:t xml:space="preserve"> </w:t>
          </w:r>
          <w:r w:rsidRPr="009867A9">
            <w:rPr>
              <w:i/>
            </w:rPr>
            <w:t>Computers &amp; Geosciences</w:t>
          </w:r>
          <w:r w:rsidRPr="009867A9">
            <w:t xml:space="preserve">, </w:t>
          </w:r>
          <w:r w:rsidRPr="009867A9">
            <w:rPr>
              <w:i/>
            </w:rPr>
            <w:t>137</w:t>
          </w:r>
          <w:r w:rsidRPr="009867A9">
            <w:t>, 104430. https://doi.org/10.1016/j.cageo.2020.104430</w:t>
          </w:r>
        </w:p>
        <w:p w14:paraId="2038F339" w14:textId="77777777" w:rsidR="009867A9" w:rsidRDefault="009867A9" w:rsidP="009867A9">
          <w:pPr>
            <w:pStyle w:val="CitaviBibliographyEntry"/>
          </w:pPr>
          <w:bookmarkStart w:id="1064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1064"/>
          <w:r>
            <w:t xml:space="preserve"> </w:t>
          </w:r>
          <w:r w:rsidRPr="009867A9">
            <w:rPr>
              <w:i/>
            </w:rPr>
            <w:t>Urban Studies</w:t>
          </w:r>
          <w:r w:rsidRPr="009867A9">
            <w:t xml:space="preserve">, </w:t>
          </w:r>
          <w:r w:rsidRPr="009867A9">
            <w:rPr>
              <w:i/>
            </w:rPr>
            <w:t>57</w:t>
          </w:r>
          <w:r w:rsidRPr="009867A9">
            <w:t>(3), 636–654. https://doi.org/10.1177/0042098019879566</w:t>
          </w:r>
        </w:p>
        <w:p w14:paraId="1D02957D" w14:textId="77777777" w:rsidR="009867A9" w:rsidRDefault="009867A9" w:rsidP="009867A9">
          <w:pPr>
            <w:pStyle w:val="CitaviBibliographyEntry"/>
          </w:pPr>
          <w:bookmarkStart w:id="1065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1065"/>
          <w:r>
            <w:t xml:space="preserve"> </w:t>
          </w:r>
          <w:r w:rsidRPr="009867A9">
            <w:rPr>
              <w:i/>
            </w:rPr>
            <w:t>Computers, Environment and Urban Systems</w:t>
          </w:r>
          <w:r w:rsidRPr="009867A9">
            <w:t xml:space="preserve">, </w:t>
          </w:r>
          <w:r w:rsidRPr="009867A9">
            <w:rPr>
              <w:i/>
            </w:rPr>
            <w:t>90</w:t>
          </w:r>
          <w:r w:rsidRPr="009867A9">
            <w:t>, 101689. https://doi.org/10.1016/j.compenvurbsys.2021.101689</w:t>
          </w:r>
        </w:p>
        <w:p w14:paraId="7A474120" w14:textId="77777777" w:rsidR="009867A9" w:rsidRDefault="009867A9" w:rsidP="009867A9">
          <w:pPr>
            <w:pStyle w:val="CitaviBibliographyEntry"/>
          </w:pPr>
          <w:bookmarkStart w:id="1066" w:name="_CTVL001788418cd3ffa41beb0a118013c6a80c5"/>
          <w:r>
            <w:t>Zeiler, M. D., &amp; Fergus, R. (2013, November 13).</w:t>
          </w:r>
          <w:bookmarkEnd w:id="1066"/>
          <w:r>
            <w:t xml:space="preserve"> </w:t>
          </w:r>
          <w:r w:rsidRPr="009867A9">
            <w:rPr>
              <w:i/>
            </w:rPr>
            <w:t>Visualizing and Understanding Convolutional Networks</w:t>
          </w:r>
          <w:r w:rsidRPr="009867A9">
            <w:t xml:space="preserve">. Retrieved from https://arxiv.org/pdf/1311.2901 </w:t>
          </w:r>
        </w:p>
        <w:p w14:paraId="3FF998E7" w14:textId="77777777" w:rsidR="009867A9" w:rsidRDefault="009867A9" w:rsidP="009867A9">
          <w:pPr>
            <w:pStyle w:val="CitaviBibliographyEntry"/>
          </w:pPr>
          <w:bookmarkStart w:id="1067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1067"/>
          <w:r>
            <w:t xml:space="preserve"> </w:t>
          </w:r>
          <w:r w:rsidRPr="009867A9">
            <w:rPr>
              <w:i/>
            </w:rPr>
            <w:t>International Journal of Geographical Information Science</w:t>
          </w:r>
          <w:r w:rsidRPr="009867A9">
            <w:t xml:space="preserve">, </w:t>
          </w:r>
          <w:r w:rsidRPr="009867A9">
            <w:rPr>
              <w:i/>
            </w:rPr>
            <w:t>34</w:t>
          </w:r>
          <w:r w:rsidRPr="009867A9">
            <w:t>(7), 1475–1499. https://doi.org/10.1080/13658816.2020.1711915</w:t>
          </w:r>
        </w:p>
        <w:p w14:paraId="1725FB93" w14:textId="34970D2A" w:rsidR="00733CB8" w:rsidRPr="00424860" w:rsidRDefault="009867A9" w:rsidP="009867A9">
          <w:pPr>
            <w:pStyle w:val="CitaviBibliographyEntry"/>
          </w:pPr>
          <w:bookmarkStart w:id="1068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068"/>
          <w:r>
            <w:t xml:space="preserve"> </w:t>
          </w:r>
          <w:r w:rsidRPr="009867A9">
            <w:rPr>
              <w:i/>
            </w:rPr>
            <w:t>Land Use Policy</w:t>
          </w:r>
          <w:r w:rsidRPr="009867A9">
            <w:t xml:space="preserve">, </w:t>
          </w:r>
          <w:r w:rsidRPr="009867A9">
            <w:rPr>
              <w:i/>
            </w:rPr>
            <w:t>69</w:t>
          </w:r>
          <w:r w:rsidRPr="009867A9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BB69F" w14:textId="77777777" w:rsidR="007E75BE" w:rsidRPr="00424860" w:rsidRDefault="007E75BE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691BFA9A" w14:textId="77777777" w:rsidR="007E75BE" w:rsidRPr="00424860" w:rsidRDefault="007E75BE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25F4324" w14:textId="77777777" w:rsidR="007E75BE" w:rsidRPr="00424860" w:rsidRDefault="007E75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E7C46" w14:textId="77777777" w:rsidR="007E75BE" w:rsidRPr="00424860" w:rsidRDefault="007E75BE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1718290D" w14:textId="77777777" w:rsidR="007E75BE" w:rsidRPr="00424860" w:rsidRDefault="007E75BE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F6F855A" w14:textId="77777777" w:rsidR="007E75BE" w:rsidRPr="00424860" w:rsidRDefault="007E75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">
    <w15:presenceInfo w15:providerId="None" w15:userId="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SqBQCaB5s+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2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132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F42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41C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1FF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6BC"/>
    <w:rsid w:val="00310832"/>
    <w:rsid w:val="00310A01"/>
    <w:rsid w:val="00310C1F"/>
    <w:rsid w:val="00310D3C"/>
    <w:rsid w:val="00310DD2"/>
    <w:rsid w:val="00311A4A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471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62B"/>
    <w:rsid w:val="0039477B"/>
    <w:rsid w:val="00394A6D"/>
    <w:rsid w:val="00394AF5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9DB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2CBA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7B1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977DA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3D85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8B1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6E96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7D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5BE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09AE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2C0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0A4B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A8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7A9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5BD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C1D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41F5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0C5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70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88F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A9F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382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129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089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38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microsoft.com/office/2011/relationships/people" Target="people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glossaryDocument" Target="glossary/document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6E0FF01FDA476DB6AD3FFCF20B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90153-0ACD-4206-9A34-5F8888D4CBD2}"/>
      </w:docPartPr>
      <w:docPartBody>
        <w:p w:rsidR="0057726A" w:rsidRDefault="008B7F68" w:rsidP="008B7F68">
          <w:pPr>
            <w:pStyle w:val="B86E0FF01FDA476DB6AD3FFCF20BA0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57726A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08C0F0BEC40A781FF0BCBA5236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BD1DA-9A2E-4E2F-8E68-99A438A8E061}"/>
      </w:docPartPr>
      <w:docPartBody>
        <w:p w:rsidR="005F48AA" w:rsidRDefault="00930C13" w:rsidP="00930C13">
          <w:pPr>
            <w:pStyle w:val="6FA08C0F0BEC40A781FF0BCBA52363C3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903824C69F480E9FB1398291BFE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63238-4AE8-40DA-805D-C15423671BE5}"/>
      </w:docPartPr>
      <w:docPartBody>
        <w:p w:rsidR="0059701C" w:rsidRDefault="005F48AA" w:rsidP="005F48AA">
          <w:pPr>
            <w:pStyle w:val="A9903824C69F480E9FB1398291BFE420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4A9002965B490E8A2D91516C588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A65F-458B-421B-BEA1-8C8AE7008BEB}"/>
      </w:docPartPr>
      <w:docPartBody>
        <w:p w:rsidR="002E312F" w:rsidRDefault="004B11EC" w:rsidP="004B11EC">
          <w:pPr>
            <w:pStyle w:val="084A9002965B490E8A2D91516C588FB3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1555D2F094FDF9E56CEABEDA3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668E9-580C-4D04-A8E7-DA519DFF735E}"/>
      </w:docPartPr>
      <w:docPartBody>
        <w:p w:rsidR="002E312F" w:rsidRDefault="004B11EC" w:rsidP="004B11EC">
          <w:pPr>
            <w:pStyle w:val="54D1555D2F094FDF9E56CEABEDA3B10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2E312F"/>
    <w:rsid w:val="002E61B3"/>
    <w:rsid w:val="00323C34"/>
    <w:rsid w:val="00342B71"/>
    <w:rsid w:val="003834AA"/>
    <w:rsid w:val="0038485A"/>
    <w:rsid w:val="003A0671"/>
    <w:rsid w:val="003D2010"/>
    <w:rsid w:val="00420829"/>
    <w:rsid w:val="0042579B"/>
    <w:rsid w:val="004350B8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22952"/>
    <w:rsid w:val="00E23E87"/>
    <w:rsid w:val="00E74182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1EC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4</Pages>
  <Words>263524</Words>
  <Characters>1502089</Characters>
  <Application>Microsoft Office Word</Application>
  <DocSecurity>0</DocSecurity>
  <Lines>12517</Lines>
  <Paragraphs>35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06</cp:revision>
  <cp:lastPrinted>2021-10-12T21:07:00Z</cp:lastPrinted>
  <dcterms:created xsi:type="dcterms:W3CDTF">2022-04-23T08:33:00Z</dcterms:created>
  <dcterms:modified xsi:type="dcterms:W3CDTF">2022-04-27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1">
    <vt:lpwstr>6.10.0.0</vt:lpwstr>
  </property>
  <property fmtid="{D5CDD505-2E9C-101B-9397-08002B2CF9AE}" pid="6" name="CitaviDocumentProperty_8">
    <vt:lpwstr>C:\Users\Lenovo\Documents\Citavi 6\Projects\paper_2_urban_projection\paper_2_urban_projection.ctv6</vt:lpwstr>
  </property>
  <property fmtid="{D5CDD505-2E9C-101B-9397-08002B2CF9AE}" pid="7" name="CitaviDocumentProperty_6">
    <vt:lpwstr>False</vt:lpwstr>
  </property>
</Properties>
</file>